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64325" w14:textId="22D2DC0B" w:rsidR="00F520B5" w:rsidRDefault="006931AA" w:rsidP="00D36C2F">
      <w:pPr>
        <w:spacing w:line="240" w:lineRule="auto"/>
        <w:jc w:val="center"/>
      </w:pPr>
      <w:r w:rsidRPr="001A5DE6">
        <w:rPr>
          <w:b/>
          <w:sz w:val="28"/>
          <w:szCs w:val="28"/>
        </w:rPr>
        <w:t xml:space="preserve">BHSU Online Course </w:t>
      </w:r>
      <w:r w:rsidR="006C0FB2" w:rsidRPr="001A5DE6">
        <w:rPr>
          <w:b/>
          <w:sz w:val="28"/>
          <w:szCs w:val="28"/>
        </w:rPr>
        <w:t>Self-Review Rubric</w:t>
      </w:r>
      <w:r w:rsidR="00976B16">
        <w:rPr>
          <w:b/>
        </w:rPr>
        <w:br/>
      </w:r>
      <w:r w:rsidR="0023520A" w:rsidRPr="00297D8C">
        <w:rPr>
          <w:i/>
          <w:sz w:val="18"/>
        </w:rPr>
        <w:t>(Developed using the SDBOR Online Course Quality Assurance Rubric)</w:t>
      </w:r>
      <w:r w:rsidR="00AE6495">
        <w:rPr>
          <w:i/>
          <w:sz w:val="18"/>
        </w:rPr>
        <w:br/>
      </w:r>
      <w:r w:rsidR="00AE6495" w:rsidRPr="00AE6495">
        <w:rPr>
          <w:i/>
          <w:sz w:val="18"/>
        </w:rPr>
        <w:t xml:space="preserve"> </w:t>
      </w:r>
      <w:r w:rsidR="00AE6495" w:rsidRPr="00297D8C">
        <w:rPr>
          <w:i/>
          <w:sz w:val="18"/>
        </w:rPr>
        <w:t>(AAC Guideline 5.8 - Last Revised 11/2018)</w:t>
      </w:r>
      <w:r w:rsidR="00AE6495" w:rsidRPr="00297D8C">
        <w:rPr>
          <w:i/>
          <w:sz w:val="18"/>
        </w:rPr>
        <w:br/>
      </w:r>
      <w:hyperlink r:id="rId11" w:tgtFrame="_blank" w:history="1">
        <w:r w:rsidR="00F520B5" w:rsidRPr="003D1A39">
          <w:rPr>
            <w:rStyle w:val="Hyperlink"/>
          </w:rPr>
          <w:t>https://sites.google.com/site/sdborqa2020</w:t>
        </w:r>
      </w:hyperlink>
      <w:r w:rsidR="00F520B5">
        <w:t xml:space="preserve"> </w:t>
      </w:r>
    </w:p>
    <w:p w14:paraId="37EB22D1" w14:textId="14FF5844" w:rsidR="00850FC4" w:rsidRDefault="00EF6B68" w:rsidP="00850FC4">
      <w:pPr>
        <w:spacing w:line="240" w:lineRule="auto"/>
      </w:pPr>
      <w:r w:rsidRPr="00297D8C">
        <w:br/>
      </w:r>
      <w:r w:rsidR="00850FC4">
        <w:rPr>
          <w:b/>
          <w:bCs/>
        </w:rPr>
        <w:t>Semester</w:t>
      </w:r>
      <w:r w:rsidR="008B7ABE">
        <w:rPr>
          <w:b/>
          <w:bCs/>
        </w:rPr>
        <w:t xml:space="preserve">: </w:t>
      </w:r>
      <w:r w:rsidR="008B7ABE" w:rsidRPr="002E35A6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 w:rsidR="008B7ABE" w:rsidRPr="002E35A6">
        <w:rPr>
          <w:rFonts w:asciiTheme="minorHAnsi" w:hAnsiTheme="minorHAnsi" w:cstheme="minorHAnsi"/>
        </w:rPr>
        <w:instrText xml:space="preserve"> FORMTEXT </w:instrText>
      </w:r>
      <w:r w:rsidR="008B7ABE" w:rsidRPr="002E35A6">
        <w:rPr>
          <w:rFonts w:asciiTheme="minorHAnsi" w:hAnsiTheme="minorHAnsi" w:cstheme="minorHAnsi"/>
        </w:rPr>
      </w:r>
      <w:r w:rsidR="008B7ABE" w:rsidRPr="002E35A6">
        <w:rPr>
          <w:rFonts w:asciiTheme="minorHAnsi" w:hAnsiTheme="minorHAnsi" w:cstheme="minorHAnsi"/>
        </w:rPr>
        <w:fldChar w:fldCharType="separate"/>
      </w:r>
      <w:r w:rsidR="008B7ABE" w:rsidRPr="002E35A6">
        <w:rPr>
          <w:rFonts w:asciiTheme="minorHAnsi" w:hAnsiTheme="minorHAnsi" w:cstheme="minorHAnsi"/>
          <w:noProof/>
        </w:rPr>
        <w:t> </w:t>
      </w:r>
      <w:r w:rsidR="008B7ABE" w:rsidRPr="002E35A6">
        <w:rPr>
          <w:rFonts w:asciiTheme="minorHAnsi" w:hAnsiTheme="minorHAnsi" w:cstheme="minorHAnsi"/>
          <w:noProof/>
        </w:rPr>
        <w:t> </w:t>
      </w:r>
      <w:r w:rsidR="008B7ABE" w:rsidRPr="002E35A6">
        <w:rPr>
          <w:rFonts w:asciiTheme="minorHAnsi" w:hAnsiTheme="minorHAnsi" w:cstheme="minorHAnsi"/>
          <w:noProof/>
        </w:rPr>
        <w:t> </w:t>
      </w:r>
      <w:r w:rsidR="008B7ABE" w:rsidRPr="002E35A6">
        <w:rPr>
          <w:rFonts w:asciiTheme="minorHAnsi" w:hAnsiTheme="minorHAnsi" w:cstheme="minorHAnsi"/>
          <w:noProof/>
        </w:rPr>
        <w:t> </w:t>
      </w:r>
      <w:r w:rsidR="008B7ABE" w:rsidRPr="002E35A6">
        <w:rPr>
          <w:rFonts w:asciiTheme="minorHAnsi" w:hAnsiTheme="minorHAnsi" w:cstheme="minorHAnsi"/>
          <w:noProof/>
        </w:rPr>
        <w:t> </w:t>
      </w:r>
      <w:r w:rsidR="008B7ABE" w:rsidRPr="002E35A6">
        <w:rPr>
          <w:rFonts w:asciiTheme="minorHAnsi" w:hAnsiTheme="minorHAnsi" w:cstheme="minorHAnsi"/>
        </w:rPr>
        <w:fldChar w:fldCharType="end"/>
      </w:r>
      <w:bookmarkEnd w:id="0"/>
    </w:p>
    <w:p w14:paraId="65FD1195" w14:textId="26AA5E2F" w:rsidR="008B7ABE" w:rsidRDefault="008B7ABE" w:rsidP="00270DE5">
      <w:pPr>
        <w:spacing w:line="240" w:lineRule="auto"/>
        <w:rPr>
          <w:b/>
          <w:bCs/>
        </w:rPr>
      </w:pPr>
      <w:r>
        <w:rPr>
          <w:b/>
          <w:bCs/>
        </w:rPr>
        <w:t xml:space="preserve">Course Number: </w:t>
      </w:r>
      <w:r w:rsidRPr="002E35A6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2E35A6">
        <w:rPr>
          <w:rFonts w:asciiTheme="minorHAnsi" w:hAnsiTheme="minorHAnsi" w:cstheme="minorHAnsi"/>
        </w:rPr>
        <w:instrText xml:space="preserve"> FORMTEXT </w:instrText>
      </w:r>
      <w:r w:rsidRPr="002E35A6">
        <w:rPr>
          <w:rFonts w:asciiTheme="minorHAnsi" w:hAnsiTheme="minorHAnsi" w:cstheme="minorHAnsi"/>
        </w:rPr>
      </w:r>
      <w:r w:rsidRPr="002E35A6">
        <w:rPr>
          <w:rFonts w:asciiTheme="minorHAnsi" w:hAnsiTheme="minorHAnsi" w:cstheme="minorHAnsi"/>
        </w:rPr>
        <w:fldChar w:fldCharType="separate"/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</w:rPr>
        <w:fldChar w:fldCharType="end"/>
      </w:r>
    </w:p>
    <w:p w14:paraId="53D203C7" w14:textId="77777777" w:rsidR="008B7ABE" w:rsidRDefault="008B7ABE" w:rsidP="00270DE5">
      <w:pPr>
        <w:spacing w:line="240" w:lineRule="auto"/>
        <w:rPr>
          <w:b/>
          <w:bCs/>
        </w:rPr>
      </w:pPr>
      <w:r>
        <w:rPr>
          <w:b/>
          <w:bCs/>
        </w:rPr>
        <w:t xml:space="preserve">Course Name: </w:t>
      </w:r>
      <w:r w:rsidRPr="002E35A6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2E35A6">
        <w:rPr>
          <w:rFonts w:asciiTheme="minorHAnsi" w:hAnsiTheme="minorHAnsi" w:cstheme="minorHAnsi"/>
        </w:rPr>
        <w:instrText xml:space="preserve"> FORMTEXT </w:instrText>
      </w:r>
      <w:r w:rsidRPr="002E35A6">
        <w:rPr>
          <w:rFonts w:asciiTheme="minorHAnsi" w:hAnsiTheme="minorHAnsi" w:cstheme="minorHAnsi"/>
        </w:rPr>
      </w:r>
      <w:r w:rsidRPr="002E35A6">
        <w:rPr>
          <w:rFonts w:asciiTheme="minorHAnsi" w:hAnsiTheme="minorHAnsi" w:cstheme="minorHAnsi"/>
        </w:rPr>
        <w:fldChar w:fldCharType="separate"/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</w:rPr>
        <w:fldChar w:fldCharType="end"/>
      </w:r>
    </w:p>
    <w:p w14:paraId="3BEB8AB4" w14:textId="104C2F0F" w:rsidR="008B7ABE" w:rsidRDefault="008B7ABE" w:rsidP="00FD0829">
      <w:pPr>
        <w:spacing w:line="240" w:lineRule="auto"/>
        <w:rPr>
          <w:b/>
          <w:bCs/>
        </w:rPr>
      </w:pPr>
      <w:r>
        <w:rPr>
          <w:b/>
          <w:bCs/>
        </w:rPr>
        <w:t xml:space="preserve">Name of the Instructor: </w:t>
      </w:r>
      <w:r w:rsidRPr="002E35A6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2E35A6">
        <w:rPr>
          <w:rFonts w:asciiTheme="minorHAnsi" w:hAnsiTheme="minorHAnsi" w:cstheme="minorHAnsi"/>
        </w:rPr>
        <w:instrText xml:space="preserve"> FORMTEXT </w:instrText>
      </w:r>
      <w:r w:rsidRPr="002E35A6">
        <w:rPr>
          <w:rFonts w:asciiTheme="minorHAnsi" w:hAnsiTheme="minorHAnsi" w:cstheme="minorHAnsi"/>
        </w:rPr>
      </w:r>
      <w:r w:rsidRPr="002E35A6">
        <w:rPr>
          <w:rFonts w:asciiTheme="minorHAnsi" w:hAnsiTheme="minorHAnsi" w:cstheme="minorHAnsi"/>
        </w:rPr>
        <w:fldChar w:fldCharType="separate"/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  <w:noProof/>
        </w:rPr>
        <w:t> </w:t>
      </w:r>
      <w:r w:rsidRPr="002E35A6">
        <w:rPr>
          <w:rFonts w:asciiTheme="minorHAnsi" w:hAnsiTheme="minorHAnsi" w:cstheme="minorHAnsi"/>
        </w:rPr>
        <w:fldChar w:fldCharType="end"/>
      </w:r>
    </w:p>
    <w:p w14:paraId="503A2470" w14:textId="035F9D1C" w:rsidR="00F135CD" w:rsidRPr="00BC6DAB" w:rsidRDefault="00F135CD" w:rsidP="00270DE5">
      <w:pPr>
        <w:spacing w:line="240" w:lineRule="auto"/>
        <w:rPr>
          <w:b/>
          <w:bCs/>
        </w:rPr>
      </w:pPr>
      <w:r w:rsidRPr="00BC6DAB">
        <w:rPr>
          <w:b/>
          <w:bCs/>
        </w:rPr>
        <w:t>Self-Review Date</w:t>
      </w:r>
      <w:r w:rsidR="00E35C98" w:rsidRPr="000073AE">
        <w:t>:</w:t>
      </w:r>
      <w:r w:rsidR="00BC6DAB">
        <w:rPr>
          <w:b/>
          <w:bCs/>
        </w:rPr>
        <w:t xml:space="preserve"> </w:t>
      </w:r>
      <w:sdt>
        <w:sdtPr>
          <w:rPr>
            <w:rStyle w:val="Style8"/>
          </w:rPr>
          <w:id w:val="-1909296181"/>
          <w:placeholder>
            <w:docPart w:val="DefaultPlaceholder_-1854013437"/>
          </w:placeholder>
          <w:date>
            <w:dateFormat w:val="MMMM d, yyyy"/>
            <w:lid w:val="en-US"/>
            <w:storeMappedDataAs w:val="dateTime"/>
            <w:calendar w:val="gregorian"/>
          </w:date>
        </w:sdtPr>
        <w:sdtEndPr>
          <w:rPr>
            <w:rStyle w:val="Style8"/>
          </w:rPr>
        </w:sdtEndPr>
        <w:sdtContent>
          <w:r w:rsidR="008D7775" w:rsidRPr="00807E69">
            <w:rPr>
              <w:rStyle w:val="Style8"/>
            </w:rPr>
            <w:t>Use the dropdown menu to add the date</w:t>
          </w:r>
        </w:sdtContent>
      </w:sdt>
      <w:r w:rsidR="00E35C98" w:rsidRPr="00BC6DAB">
        <w:rPr>
          <w:b/>
          <w:bCs/>
        </w:rPr>
        <w:t xml:space="preserve"> </w:t>
      </w:r>
      <w:r w:rsidR="004A202E" w:rsidRPr="00BC6DAB">
        <w:rPr>
          <w:rFonts w:asciiTheme="minorHAnsi" w:hAnsiTheme="minorHAnsi" w:cstheme="minorHAnsi"/>
          <w:b/>
          <w:bCs/>
        </w:rPr>
        <w:t xml:space="preserve">                    </w:t>
      </w:r>
      <w:r w:rsidRPr="00BC6DAB">
        <w:rPr>
          <w:b/>
          <w:bCs/>
        </w:rPr>
        <w:t xml:space="preserve">               </w:t>
      </w:r>
    </w:p>
    <w:p w14:paraId="6194C01E" w14:textId="40859787" w:rsidR="009D106B" w:rsidRPr="00BC6DAB" w:rsidRDefault="009D106B" w:rsidP="00270DE5">
      <w:pPr>
        <w:spacing w:line="240" w:lineRule="auto"/>
        <w:rPr>
          <w:b/>
          <w:bCs/>
        </w:rPr>
      </w:pPr>
      <w:r w:rsidRPr="00BC6DAB">
        <w:rPr>
          <w:b/>
          <w:bCs/>
        </w:rPr>
        <w:t>Review w/ Instructional Design Date</w:t>
      </w:r>
      <w:r w:rsidR="00807E69" w:rsidRPr="000073AE">
        <w:t>:</w:t>
      </w:r>
      <w:r w:rsidR="00807E69">
        <w:rPr>
          <w:b/>
          <w:bCs/>
        </w:rPr>
        <w:t xml:space="preserve"> </w:t>
      </w:r>
      <w:sdt>
        <w:sdtPr>
          <w:rPr>
            <w:rStyle w:val="Style8"/>
          </w:rPr>
          <w:id w:val="-142283213"/>
          <w:placeholder>
            <w:docPart w:val="FC66B3DE814D494CB15D3A55C81426BA"/>
          </w:placeholder>
          <w:date>
            <w:dateFormat w:val="MMMM d, yyyy"/>
            <w:lid w:val="en-US"/>
            <w:storeMappedDataAs w:val="dateTime"/>
            <w:calendar w:val="gregorian"/>
          </w:date>
        </w:sdtPr>
        <w:sdtContent>
          <w:r w:rsidR="00807E69" w:rsidRPr="00807E69">
            <w:rPr>
              <w:rStyle w:val="Style8"/>
            </w:rPr>
            <w:t>Use the dropdown menu to add the date</w:t>
          </w:r>
        </w:sdtContent>
      </w:sdt>
      <w:r w:rsidR="00807E69" w:rsidRPr="00BC6DAB">
        <w:rPr>
          <w:b/>
          <w:bCs/>
        </w:rPr>
        <w:t xml:space="preserve"> </w:t>
      </w:r>
      <w:r w:rsidR="00807E69" w:rsidRPr="00BC6DAB">
        <w:rPr>
          <w:rFonts w:asciiTheme="minorHAnsi" w:hAnsiTheme="minorHAnsi" w:cstheme="minorHAnsi"/>
          <w:b/>
          <w:bCs/>
        </w:rPr>
        <w:t xml:space="preserve">        </w:t>
      </w:r>
    </w:p>
    <w:p w14:paraId="4E7679AE" w14:textId="3DF1A5F8" w:rsidR="008B7ABE" w:rsidRPr="00BC6DAB" w:rsidRDefault="009D106B" w:rsidP="00340B9F">
      <w:pPr>
        <w:spacing w:after="0" w:line="240" w:lineRule="auto"/>
        <w:rPr>
          <w:b/>
          <w:bCs/>
        </w:rPr>
      </w:pPr>
      <w:r w:rsidRPr="00BC6DAB">
        <w:rPr>
          <w:b/>
          <w:bCs/>
        </w:rPr>
        <w:t>Notes</w:t>
      </w:r>
      <w:r w:rsidR="00340B9F">
        <w:rPr>
          <w:b/>
          <w:bCs/>
        </w:rPr>
        <w:t xml:space="preserve">: </w:t>
      </w:r>
      <w:r w:rsidR="00340B9F" w:rsidRPr="000E3747">
        <w:rPr>
          <w:rFonts w:asciiTheme="minorHAnsi" w:hAnsiTheme="minorHAnsi" w:cstheme="minorHAnsi"/>
          <w:i/>
          <w:iCs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" w:name="Text4"/>
      <w:r w:rsidR="00340B9F" w:rsidRPr="000E3747">
        <w:rPr>
          <w:rFonts w:asciiTheme="minorHAnsi" w:hAnsiTheme="minorHAnsi" w:cstheme="minorHAnsi"/>
          <w:i/>
          <w:iCs/>
        </w:rPr>
        <w:instrText xml:space="preserve"> FORMTEXT </w:instrText>
      </w:r>
      <w:r w:rsidR="00340B9F" w:rsidRPr="000E3747">
        <w:rPr>
          <w:rFonts w:asciiTheme="minorHAnsi" w:hAnsiTheme="minorHAnsi" w:cstheme="minorHAnsi"/>
          <w:i/>
          <w:iCs/>
        </w:rPr>
      </w:r>
      <w:r w:rsidR="00340B9F" w:rsidRPr="000E3747">
        <w:rPr>
          <w:rFonts w:asciiTheme="minorHAnsi" w:hAnsiTheme="minorHAnsi" w:cstheme="minorHAnsi"/>
          <w:i/>
          <w:iCs/>
        </w:rPr>
        <w:fldChar w:fldCharType="separate"/>
      </w:r>
      <w:r w:rsidR="006E0B21" w:rsidRPr="000E3747">
        <w:rPr>
          <w:rFonts w:asciiTheme="minorHAnsi" w:hAnsiTheme="minorHAnsi" w:cstheme="minorHAnsi"/>
          <w:i/>
          <w:iCs/>
          <w:noProof/>
        </w:rPr>
        <w:t xml:space="preserve">We will add </w:t>
      </w:r>
      <w:r w:rsidR="005749AB">
        <w:rPr>
          <w:rFonts w:asciiTheme="minorHAnsi" w:hAnsiTheme="minorHAnsi" w:cstheme="minorHAnsi"/>
          <w:i/>
          <w:iCs/>
          <w:noProof/>
        </w:rPr>
        <w:t xml:space="preserve">additional </w:t>
      </w:r>
      <w:r w:rsidR="006E0B21" w:rsidRPr="000E3747">
        <w:rPr>
          <w:rFonts w:asciiTheme="minorHAnsi" w:hAnsiTheme="minorHAnsi" w:cstheme="minorHAnsi"/>
          <w:i/>
          <w:iCs/>
          <w:noProof/>
        </w:rPr>
        <w:t>information during the</w:t>
      </w:r>
      <w:r w:rsidR="000E3747">
        <w:rPr>
          <w:rFonts w:asciiTheme="minorHAnsi" w:hAnsiTheme="minorHAnsi" w:cstheme="minorHAnsi"/>
          <w:i/>
          <w:iCs/>
          <w:noProof/>
        </w:rPr>
        <w:t xml:space="preserve"> course review</w:t>
      </w:r>
      <w:r w:rsidR="006E0B21" w:rsidRPr="000E3747">
        <w:rPr>
          <w:rFonts w:asciiTheme="minorHAnsi" w:hAnsiTheme="minorHAnsi" w:cstheme="minorHAnsi"/>
          <w:i/>
          <w:iCs/>
          <w:noProof/>
        </w:rPr>
        <w:t xml:space="preserve"> meeting</w:t>
      </w:r>
      <w:r w:rsidR="00340B9F" w:rsidRPr="000E3747">
        <w:rPr>
          <w:rFonts w:asciiTheme="minorHAnsi" w:hAnsiTheme="minorHAnsi" w:cstheme="minorHAnsi"/>
          <w:i/>
          <w:iCs/>
        </w:rPr>
        <w:fldChar w:fldCharType="end"/>
      </w:r>
      <w:bookmarkEnd w:id="1"/>
    </w:p>
    <w:p w14:paraId="14E8CEED" w14:textId="3CDEFA62" w:rsidR="004B5FC3" w:rsidRPr="00980A76" w:rsidRDefault="004B5FC3" w:rsidP="004B5FC3">
      <w:pPr>
        <w:spacing w:after="0" w:line="240" w:lineRule="auto"/>
        <w:rPr>
          <w:rFonts w:asciiTheme="minorHAnsi" w:eastAsia="MS Gothic" w:hAnsiTheme="minorHAnsi" w:cstheme="minorHAnsi"/>
          <w:i/>
          <w:iCs/>
        </w:rPr>
      </w:pPr>
      <w:r w:rsidRPr="00980A76">
        <w:rPr>
          <w:rFonts w:eastAsia="MS Gothic" w:cstheme="minorHAnsi"/>
          <w:color w:val="C00000"/>
        </w:rPr>
        <w:br/>
      </w:r>
      <w:r w:rsidRPr="00980A76">
        <w:rPr>
          <w:rFonts w:asciiTheme="minorHAnsi" w:eastAsia="MS Gothic" w:hAnsiTheme="minorHAnsi" w:cstheme="minorHAnsi"/>
          <w:i/>
          <w:iCs/>
        </w:rPr>
        <w:t>In Course Syllabus:</w:t>
      </w:r>
      <w:r w:rsidR="00C428C2" w:rsidRPr="00980A76">
        <w:rPr>
          <w:rFonts w:asciiTheme="minorHAnsi" w:eastAsia="MS Gothic" w:hAnsiTheme="minorHAnsi" w:cstheme="minorHAnsi"/>
          <w:i/>
          <w:iCs/>
        </w:rPr>
        <w:t xml:space="preserve"> </w:t>
      </w:r>
    </w:p>
    <w:p w14:paraId="60695372" w14:textId="4707AE7D" w:rsidR="00A66F48" w:rsidRPr="00980A76" w:rsidRDefault="00B878B9" w:rsidP="00E43812">
      <w:pPr>
        <w:spacing w:after="0" w:line="240" w:lineRule="auto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37916757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8B5A50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B5FC3" w:rsidRPr="00980A76">
        <w:rPr>
          <w:rFonts w:asciiTheme="minorHAnsi" w:eastAsia="Times New Roman" w:hAnsiTheme="minorHAnsi" w:cstheme="minorHAnsi"/>
        </w:rPr>
        <w:t xml:space="preserve"> </w:t>
      </w:r>
      <w:r w:rsidR="009D09C9" w:rsidRPr="00980A76">
        <w:rPr>
          <w:rFonts w:asciiTheme="minorHAnsi" w:eastAsia="Times New Roman" w:hAnsiTheme="minorHAnsi" w:cstheme="minorHAnsi"/>
        </w:rPr>
        <w:t>Institution Logo</w:t>
      </w:r>
      <w:r w:rsidR="00E40A62" w:rsidRPr="00980A76">
        <w:rPr>
          <w:rFonts w:asciiTheme="minorHAnsi" w:eastAsia="Times New Roman" w:hAnsiTheme="minorHAnsi" w:cstheme="minorHAnsi"/>
        </w:rPr>
        <w:t xml:space="preserve"> </w:t>
      </w:r>
      <w:r w:rsidR="007C489B" w:rsidRPr="00980A76">
        <w:rPr>
          <w:rFonts w:asciiTheme="minorHAnsi" w:eastAsia="Times New Roman" w:hAnsiTheme="minorHAnsi" w:cstheme="minorHAnsi"/>
          <w:b/>
          <w:bCs/>
        </w:rPr>
        <w:t>OR</w:t>
      </w:r>
      <w:r w:rsidR="00E40A62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</w:rPr>
          <w:id w:val="45861529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8B5A50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40A62" w:rsidRPr="00980A76">
        <w:rPr>
          <w:rFonts w:asciiTheme="minorHAnsi" w:eastAsia="Times New Roman" w:hAnsiTheme="minorHAnsi" w:cstheme="minorHAnsi"/>
        </w:rPr>
        <w:t xml:space="preserve"> Name of the University</w:t>
      </w:r>
    </w:p>
    <w:p w14:paraId="3239CA6E" w14:textId="640139B0" w:rsidR="002B4773" w:rsidRPr="00980A76" w:rsidRDefault="00B878B9" w:rsidP="002B4773">
      <w:pPr>
        <w:spacing w:after="0" w:line="240" w:lineRule="auto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7202778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2B1CAF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66F48" w:rsidRPr="00980A76">
        <w:rPr>
          <w:rFonts w:asciiTheme="minorHAnsi" w:eastAsia="Times New Roman" w:hAnsiTheme="minorHAnsi" w:cstheme="minorHAnsi"/>
        </w:rPr>
        <w:t xml:space="preserve"> Academic Term/ Year</w:t>
      </w:r>
      <w:r w:rsidR="00A66F48" w:rsidRPr="00980A76">
        <w:rPr>
          <w:rFonts w:asciiTheme="minorHAnsi" w:eastAsia="Times New Roman" w:hAnsiTheme="minorHAnsi" w:cstheme="minorHAnsi"/>
        </w:rPr>
        <w:tab/>
        <w:t xml:space="preserve"> </w:t>
      </w:r>
      <w:sdt>
        <w:sdtPr>
          <w:rPr>
            <w:rStyle w:val="Style6"/>
          </w:rPr>
          <w:id w:val="-9421388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66F48" w:rsidRPr="00980A76">
        <w:rPr>
          <w:rFonts w:asciiTheme="minorHAnsi" w:eastAsia="Times New Roman" w:hAnsiTheme="minorHAnsi" w:cstheme="minorHAnsi"/>
        </w:rPr>
        <w:t xml:space="preserve"> Course Title </w:t>
      </w:r>
      <w:r w:rsidR="00A66F48" w:rsidRPr="00980A76">
        <w:rPr>
          <w:rFonts w:asciiTheme="minorHAnsi" w:eastAsia="Times New Roman" w:hAnsiTheme="minorHAnsi" w:cstheme="minorHAnsi"/>
        </w:rPr>
        <w:tab/>
      </w:r>
      <w:r w:rsidR="00A66F48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32701943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66F48" w:rsidRPr="00980A76">
        <w:rPr>
          <w:rFonts w:asciiTheme="minorHAnsi" w:eastAsia="Times New Roman" w:hAnsiTheme="minorHAnsi" w:cstheme="minorHAnsi"/>
        </w:rPr>
        <w:t xml:space="preserve"> Credit Hours </w:t>
      </w:r>
      <w:r w:rsidR="00A66F48" w:rsidRPr="00980A76">
        <w:rPr>
          <w:rFonts w:asciiTheme="minorHAnsi" w:eastAsia="Times New Roman" w:hAnsiTheme="minorHAnsi" w:cstheme="minorHAnsi"/>
        </w:rPr>
        <w:tab/>
        <w:t xml:space="preserve"> </w:t>
      </w:r>
    </w:p>
    <w:p w14:paraId="6D1C4F71" w14:textId="4E87ADC3" w:rsidR="00361140" w:rsidRPr="00980A76" w:rsidRDefault="00B878B9" w:rsidP="002B4773">
      <w:pPr>
        <w:spacing w:after="0" w:line="240" w:lineRule="auto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12345393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951B2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C951B2" w:rsidRPr="00980A76">
        <w:rPr>
          <w:rFonts w:asciiTheme="minorHAnsi" w:eastAsia="Times New Roman" w:hAnsiTheme="minorHAnsi" w:cstheme="minorHAnsi"/>
        </w:rPr>
        <w:t xml:space="preserve"> Course Prefix / Number / Section (</w:t>
      </w:r>
      <w:r w:rsidR="00C951B2" w:rsidRPr="00980A76">
        <w:rPr>
          <w:rFonts w:asciiTheme="minorHAnsi" w:eastAsia="Times New Roman" w:hAnsiTheme="minorHAnsi" w:cstheme="minorHAnsi"/>
          <w:i/>
          <w:iCs/>
        </w:rPr>
        <w:t>example</w:t>
      </w:r>
      <w:r w:rsidR="00C951B2" w:rsidRPr="00980A76">
        <w:rPr>
          <w:rFonts w:asciiTheme="minorHAnsi" w:eastAsia="Times New Roman" w:hAnsiTheme="minorHAnsi" w:cstheme="minorHAnsi"/>
        </w:rPr>
        <w:t>: SPED 100-BT1)</w:t>
      </w:r>
      <w:r w:rsidR="00A66F48" w:rsidRPr="00980A76">
        <w:rPr>
          <w:rFonts w:asciiTheme="minorHAnsi" w:eastAsia="Times New Roman" w:hAnsiTheme="minorHAnsi" w:cstheme="minorHAnsi"/>
        </w:rPr>
        <w:t xml:space="preserve">    </w:t>
      </w:r>
      <w:r w:rsidR="00E34C97" w:rsidRPr="00980A76">
        <w:rPr>
          <w:rFonts w:asciiTheme="minorHAnsi" w:eastAsia="Times New Roman" w:hAnsiTheme="minorHAnsi" w:cstheme="minorHAnsi"/>
        </w:rPr>
        <w:br/>
      </w:r>
      <w:r w:rsidR="00851FF3" w:rsidRPr="00980A76">
        <w:rPr>
          <w:rFonts w:asciiTheme="minorHAnsi" w:eastAsia="Times New Roman" w:hAnsiTheme="minorHAnsi" w:cstheme="minorHAnsi"/>
        </w:rPr>
        <w:t>Course Meeting Location</w:t>
      </w:r>
      <w:r w:rsidR="00845521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</w:rPr>
          <w:id w:val="12837712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361140" w:rsidRPr="00980A76">
        <w:rPr>
          <w:rFonts w:asciiTheme="minorHAnsi" w:eastAsia="Times New Roman" w:hAnsiTheme="minorHAnsi" w:cstheme="minorHAnsi"/>
        </w:rPr>
        <w:t xml:space="preserve"> D2L</w:t>
      </w:r>
      <w:r w:rsidR="009C7FB2" w:rsidRPr="00980A76">
        <w:rPr>
          <w:rFonts w:asciiTheme="minorHAnsi" w:eastAsia="Times New Roman" w:hAnsiTheme="minorHAnsi" w:cstheme="minorHAnsi"/>
        </w:rPr>
        <w:t xml:space="preserve"> </w:t>
      </w:r>
      <w:r w:rsidR="00845521" w:rsidRPr="00980A76">
        <w:rPr>
          <w:rFonts w:asciiTheme="minorHAnsi" w:eastAsia="Times New Roman" w:hAnsiTheme="minorHAnsi" w:cstheme="minorHAnsi"/>
        </w:rPr>
        <w:t xml:space="preserve">  </w:t>
      </w:r>
      <w:r w:rsidR="009C7FB2" w:rsidRPr="00980A76">
        <w:rPr>
          <w:rFonts w:asciiTheme="minorHAnsi" w:eastAsia="Times New Roman" w:hAnsiTheme="minorHAnsi" w:cstheme="minorHAnsi"/>
          <w:b/>
          <w:bCs/>
        </w:rPr>
        <w:t>OR</w:t>
      </w:r>
      <w:r w:rsidR="009C7FB2" w:rsidRPr="00980A76">
        <w:rPr>
          <w:rFonts w:asciiTheme="minorHAnsi" w:eastAsia="Times New Roman" w:hAnsiTheme="minorHAnsi" w:cstheme="minorHAnsi"/>
        </w:rPr>
        <w:t xml:space="preserve"> </w:t>
      </w:r>
      <w:r w:rsidR="00845521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16877893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C7FB2" w:rsidRPr="00980A76">
        <w:rPr>
          <w:rFonts w:asciiTheme="minorHAnsi" w:eastAsia="Times New Roman" w:hAnsiTheme="minorHAnsi" w:cstheme="minorHAnsi"/>
        </w:rPr>
        <w:t xml:space="preserve"> Publisher’s Website </w:t>
      </w:r>
    </w:p>
    <w:p w14:paraId="670CAF9B" w14:textId="2FBE01FE" w:rsidR="008534C6" w:rsidRPr="00980A76" w:rsidRDefault="009753AA" w:rsidP="0098616D">
      <w:pPr>
        <w:spacing w:after="0" w:line="240" w:lineRule="auto"/>
        <w:rPr>
          <w:rFonts w:asciiTheme="minorHAnsi" w:eastAsia="Times New Roman" w:hAnsiTheme="minorHAnsi" w:cstheme="minorHAnsi"/>
        </w:rPr>
      </w:pPr>
      <w:r w:rsidRPr="00980A76">
        <w:rPr>
          <w:rFonts w:asciiTheme="minorHAnsi" w:eastAsia="Times New Roman" w:hAnsiTheme="minorHAnsi" w:cstheme="minorHAnsi"/>
          <w:i/>
          <w:iCs/>
        </w:rPr>
        <w:t>Census Date</w:t>
      </w:r>
      <w:r w:rsidR="007C1FAE" w:rsidRPr="00980A76">
        <w:rPr>
          <w:rFonts w:asciiTheme="minorHAnsi" w:eastAsia="Times New Roman" w:hAnsiTheme="minorHAnsi" w:cstheme="minorHAnsi"/>
          <w:i/>
          <w:iCs/>
        </w:rPr>
        <w:t>:</w:t>
      </w:r>
      <w:r w:rsidR="0098616D" w:rsidRPr="00980A76">
        <w:rPr>
          <w:rFonts w:asciiTheme="minorHAnsi" w:eastAsia="Times New Roman" w:hAnsiTheme="minorHAnsi" w:cstheme="minorHAnsi"/>
          <w:i/>
          <w:iCs/>
        </w:rPr>
        <w:br/>
      </w:r>
      <w:sdt>
        <w:sdtPr>
          <w:rPr>
            <w:rStyle w:val="Style6"/>
          </w:rPr>
          <w:id w:val="-17729989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</w:rPr>
        <w:t xml:space="preserve"> </w:t>
      </w:r>
      <w:r w:rsidR="008534C6" w:rsidRPr="00980A76">
        <w:rPr>
          <w:rFonts w:asciiTheme="minorHAnsi" w:eastAsia="Times New Roman" w:hAnsiTheme="minorHAnsi" w:cstheme="minorHAnsi"/>
        </w:rPr>
        <w:t xml:space="preserve">Last Day to Add/Drop Course without </w:t>
      </w:r>
      <w:r w:rsidR="00DD4378" w:rsidRPr="00980A76">
        <w:rPr>
          <w:rFonts w:asciiTheme="minorHAnsi" w:eastAsia="Times New Roman" w:hAnsiTheme="minorHAnsi" w:cstheme="minorHAnsi"/>
        </w:rPr>
        <w:t xml:space="preserve">a </w:t>
      </w:r>
      <w:r w:rsidR="008534C6" w:rsidRPr="00980A76">
        <w:rPr>
          <w:rFonts w:asciiTheme="minorHAnsi" w:eastAsia="Times New Roman" w:hAnsiTheme="minorHAnsi" w:cstheme="minorHAnsi"/>
        </w:rPr>
        <w:t xml:space="preserve">transcript </w:t>
      </w:r>
      <w:proofErr w:type="gramStart"/>
      <w:r w:rsidR="008534C6" w:rsidRPr="00980A76">
        <w:rPr>
          <w:rFonts w:asciiTheme="minorHAnsi" w:eastAsia="Times New Roman" w:hAnsiTheme="minorHAnsi" w:cstheme="minorHAnsi"/>
        </w:rPr>
        <w:t>entry</w:t>
      </w:r>
      <w:proofErr w:type="gramEnd"/>
    </w:p>
    <w:p w14:paraId="29AA2A57" w14:textId="41B6BD13" w:rsidR="008534C6" w:rsidRPr="00980A76" w:rsidRDefault="00B878B9" w:rsidP="000C4149">
      <w:pPr>
        <w:spacing w:after="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6754866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</w:rPr>
        <w:t xml:space="preserve"> </w:t>
      </w:r>
      <w:r w:rsidR="008534C6" w:rsidRPr="00980A76">
        <w:rPr>
          <w:rFonts w:asciiTheme="minorHAnsi" w:eastAsia="Times New Roman" w:hAnsiTheme="minorHAnsi" w:cstheme="minorHAnsi"/>
        </w:rPr>
        <w:t xml:space="preserve">Last Day to Drop Course with an automatic “W” </w:t>
      </w:r>
      <w:r w:rsidR="00E36EDE" w:rsidRPr="00980A76">
        <w:rPr>
          <w:rFonts w:asciiTheme="minorHAnsi" w:eastAsia="Times New Roman" w:hAnsiTheme="minorHAnsi" w:cstheme="minorHAnsi"/>
        </w:rPr>
        <w:br/>
      </w:r>
      <w:sdt>
        <w:sdtPr>
          <w:rPr>
            <w:rStyle w:val="Style6"/>
          </w:rPr>
          <w:id w:val="-2412642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</w:rPr>
        <w:t xml:space="preserve"> </w:t>
      </w:r>
      <w:r w:rsidR="008534C6" w:rsidRPr="00980A76">
        <w:rPr>
          <w:rFonts w:asciiTheme="minorHAnsi" w:eastAsia="Times New Roman" w:hAnsiTheme="minorHAnsi" w:cstheme="minorHAnsi"/>
        </w:rPr>
        <w:t xml:space="preserve">IDEA Surveys </w:t>
      </w:r>
      <w:proofErr w:type="gramStart"/>
      <w:r w:rsidR="008534C6" w:rsidRPr="00980A76">
        <w:rPr>
          <w:rFonts w:asciiTheme="minorHAnsi" w:eastAsia="Times New Roman" w:hAnsiTheme="minorHAnsi" w:cstheme="minorHAnsi"/>
        </w:rPr>
        <w:t>administered</w:t>
      </w:r>
      <w:proofErr w:type="gramEnd"/>
      <w:r w:rsidR="008534C6" w:rsidRPr="00980A76">
        <w:rPr>
          <w:rFonts w:asciiTheme="minorHAnsi" w:eastAsia="Times New Roman" w:hAnsiTheme="minorHAnsi" w:cstheme="minorHAnsi"/>
        </w:rPr>
        <w:t xml:space="preserve"> </w:t>
      </w:r>
    </w:p>
    <w:p w14:paraId="4AEBFF19" w14:textId="77777777" w:rsidR="00377E5F" w:rsidRPr="00980A76" w:rsidRDefault="00377E5F" w:rsidP="0068250B">
      <w:pPr>
        <w:spacing w:after="0" w:line="240" w:lineRule="auto"/>
        <w:rPr>
          <w:rFonts w:asciiTheme="minorHAnsi" w:eastAsia="MS Gothic" w:hAnsiTheme="minorHAnsi" w:cstheme="minorHAnsi"/>
          <w:b/>
          <w:bCs/>
          <w:sz w:val="10"/>
          <w:szCs w:val="10"/>
        </w:rPr>
      </w:pPr>
    </w:p>
    <w:p w14:paraId="46BED7E3" w14:textId="7E101B15" w:rsidR="0068250B" w:rsidRPr="00980A76" w:rsidRDefault="0068250B" w:rsidP="0068250B">
      <w:pPr>
        <w:spacing w:after="0" w:line="240" w:lineRule="auto"/>
        <w:rPr>
          <w:rFonts w:asciiTheme="minorHAnsi" w:eastAsia="MS Gothic" w:hAnsiTheme="minorHAnsi" w:cstheme="minorHAnsi"/>
          <w:i/>
          <w:iCs/>
        </w:rPr>
      </w:pPr>
      <w:r w:rsidRPr="00980A76">
        <w:rPr>
          <w:rFonts w:asciiTheme="minorHAnsi" w:eastAsia="MS Gothic" w:hAnsiTheme="minorHAnsi" w:cstheme="minorHAnsi"/>
          <w:i/>
          <w:iCs/>
        </w:rPr>
        <w:t xml:space="preserve">In D2L: </w:t>
      </w:r>
    </w:p>
    <w:p w14:paraId="7EB38677" w14:textId="667FDA0E" w:rsidR="007B6C4B" w:rsidRPr="00980A76" w:rsidRDefault="00B878B9" w:rsidP="007B6C4B">
      <w:pPr>
        <w:spacing w:after="0" w:line="240" w:lineRule="auto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80308429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</w:rPr>
        <w:t xml:space="preserve"> </w:t>
      </w:r>
      <w:r w:rsidR="000A4AF3" w:rsidRPr="00980A76">
        <w:rPr>
          <w:rFonts w:asciiTheme="minorHAnsi" w:eastAsia="Times New Roman" w:hAnsiTheme="minorHAnsi" w:cstheme="minorHAnsi"/>
        </w:rPr>
        <w:t>Course Syllabus</w:t>
      </w:r>
      <w:r w:rsidR="00311CE0" w:rsidRPr="00980A76">
        <w:rPr>
          <w:rFonts w:asciiTheme="minorHAnsi" w:eastAsia="Times New Roman" w:hAnsiTheme="minorHAnsi" w:cstheme="minorHAnsi"/>
        </w:rPr>
        <w:t xml:space="preserve"> </w:t>
      </w:r>
      <w:r w:rsidR="00311CE0" w:rsidRPr="00980A76">
        <w:rPr>
          <w:rFonts w:asciiTheme="minorHAnsi" w:eastAsia="Times New Roman" w:hAnsiTheme="minorHAnsi" w:cstheme="minorHAnsi"/>
          <w:i/>
          <w:iCs/>
        </w:rPr>
        <w:t>(Required)</w:t>
      </w:r>
      <w:r w:rsidR="0072486B" w:rsidRPr="00980A76">
        <w:rPr>
          <w:rFonts w:asciiTheme="minorHAnsi" w:eastAsia="Times New Roman" w:hAnsiTheme="minorHAnsi" w:cstheme="minorHAnsi"/>
        </w:rPr>
        <w:t xml:space="preserve"> </w:t>
      </w:r>
      <w:r w:rsidR="00311CE0" w:rsidRPr="00980A76">
        <w:rPr>
          <w:rFonts w:asciiTheme="minorHAnsi" w:eastAsia="Times New Roman" w:hAnsiTheme="minorHAnsi" w:cstheme="minorHAnsi"/>
        </w:rPr>
        <w:br/>
      </w:r>
      <w:sdt>
        <w:sdtPr>
          <w:rPr>
            <w:rStyle w:val="Style6"/>
          </w:rPr>
          <w:id w:val="-17712243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6C4B" w:rsidRPr="00980A76">
        <w:rPr>
          <w:rFonts w:asciiTheme="minorHAnsi" w:eastAsia="Times New Roman" w:hAnsiTheme="minorHAnsi" w:cstheme="minorHAnsi"/>
        </w:rPr>
        <w:t xml:space="preserve"> BHSU Getting Started</w:t>
      </w:r>
      <w:r w:rsidR="000345B9" w:rsidRPr="00980A76">
        <w:rPr>
          <w:rFonts w:asciiTheme="minorHAnsi" w:eastAsia="Times New Roman" w:hAnsiTheme="minorHAnsi" w:cstheme="minorHAnsi"/>
        </w:rPr>
        <w:t xml:space="preserve"> </w:t>
      </w:r>
      <w:r w:rsidR="003A7256" w:rsidRPr="00980A76">
        <w:rPr>
          <w:rFonts w:asciiTheme="minorHAnsi" w:eastAsia="Times New Roman" w:hAnsiTheme="minorHAnsi" w:cstheme="minorHAnsi"/>
        </w:rPr>
        <w:t>‘</w:t>
      </w:r>
      <w:r w:rsidR="007B6C4B" w:rsidRPr="00980A76">
        <w:rPr>
          <w:rFonts w:asciiTheme="minorHAnsi" w:eastAsia="Times New Roman" w:hAnsiTheme="minorHAnsi" w:cstheme="minorHAnsi"/>
          <w:i/>
          <w:iCs/>
        </w:rPr>
        <w:t>Updated</w:t>
      </w:r>
      <w:r w:rsidR="003A7256" w:rsidRPr="00980A76">
        <w:rPr>
          <w:rFonts w:asciiTheme="minorHAnsi" w:eastAsia="Times New Roman" w:hAnsiTheme="minorHAnsi" w:cstheme="minorHAnsi"/>
          <w:i/>
          <w:iCs/>
        </w:rPr>
        <w:t>’</w:t>
      </w:r>
      <w:r w:rsidR="00CE794E" w:rsidRPr="00980A76">
        <w:rPr>
          <w:rFonts w:asciiTheme="minorHAnsi" w:eastAsia="Times New Roman" w:hAnsiTheme="minorHAnsi" w:cstheme="minorHAnsi"/>
        </w:rPr>
        <w:t xml:space="preserve"> </w:t>
      </w:r>
      <w:r w:rsidR="00CE794E" w:rsidRPr="00980A76">
        <w:rPr>
          <w:rFonts w:asciiTheme="minorHAnsi" w:eastAsia="Times New Roman" w:hAnsiTheme="minorHAnsi" w:cstheme="minorHAnsi"/>
        </w:rPr>
        <w:tab/>
      </w:r>
      <w:r w:rsidR="00CE794E" w:rsidRPr="00980A76">
        <w:rPr>
          <w:rFonts w:asciiTheme="minorHAnsi" w:eastAsia="Times New Roman" w:hAnsiTheme="minorHAnsi" w:cstheme="minorHAnsi"/>
        </w:rPr>
        <w:tab/>
      </w:r>
      <w:r w:rsidR="0072486B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</w:rPr>
          <w:id w:val="193284878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6C4B" w:rsidRPr="00980A76">
        <w:rPr>
          <w:rFonts w:asciiTheme="minorHAnsi" w:eastAsia="Times New Roman" w:hAnsiTheme="minorHAnsi" w:cstheme="minorHAnsi"/>
        </w:rPr>
        <w:t xml:space="preserve"> BHSU Course Info </w:t>
      </w:r>
      <w:r w:rsidR="003A7256" w:rsidRPr="00980A76">
        <w:rPr>
          <w:rFonts w:asciiTheme="minorHAnsi" w:eastAsia="Times New Roman" w:hAnsiTheme="minorHAnsi" w:cstheme="minorHAnsi"/>
        </w:rPr>
        <w:t>‘</w:t>
      </w:r>
      <w:proofErr w:type="gramStart"/>
      <w:r w:rsidR="007B6C4B" w:rsidRPr="00980A76">
        <w:rPr>
          <w:rFonts w:asciiTheme="minorHAnsi" w:eastAsia="Times New Roman" w:hAnsiTheme="minorHAnsi" w:cstheme="minorHAnsi"/>
          <w:i/>
          <w:iCs/>
        </w:rPr>
        <w:t>Added</w:t>
      </w:r>
      <w:proofErr w:type="gramEnd"/>
      <w:r w:rsidR="003A7256" w:rsidRPr="00980A76">
        <w:rPr>
          <w:rFonts w:asciiTheme="minorHAnsi" w:eastAsia="Times New Roman" w:hAnsiTheme="minorHAnsi" w:cstheme="minorHAnsi"/>
          <w:i/>
          <w:iCs/>
        </w:rPr>
        <w:t>’</w:t>
      </w:r>
    </w:p>
    <w:p w14:paraId="40ABABC1" w14:textId="77777777" w:rsidR="004B5FC3" w:rsidRPr="007B6C4B" w:rsidRDefault="004B5FC3" w:rsidP="00BC6DAB">
      <w:pPr>
        <w:pStyle w:val="ListParagraph"/>
        <w:spacing w:line="240" w:lineRule="auto"/>
        <w:ind w:left="360"/>
        <w:rPr>
          <w:b/>
          <w:sz w:val="10"/>
          <w:szCs w:val="10"/>
        </w:rPr>
      </w:pPr>
    </w:p>
    <w:p w14:paraId="5C4EEBF3" w14:textId="07CA51AE" w:rsidR="00EB2DF8" w:rsidRDefault="00EB2DF8" w:rsidP="00A62B96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 w:rsidRPr="00A62B96">
        <w:rPr>
          <w:b/>
          <w:sz w:val="28"/>
          <w:szCs w:val="28"/>
        </w:rPr>
        <w:t>Course Overview &amp; Introduction</w:t>
      </w:r>
    </w:p>
    <w:p w14:paraId="6CC4E14F" w14:textId="1BCC4A2A" w:rsidR="00936689" w:rsidRPr="00C33D00" w:rsidRDefault="00E60C36" w:rsidP="00C33D00">
      <w:pPr>
        <w:pStyle w:val="ListParagraph"/>
        <w:spacing w:line="240" w:lineRule="auto"/>
        <w:ind w:left="360"/>
        <w:rPr>
          <w:rFonts w:asciiTheme="minorHAnsi" w:eastAsia="Times New Roman" w:hAnsiTheme="minorHAnsi" w:cstheme="minorHAnsi"/>
          <w:color w:val="C00000"/>
          <w:sz w:val="10"/>
          <w:szCs w:val="10"/>
        </w:rPr>
      </w:pPr>
      <w:r w:rsidRPr="00544230">
        <w:rPr>
          <w:bCs/>
        </w:rPr>
        <w:t>The overall design of the course, navigational information, as well as course, instructor and student information are made transparent to the student at the beginning of the course.</w:t>
      </w:r>
      <w:r w:rsidR="001E71A0" w:rsidRPr="00544230">
        <w:rPr>
          <w:bCs/>
        </w:rPr>
        <w:br/>
      </w:r>
    </w:p>
    <w:p w14:paraId="0B43C4BB" w14:textId="073FD792" w:rsidR="0023688F" w:rsidRPr="0064220F" w:rsidRDefault="0023688F" w:rsidP="00A62B96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64220F">
        <w:rPr>
          <w:i/>
          <w:iCs/>
        </w:rPr>
        <w:t>Navigational instructions make the organization of the course easy to understand</w:t>
      </w:r>
      <w:r w:rsidR="002D564B" w:rsidRPr="0064220F">
        <w:rPr>
          <w:i/>
          <w:iCs/>
        </w:rPr>
        <w:t>.</w:t>
      </w:r>
    </w:p>
    <w:p w14:paraId="64A924A7" w14:textId="2966C0B8" w:rsidR="0072486B" w:rsidRPr="00980A76" w:rsidRDefault="002D564B" w:rsidP="0072486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  <w:u w:val="single"/>
        </w:rPr>
      </w:pPr>
      <w:r w:rsidRPr="00297D8C">
        <w:t>[</w:t>
      </w:r>
      <w:r w:rsidRPr="00297D8C">
        <w:rPr>
          <w:b/>
        </w:rPr>
        <w:t>REQUIRED</w:t>
      </w:r>
      <w:r w:rsidRPr="00297D8C">
        <w:t>]</w:t>
      </w:r>
      <w:r w:rsidR="00B23216">
        <w:t xml:space="preserve"> </w:t>
      </w:r>
      <w:r w:rsidR="001100B3">
        <w:br/>
      </w:r>
      <w:r w:rsidR="0072486B" w:rsidRPr="00980A76">
        <w:rPr>
          <w:rFonts w:asciiTheme="minorHAnsi" w:eastAsia="Times New Roman" w:hAnsiTheme="minorHAnsi" w:cstheme="minorHAnsi"/>
          <w:i/>
          <w:iCs/>
          <w:u w:val="single"/>
        </w:rPr>
        <w:t xml:space="preserve">One of </w:t>
      </w:r>
      <w:proofErr w:type="gramStart"/>
      <w:r w:rsidR="0072486B" w:rsidRPr="00980A76">
        <w:rPr>
          <w:rFonts w:asciiTheme="minorHAnsi" w:eastAsia="Times New Roman" w:hAnsiTheme="minorHAnsi" w:cstheme="minorHAnsi"/>
          <w:i/>
          <w:iCs/>
          <w:u w:val="single"/>
        </w:rPr>
        <w:t>these</w:t>
      </w:r>
      <w:proofErr w:type="gramEnd"/>
    </w:p>
    <w:p w14:paraId="5011BEC6" w14:textId="77777777" w:rsidR="00C22CB0" w:rsidRPr="00980A76" w:rsidRDefault="00B878B9" w:rsidP="00C02CDF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2312900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E517B" w:rsidRPr="00980A76">
        <w:rPr>
          <w:rFonts w:asciiTheme="minorHAnsi" w:eastAsia="Times New Roman" w:hAnsiTheme="minorHAnsi" w:cstheme="minorHAnsi"/>
        </w:rPr>
        <w:t>Read Me First</w:t>
      </w:r>
      <w:r w:rsidR="001100B3" w:rsidRPr="00980A76">
        <w:rPr>
          <w:rFonts w:asciiTheme="minorHAnsi" w:eastAsia="Times New Roman" w:hAnsiTheme="minorHAnsi" w:cstheme="minorHAnsi"/>
        </w:rPr>
        <w:t>’</w:t>
      </w:r>
      <w:r w:rsidR="009E517B" w:rsidRPr="00980A76">
        <w:rPr>
          <w:rFonts w:asciiTheme="minorHAnsi" w:eastAsia="Times New Roman" w:hAnsiTheme="minorHAnsi" w:cstheme="minorHAnsi"/>
        </w:rPr>
        <w:t xml:space="preserve"> document</w:t>
      </w:r>
      <w:r w:rsidR="0072486B" w:rsidRPr="00980A76">
        <w:rPr>
          <w:rFonts w:asciiTheme="minorHAnsi" w:eastAsia="Times New Roman" w:hAnsiTheme="minorHAnsi" w:cstheme="minorHAnsi"/>
        </w:rPr>
        <w:t xml:space="preserve"> </w:t>
      </w:r>
      <w:r w:rsidR="00C22CB0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2618012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22CB0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C22CB0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C22CB0" w:rsidRPr="00980A76">
        <w:rPr>
          <w:rFonts w:asciiTheme="minorHAnsi" w:eastAsia="Times New Roman" w:hAnsiTheme="minorHAnsi" w:cstheme="minorHAnsi"/>
        </w:rPr>
        <w:t xml:space="preserve">Course navigational </w:t>
      </w:r>
      <w:proofErr w:type="gramStart"/>
      <w:r w:rsidR="00C22CB0" w:rsidRPr="00980A76">
        <w:rPr>
          <w:rFonts w:asciiTheme="minorHAnsi" w:eastAsia="Times New Roman" w:hAnsiTheme="minorHAnsi" w:cstheme="minorHAnsi"/>
        </w:rPr>
        <w:t>instructions</w:t>
      </w:r>
      <w:proofErr w:type="gramEnd"/>
    </w:p>
    <w:p w14:paraId="79282139" w14:textId="53D08579" w:rsidR="00786445" w:rsidRPr="00980A76" w:rsidRDefault="00B878B9" w:rsidP="00C02CDF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62883023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E517B" w:rsidRPr="00980A76">
        <w:rPr>
          <w:rFonts w:asciiTheme="minorHAnsi" w:eastAsia="Times New Roman" w:hAnsiTheme="minorHAnsi" w:cstheme="minorHAnsi"/>
        </w:rPr>
        <w:t>Course tour, describing the major features of the course.</w:t>
      </w:r>
    </w:p>
    <w:p w14:paraId="72813622" w14:textId="019D611B" w:rsidR="00B86CB2" w:rsidRPr="00980A76" w:rsidRDefault="00B878B9" w:rsidP="00791F3C">
      <w:pPr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7831650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86CB2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86CB2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86CB2" w:rsidRPr="00980A76">
        <w:rPr>
          <w:rFonts w:asciiTheme="minorHAnsi" w:eastAsia="Times New Roman" w:hAnsiTheme="minorHAnsi" w:cstheme="minorHAnsi"/>
        </w:rPr>
        <w:t xml:space="preserve">Other </w:t>
      </w:r>
      <w:r w:rsidR="00B86CB2" w:rsidRPr="00980A76">
        <w:rPr>
          <w:rFonts w:asciiTheme="minorHAnsi" w:eastAsia="Times New Roman" w:hAnsiTheme="minorHAnsi" w:cstheme="minorHAnsi"/>
          <w:i/>
          <w:iCs/>
        </w:rPr>
        <w:t>(Provide details here)</w:t>
      </w:r>
      <w:r w:rsidR="00B86CB2" w:rsidRPr="00980A76">
        <w:rPr>
          <w:rFonts w:asciiTheme="minorHAnsi" w:eastAsia="Times New Roman" w:hAnsiTheme="minorHAnsi" w:cstheme="minorHAnsi"/>
        </w:rPr>
        <w:t xml:space="preserve"> </w:t>
      </w:r>
      <w:r w:rsidR="00B86CB2" w:rsidRPr="00980A7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86CB2" w:rsidRPr="00980A76">
        <w:rPr>
          <w:rStyle w:val="Style4"/>
          <w:rFonts w:cstheme="minorHAnsi"/>
        </w:rPr>
        <w:instrText xml:space="preserve"> FORMTEXT </w:instrText>
      </w:r>
      <w:r w:rsidR="00B86CB2" w:rsidRPr="00980A76">
        <w:rPr>
          <w:rStyle w:val="Style4"/>
          <w:rFonts w:cstheme="minorHAnsi"/>
        </w:rPr>
      </w:r>
      <w:r w:rsidR="00B86CB2" w:rsidRPr="00980A76">
        <w:rPr>
          <w:rStyle w:val="Style4"/>
          <w:rFonts w:cstheme="minorHAnsi"/>
        </w:rPr>
        <w:fldChar w:fldCharType="separate"/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</w:rPr>
        <w:fldChar w:fldCharType="end"/>
      </w:r>
      <w:r w:rsidR="00B86CB2" w:rsidRPr="00980A76">
        <w:rPr>
          <w:rFonts w:asciiTheme="minorHAnsi" w:hAnsiTheme="minorHAnsi" w:cstheme="minorHAnsi"/>
        </w:rPr>
        <w:t xml:space="preserve">                 </w:t>
      </w:r>
    </w:p>
    <w:p w14:paraId="5744B993" w14:textId="5AC10859" w:rsidR="00472A05" w:rsidRPr="00C33D00" w:rsidRDefault="002D564B" w:rsidP="001E0F55">
      <w:pPr>
        <w:spacing w:after="0" w:line="240" w:lineRule="auto"/>
        <w:rPr>
          <w:sz w:val="10"/>
          <w:szCs w:val="10"/>
        </w:rPr>
      </w:pPr>
      <w:r w:rsidRPr="00C33D00">
        <w:rPr>
          <w:sz w:val="10"/>
          <w:szCs w:val="10"/>
        </w:rPr>
        <w:t xml:space="preserve">                               </w:t>
      </w:r>
    </w:p>
    <w:p w14:paraId="20D0A09C" w14:textId="77777777" w:rsidR="0023688F" w:rsidRPr="0064220F" w:rsidRDefault="0023688F" w:rsidP="00A62B96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64220F">
        <w:rPr>
          <w:i/>
          <w:iCs/>
        </w:rPr>
        <w:t xml:space="preserve">A statement introduces the student to the course and to the structure of the student learning, as well as how the student will be successful in the course.  </w:t>
      </w:r>
    </w:p>
    <w:p w14:paraId="0FCCEBBD" w14:textId="77777777" w:rsidR="00D00632" w:rsidRDefault="002D564B" w:rsidP="00D00632">
      <w:pPr>
        <w:pStyle w:val="ListParagraph"/>
        <w:spacing w:after="0" w:line="240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74817C4E" w14:textId="5063013C" w:rsidR="00DD5057" w:rsidRPr="00980A76" w:rsidRDefault="00434737" w:rsidP="00845521">
      <w:pPr>
        <w:spacing w:after="0" w:line="240" w:lineRule="auto"/>
        <w:ind w:left="360"/>
        <w:rPr>
          <w:rFonts w:asciiTheme="minorHAnsi" w:hAnsiTheme="minorHAnsi" w:cstheme="minorHAnsi"/>
        </w:rPr>
      </w:pPr>
      <w:r w:rsidRPr="00980A76">
        <w:rPr>
          <w:rFonts w:asciiTheme="minorHAnsi" w:eastAsia="Times New Roman" w:hAnsiTheme="minorHAnsi" w:cstheme="minorHAnsi"/>
        </w:rPr>
        <w:lastRenderedPageBreak/>
        <w:t>Course Syllabus</w:t>
      </w:r>
      <w:r w:rsidR="005F25F7" w:rsidRPr="00980A76">
        <w:rPr>
          <w:rFonts w:asciiTheme="minorHAnsi" w:eastAsia="Times New Roman" w:hAnsiTheme="minorHAnsi" w:cstheme="minorHAnsi"/>
        </w:rPr>
        <w:t xml:space="preserve"> </w:t>
      </w:r>
      <w:r w:rsidR="001B2745" w:rsidRPr="00980A76">
        <w:rPr>
          <w:rFonts w:asciiTheme="minorHAnsi" w:eastAsia="Times New Roman" w:hAnsiTheme="minorHAnsi" w:cstheme="minorHAnsi"/>
        </w:rPr>
        <w:t xml:space="preserve">added </w:t>
      </w:r>
      <w:r w:rsidR="00CC455B" w:rsidRPr="00980A76">
        <w:rPr>
          <w:rFonts w:asciiTheme="minorHAnsi" w:eastAsia="Times New Roman" w:hAnsiTheme="minorHAnsi" w:cstheme="minorHAnsi"/>
        </w:rPr>
        <w:t xml:space="preserve">online in </w:t>
      </w:r>
      <w:r w:rsidR="00235A4F" w:rsidRPr="00980A76">
        <w:rPr>
          <w:rFonts w:asciiTheme="minorHAnsi" w:eastAsia="Times New Roman" w:hAnsiTheme="minorHAnsi" w:cstheme="minorHAnsi"/>
        </w:rPr>
        <w:t>D2L</w:t>
      </w:r>
      <w:r w:rsidR="00845521" w:rsidRPr="00980A76">
        <w:rPr>
          <w:rFonts w:asciiTheme="minorHAnsi" w:eastAsia="Times New Roman" w:hAnsiTheme="minorHAnsi" w:cstheme="minorHAnsi"/>
        </w:rPr>
        <w:t xml:space="preserve">: </w:t>
      </w:r>
      <w:sdt>
        <w:sdtPr>
          <w:rPr>
            <w:rStyle w:val="Style6"/>
            <w:rFonts w:asciiTheme="minorHAnsi" w:hAnsiTheme="minorHAnsi" w:cstheme="minorHAnsi"/>
          </w:rPr>
          <w:id w:val="-86699018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D5057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DD5057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D5057" w:rsidRPr="00980A76">
        <w:rPr>
          <w:rFonts w:asciiTheme="minorHAnsi" w:hAnsiTheme="minorHAnsi" w:cstheme="minorHAnsi"/>
        </w:rPr>
        <w:t xml:space="preserve">Yes </w:t>
      </w:r>
      <w:r w:rsidR="00DD5057" w:rsidRPr="00980A7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186891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D5057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DD5057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D5057" w:rsidRPr="00980A76">
        <w:rPr>
          <w:rFonts w:asciiTheme="minorHAnsi" w:hAnsiTheme="minorHAnsi" w:cstheme="minorHAnsi"/>
        </w:rPr>
        <w:t>No</w:t>
      </w:r>
    </w:p>
    <w:p w14:paraId="7C3F3928" w14:textId="50220166" w:rsidR="000124C5" w:rsidRPr="00980A76" w:rsidRDefault="00073F30" w:rsidP="00242A61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980A76">
        <w:rPr>
          <w:rFonts w:asciiTheme="minorHAnsi" w:eastAsia="Times New Roman" w:hAnsiTheme="minorHAnsi" w:cstheme="minorHAnsi"/>
          <w:i/>
          <w:iCs/>
        </w:rPr>
        <w:t>In the Course Syllabus</w:t>
      </w:r>
      <w:r w:rsidR="00242A61" w:rsidRPr="00980A76">
        <w:rPr>
          <w:rFonts w:asciiTheme="minorHAnsi" w:eastAsia="Times New Roman" w:hAnsiTheme="minorHAnsi" w:cstheme="minorHAnsi"/>
          <w:i/>
          <w:iCs/>
        </w:rPr>
        <w:t>:</w:t>
      </w:r>
      <w:r w:rsidRPr="00980A76">
        <w:rPr>
          <w:rFonts w:asciiTheme="minorHAnsi" w:eastAsia="MS Gothic" w:hAnsiTheme="minorHAnsi" w:cstheme="minorHAnsi"/>
        </w:rPr>
        <w:t xml:space="preserve"> </w:t>
      </w:r>
      <w:r w:rsidR="00242A61" w:rsidRPr="00980A76">
        <w:rPr>
          <w:rFonts w:asciiTheme="minorHAnsi" w:eastAsia="MS Gothic" w:hAnsiTheme="minorHAnsi" w:cstheme="minorHAnsi"/>
        </w:rPr>
        <w:br/>
      </w:r>
      <w:sdt>
        <w:sdtPr>
          <w:rPr>
            <w:rStyle w:val="Style6"/>
            <w:rFonts w:asciiTheme="minorHAnsi" w:hAnsiTheme="minorHAnsi" w:cstheme="minorHAnsi"/>
          </w:rPr>
          <w:id w:val="-7229833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980A76">
        <w:rPr>
          <w:rFonts w:asciiTheme="minorHAnsi" w:eastAsia="Times New Roman" w:hAnsiTheme="minorHAnsi" w:cstheme="minorHAnsi"/>
        </w:rPr>
        <w:t>Catalog Description</w:t>
      </w:r>
      <w:r w:rsidR="005F25F7" w:rsidRPr="00980A76">
        <w:rPr>
          <w:rFonts w:asciiTheme="minorHAnsi" w:eastAsia="Times New Roman" w:hAnsiTheme="minorHAnsi" w:cstheme="minorHAnsi"/>
        </w:rPr>
        <w:t xml:space="preserve"> </w:t>
      </w:r>
      <w:r w:rsidR="000124C5" w:rsidRPr="00980A76">
        <w:rPr>
          <w:rFonts w:asciiTheme="minorHAnsi" w:eastAsia="Times New Roman" w:hAnsiTheme="minorHAnsi" w:cstheme="minorHAnsi"/>
        </w:rPr>
        <w:t xml:space="preserve"> </w:t>
      </w:r>
      <w:r w:rsidR="00D65DCA" w:rsidRPr="00980A76">
        <w:rPr>
          <w:rFonts w:asciiTheme="minorHAnsi" w:eastAsia="Times New Roman" w:hAnsiTheme="minorHAnsi" w:cstheme="minorHAnsi"/>
        </w:rPr>
        <w:t xml:space="preserve">    </w:t>
      </w:r>
      <w:r w:rsidR="000124C5" w:rsidRPr="00980A76">
        <w:rPr>
          <w:rFonts w:asciiTheme="minorHAnsi" w:eastAsia="Times New Roman" w:hAnsiTheme="minorHAnsi" w:cstheme="minorHAnsi"/>
        </w:rPr>
        <w:t xml:space="preserve">     </w:t>
      </w:r>
      <w:sdt>
        <w:sdtPr>
          <w:rPr>
            <w:rStyle w:val="Style6"/>
            <w:rFonts w:asciiTheme="minorHAnsi" w:hAnsiTheme="minorHAnsi" w:cstheme="minorHAnsi"/>
          </w:rPr>
          <w:id w:val="-70780565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980A76">
        <w:rPr>
          <w:rFonts w:asciiTheme="minorHAnsi" w:eastAsia="Times New Roman" w:hAnsiTheme="minorHAnsi" w:cstheme="minorHAnsi"/>
        </w:rPr>
        <w:t>Additional Course Description (</w:t>
      </w:r>
      <w:r w:rsidRPr="00980A76">
        <w:rPr>
          <w:rFonts w:asciiTheme="minorHAnsi" w:eastAsia="Times New Roman" w:hAnsiTheme="minorHAnsi" w:cstheme="minorHAnsi"/>
          <w:i/>
          <w:iCs/>
        </w:rPr>
        <w:t>optional</w:t>
      </w:r>
      <w:r w:rsidRPr="00980A76">
        <w:rPr>
          <w:rFonts w:asciiTheme="minorHAnsi" w:eastAsia="Times New Roman" w:hAnsiTheme="minorHAnsi" w:cstheme="minorHAnsi"/>
        </w:rPr>
        <w:t>)</w:t>
      </w:r>
      <w:r w:rsidR="005F25F7" w:rsidRPr="00980A76">
        <w:rPr>
          <w:rFonts w:asciiTheme="minorHAnsi" w:eastAsia="Times New Roman" w:hAnsiTheme="minorHAnsi" w:cstheme="minorHAnsi"/>
        </w:rPr>
        <w:t xml:space="preserve"> </w:t>
      </w:r>
    </w:p>
    <w:p w14:paraId="34ACCC7F" w14:textId="526AFE16" w:rsidR="00CB0BE6" w:rsidRPr="00980A76" w:rsidRDefault="00B878B9" w:rsidP="00242A61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66508872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124C5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7E697C" w:rsidRPr="00980A76">
        <w:rPr>
          <w:rFonts w:asciiTheme="minorHAnsi" w:eastAsia="Times New Roman" w:hAnsiTheme="minorHAnsi" w:cstheme="minorHAnsi"/>
        </w:rPr>
        <w:t>Course Grading Criteria</w:t>
      </w:r>
      <w:r w:rsidR="00480C54" w:rsidRPr="00980A76">
        <w:rPr>
          <w:rFonts w:asciiTheme="minorHAnsi" w:eastAsia="Times New Roman" w:hAnsiTheme="minorHAnsi" w:cstheme="minorHAnsi"/>
        </w:rPr>
        <w:t xml:space="preserve">    </w:t>
      </w:r>
      <w:sdt>
        <w:sdtPr>
          <w:rPr>
            <w:rStyle w:val="Style6"/>
            <w:rFonts w:asciiTheme="minorHAnsi" w:hAnsiTheme="minorHAnsi" w:cstheme="minorHAnsi"/>
          </w:rPr>
          <w:id w:val="-6849019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7E697C" w:rsidRPr="00980A76">
        <w:rPr>
          <w:rFonts w:asciiTheme="minorHAnsi" w:eastAsia="Times New Roman" w:hAnsiTheme="minorHAnsi" w:cstheme="minorHAnsi"/>
        </w:rPr>
        <w:t xml:space="preserve">Course Schedule </w:t>
      </w:r>
      <w:r w:rsidR="007C7C6A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7054091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CB0BE6" w:rsidRPr="00980A76">
        <w:rPr>
          <w:rFonts w:asciiTheme="minorHAnsi" w:eastAsia="Times New Roman" w:hAnsiTheme="minorHAnsi" w:cstheme="minorHAnsi"/>
        </w:rPr>
        <w:t>Online Attendance Policy</w:t>
      </w:r>
    </w:p>
    <w:p w14:paraId="5F8EA672" w14:textId="6E842E48" w:rsidR="001E3506" w:rsidRPr="00980A76" w:rsidRDefault="00421F7D" w:rsidP="009E517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980A76">
        <w:rPr>
          <w:rFonts w:asciiTheme="minorHAnsi" w:eastAsia="Times New Roman" w:hAnsiTheme="minorHAnsi" w:cstheme="minorHAnsi"/>
          <w:i/>
          <w:iCs/>
        </w:rPr>
        <w:t>In D2L</w:t>
      </w:r>
      <w:r w:rsidR="006D325F" w:rsidRPr="00980A76">
        <w:rPr>
          <w:rFonts w:asciiTheme="minorHAnsi" w:eastAsia="Times New Roman" w:hAnsiTheme="minorHAnsi" w:cstheme="minorHAnsi"/>
          <w:i/>
          <w:iCs/>
        </w:rPr>
        <w:t>: (</w:t>
      </w:r>
      <w:r w:rsidR="0039410D" w:rsidRPr="00980A76">
        <w:rPr>
          <w:rFonts w:asciiTheme="minorHAnsi" w:eastAsia="Times New Roman" w:hAnsiTheme="minorHAnsi" w:cstheme="minorHAnsi"/>
          <w:i/>
          <w:iCs/>
          <w:u w:val="single"/>
        </w:rPr>
        <w:t xml:space="preserve">at least </w:t>
      </w:r>
      <w:r w:rsidR="00B31C67" w:rsidRPr="00980A76">
        <w:rPr>
          <w:rFonts w:asciiTheme="minorHAnsi" w:eastAsia="Times New Roman" w:hAnsiTheme="minorHAnsi" w:cstheme="minorHAnsi"/>
          <w:i/>
          <w:iCs/>
          <w:u w:val="single"/>
        </w:rPr>
        <w:t>ONE</w:t>
      </w:r>
      <w:r w:rsidR="00AB60F5" w:rsidRPr="00980A76">
        <w:rPr>
          <w:rFonts w:asciiTheme="minorHAnsi" w:eastAsia="Times New Roman" w:hAnsiTheme="minorHAnsi" w:cstheme="minorHAnsi"/>
          <w:i/>
          <w:iCs/>
          <w:u w:val="single"/>
        </w:rPr>
        <w:t xml:space="preserve"> of these items</w:t>
      </w:r>
      <w:r w:rsidR="006D325F" w:rsidRPr="00980A76">
        <w:rPr>
          <w:rFonts w:asciiTheme="minorHAnsi" w:eastAsia="Times New Roman" w:hAnsiTheme="minorHAnsi" w:cstheme="minorHAnsi"/>
          <w:i/>
          <w:iCs/>
        </w:rPr>
        <w:t>)</w:t>
      </w:r>
    </w:p>
    <w:p w14:paraId="7DC7544A" w14:textId="116E6547" w:rsidR="00AB60F5" w:rsidRPr="00980A76" w:rsidRDefault="00B878B9" w:rsidP="009E517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13105605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1E3506" w:rsidRPr="00980A76">
        <w:rPr>
          <w:rFonts w:asciiTheme="minorHAnsi" w:eastAsia="Times New Roman" w:hAnsiTheme="minorHAnsi" w:cstheme="minorHAnsi"/>
        </w:rPr>
        <w:t>Welcome News item</w:t>
      </w:r>
      <w:r w:rsidR="001D4DE7" w:rsidRPr="00980A76">
        <w:rPr>
          <w:rFonts w:asciiTheme="minorHAnsi" w:eastAsia="Times New Roman" w:hAnsiTheme="minorHAnsi" w:cstheme="minorHAnsi"/>
        </w:rPr>
        <w:t xml:space="preserve"> </w:t>
      </w:r>
      <w:r w:rsidR="00E71980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6692940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D5057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F1EDF" w:rsidRPr="00980A76">
        <w:rPr>
          <w:rFonts w:asciiTheme="minorHAnsi" w:eastAsia="Times New Roman" w:hAnsiTheme="minorHAnsi" w:cstheme="minorHAnsi"/>
        </w:rPr>
        <w:t xml:space="preserve">Welcome Video </w:t>
      </w:r>
      <w:r w:rsidR="00E71980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4666305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94F29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B60F5" w:rsidRPr="00980A76">
        <w:rPr>
          <w:rFonts w:asciiTheme="minorHAnsi" w:eastAsia="Times New Roman" w:hAnsiTheme="minorHAnsi" w:cstheme="minorHAnsi"/>
        </w:rPr>
        <w:t xml:space="preserve">Frequently asked </w:t>
      </w:r>
      <w:proofErr w:type="gramStart"/>
      <w:r w:rsidR="00AB60F5" w:rsidRPr="00980A76">
        <w:rPr>
          <w:rFonts w:asciiTheme="minorHAnsi" w:eastAsia="Times New Roman" w:hAnsiTheme="minorHAnsi" w:cstheme="minorHAnsi"/>
        </w:rPr>
        <w:t>questions</w:t>
      </w:r>
      <w:proofErr w:type="gramEnd"/>
    </w:p>
    <w:p w14:paraId="22A602A6" w14:textId="20080BAC" w:rsidR="00322E53" w:rsidRPr="00980A76" w:rsidRDefault="00B878B9" w:rsidP="00322E53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11995691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322E53" w:rsidRPr="00980A76">
        <w:rPr>
          <w:rFonts w:asciiTheme="minorHAnsi" w:eastAsia="Times New Roman" w:hAnsiTheme="minorHAnsi" w:cstheme="minorHAnsi"/>
        </w:rPr>
        <w:t>Introduction Letter</w:t>
      </w:r>
      <w:r w:rsidR="00322E53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4578295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322E53" w:rsidRPr="00980A76">
        <w:rPr>
          <w:rFonts w:asciiTheme="minorHAnsi" w:eastAsia="Times New Roman" w:hAnsiTheme="minorHAnsi" w:cstheme="minorHAnsi"/>
        </w:rPr>
        <w:t>Read Me First</w:t>
      </w:r>
    </w:p>
    <w:p w14:paraId="1479EF0C" w14:textId="1332D4B1" w:rsidR="00AB60F5" w:rsidRPr="00980A76" w:rsidRDefault="00B878B9" w:rsidP="00322E53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21194681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B60F5" w:rsidRPr="00980A76">
        <w:rPr>
          <w:rFonts w:asciiTheme="minorHAnsi" w:eastAsia="Times New Roman" w:hAnsiTheme="minorHAnsi" w:cstheme="minorHAnsi"/>
        </w:rPr>
        <w:t>A scavenger hunt or syllabus quiz as one of the first week’s assignments</w:t>
      </w:r>
    </w:p>
    <w:p w14:paraId="62C3A15E" w14:textId="457D6068" w:rsidR="00B86CB2" w:rsidRPr="00980A76" w:rsidRDefault="00B878B9" w:rsidP="00980A76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-13471737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635F5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86CB2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86CB2" w:rsidRPr="00980A76">
        <w:rPr>
          <w:rFonts w:asciiTheme="minorHAnsi" w:eastAsia="Times New Roman" w:hAnsiTheme="minorHAnsi" w:cstheme="minorHAnsi"/>
        </w:rPr>
        <w:t xml:space="preserve">Other </w:t>
      </w:r>
      <w:r w:rsidR="00B86CB2" w:rsidRPr="00980A76">
        <w:rPr>
          <w:rFonts w:asciiTheme="minorHAnsi" w:eastAsia="Times New Roman" w:hAnsiTheme="minorHAnsi" w:cstheme="minorHAnsi"/>
          <w:i/>
          <w:iCs/>
        </w:rPr>
        <w:t>(Provide details here)</w:t>
      </w:r>
      <w:r w:rsidR="00B86CB2" w:rsidRPr="00980A76">
        <w:rPr>
          <w:rFonts w:asciiTheme="minorHAnsi" w:eastAsia="Times New Roman" w:hAnsiTheme="minorHAnsi" w:cstheme="minorHAnsi"/>
        </w:rPr>
        <w:t xml:space="preserve"> </w:t>
      </w:r>
      <w:r w:rsidR="00B86CB2" w:rsidRPr="00980A7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86CB2" w:rsidRPr="00980A76">
        <w:rPr>
          <w:rStyle w:val="Style4"/>
          <w:rFonts w:cstheme="minorHAnsi"/>
        </w:rPr>
        <w:instrText xml:space="preserve"> FORMTEXT </w:instrText>
      </w:r>
      <w:r w:rsidR="00B86CB2" w:rsidRPr="00980A76">
        <w:rPr>
          <w:rStyle w:val="Style4"/>
          <w:rFonts w:cstheme="minorHAnsi"/>
        </w:rPr>
      </w:r>
      <w:r w:rsidR="00B86CB2" w:rsidRPr="00980A76">
        <w:rPr>
          <w:rStyle w:val="Style4"/>
          <w:rFonts w:cstheme="minorHAnsi"/>
        </w:rPr>
        <w:fldChar w:fldCharType="separate"/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  <w:noProof/>
        </w:rPr>
        <w:t> </w:t>
      </w:r>
      <w:r w:rsidR="00B86CB2" w:rsidRPr="00980A76">
        <w:rPr>
          <w:rStyle w:val="Style4"/>
          <w:rFonts w:cstheme="minorHAnsi"/>
        </w:rPr>
        <w:fldChar w:fldCharType="end"/>
      </w:r>
      <w:r w:rsidR="00B86CB2" w:rsidRPr="00980A76">
        <w:rPr>
          <w:rFonts w:asciiTheme="minorHAnsi" w:hAnsiTheme="minorHAnsi" w:cstheme="minorHAnsi"/>
        </w:rPr>
        <w:t xml:space="preserve">                 </w:t>
      </w:r>
    </w:p>
    <w:p w14:paraId="13CDFD9B" w14:textId="2C794F84" w:rsidR="004909FC" w:rsidRPr="00980A76" w:rsidRDefault="005052EB" w:rsidP="00980A76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980A76">
        <w:rPr>
          <w:rFonts w:asciiTheme="minorHAnsi" w:eastAsia="Times New Roman" w:hAnsiTheme="minorHAnsi" w:cstheme="minorHAnsi"/>
        </w:rPr>
        <w:t>Instructions for assignment submissions</w:t>
      </w:r>
      <w:r w:rsidR="00C94F29" w:rsidRPr="00980A76">
        <w:rPr>
          <w:rFonts w:asciiTheme="minorHAnsi" w:eastAsia="Times New Roman" w:hAnsiTheme="minorHAnsi" w:cstheme="minorHAnsi"/>
        </w:rPr>
        <w:t>:</w:t>
      </w:r>
      <w:r w:rsidR="00C94F29" w:rsidRPr="00980A76">
        <w:rPr>
          <w:rFonts w:asciiTheme="minorHAnsi" w:eastAsia="Times New Roman" w:hAnsiTheme="minorHAnsi" w:cstheme="minorHAnsi"/>
          <w:i/>
          <w:iCs/>
        </w:rPr>
        <w:t xml:space="preserve"> </w:t>
      </w:r>
      <w:r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4980747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980A76">
        <w:rPr>
          <w:rFonts w:asciiTheme="minorHAnsi" w:hAnsiTheme="minorHAnsi" w:cstheme="minorHAnsi"/>
        </w:rPr>
        <w:t xml:space="preserve">Yes </w:t>
      </w:r>
      <w:r w:rsidR="004909FC" w:rsidRPr="00980A7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8552662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980A76">
        <w:rPr>
          <w:rFonts w:asciiTheme="minorHAnsi" w:hAnsiTheme="minorHAnsi" w:cstheme="minorHAnsi"/>
        </w:rPr>
        <w:t>No</w:t>
      </w:r>
    </w:p>
    <w:p w14:paraId="263A06F1" w14:textId="439C8FB4" w:rsidR="005052EB" w:rsidRPr="00980A76" w:rsidRDefault="000C5553" w:rsidP="00980A76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980A76">
        <w:rPr>
          <w:rFonts w:asciiTheme="minorHAnsi" w:hAnsiTheme="minorHAnsi" w:cstheme="minorHAnsi"/>
        </w:rPr>
        <w:t>If yes,</w:t>
      </w:r>
      <w:r w:rsidR="00D6363B" w:rsidRPr="00980A76">
        <w:rPr>
          <w:rFonts w:asciiTheme="minorHAnsi" w:hAnsiTheme="minorHAnsi" w:cstheme="minorHAnsi"/>
        </w:rPr>
        <w:t xml:space="preserve"> in</w:t>
      </w:r>
      <w:r w:rsidR="005052EB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8742335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052EB" w:rsidRPr="00980A76">
        <w:rPr>
          <w:rFonts w:asciiTheme="minorHAnsi" w:eastAsia="Times New Roman" w:hAnsiTheme="minorHAnsi" w:cstheme="minorHAnsi"/>
        </w:rPr>
        <w:t xml:space="preserve">Syllabus  </w:t>
      </w:r>
      <w:sdt>
        <w:sdtPr>
          <w:rPr>
            <w:rStyle w:val="Style6"/>
            <w:rFonts w:asciiTheme="minorHAnsi" w:hAnsiTheme="minorHAnsi" w:cstheme="minorHAnsi"/>
          </w:rPr>
          <w:id w:val="18015637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052EB" w:rsidRPr="00980A76">
        <w:rPr>
          <w:rFonts w:asciiTheme="minorHAnsi" w:eastAsia="Times New Roman" w:hAnsiTheme="minorHAnsi" w:cstheme="minorHAnsi"/>
        </w:rPr>
        <w:t xml:space="preserve">D2L </w:t>
      </w:r>
      <w:r w:rsidR="00D6363B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5057544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6363B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D6363B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6363B" w:rsidRPr="00980A76">
        <w:rPr>
          <w:rFonts w:asciiTheme="minorHAnsi" w:eastAsia="Times New Roman" w:hAnsiTheme="minorHAnsi" w:cstheme="minorHAnsi"/>
        </w:rPr>
        <w:t>Publisher’s Website</w:t>
      </w:r>
    </w:p>
    <w:p w14:paraId="321A93DD" w14:textId="77777777" w:rsidR="00D071CA" w:rsidRPr="00980A76" w:rsidRDefault="00D071CA" w:rsidP="00AB60F5">
      <w:pPr>
        <w:spacing w:after="0" w:line="240" w:lineRule="auto"/>
        <w:ind w:left="630" w:hanging="270"/>
        <w:rPr>
          <w:rFonts w:eastAsia="Times New Roman" w:cstheme="minorHAnsi"/>
          <w:color w:val="C00000"/>
          <w:sz w:val="10"/>
          <w:szCs w:val="10"/>
        </w:rPr>
      </w:pPr>
    </w:p>
    <w:p w14:paraId="644A8063" w14:textId="77777777" w:rsidR="00D00632" w:rsidRPr="00980A76" w:rsidRDefault="00D00632" w:rsidP="00D00632">
      <w:pPr>
        <w:pStyle w:val="ListParagraph"/>
        <w:numPr>
          <w:ilvl w:val="0"/>
          <w:numId w:val="39"/>
        </w:numPr>
        <w:spacing w:after="0" w:line="240" w:lineRule="auto"/>
      </w:pPr>
      <w:r w:rsidRPr="00980A76">
        <w:rPr>
          <w:i/>
          <w:iCs/>
        </w:rPr>
        <w:t xml:space="preserve">The instructor facilitates and participates in an interactive introduction activity with students during the first week of the course.  </w:t>
      </w:r>
      <w:r w:rsidRPr="00980A76">
        <w:rPr>
          <w:i/>
          <w:iCs/>
        </w:rPr>
        <w:br/>
      </w:r>
      <w:r w:rsidRPr="00980A76">
        <w:t>[</w:t>
      </w:r>
      <w:r w:rsidRPr="00980A76">
        <w:rPr>
          <w:b/>
        </w:rPr>
        <w:t>REQUIRED</w:t>
      </w:r>
      <w:r w:rsidRPr="00980A76">
        <w:t>]</w:t>
      </w:r>
    </w:p>
    <w:p w14:paraId="414A24DB" w14:textId="7BC71A2D" w:rsidR="0019398D" w:rsidRPr="00980A76" w:rsidRDefault="001546F8" w:rsidP="001546F8">
      <w:pPr>
        <w:spacing w:after="0" w:line="240" w:lineRule="auto"/>
        <w:ind w:firstLine="360"/>
        <w:rPr>
          <w:rFonts w:asciiTheme="minorHAnsi" w:eastAsia="MS Gothic" w:hAnsiTheme="minorHAnsi" w:cstheme="minorHAnsi"/>
          <w:i/>
          <w:iCs/>
        </w:rPr>
      </w:pPr>
      <w:r w:rsidRPr="00980A76">
        <w:rPr>
          <w:rFonts w:asciiTheme="minorHAnsi" w:eastAsia="Times New Roman" w:hAnsiTheme="minorHAnsi" w:cstheme="minorHAnsi"/>
          <w:i/>
          <w:iCs/>
        </w:rPr>
        <w:t>(</w:t>
      </w:r>
      <w:r w:rsidR="00B31C67" w:rsidRPr="00980A76">
        <w:rPr>
          <w:rFonts w:asciiTheme="minorHAnsi" w:eastAsia="Times New Roman" w:hAnsiTheme="minorHAnsi" w:cstheme="minorHAnsi"/>
          <w:i/>
          <w:iCs/>
        </w:rPr>
        <w:t>at lease ONE</w:t>
      </w:r>
      <w:r w:rsidRPr="00980A76">
        <w:rPr>
          <w:rFonts w:asciiTheme="minorHAnsi" w:eastAsia="Times New Roman" w:hAnsiTheme="minorHAnsi" w:cstheme="minorHAnsi"/>
          <w:i/>
          <w:iCs/>
        </w:rPr>
        <w:t xml:space="preserve"> of these items) </w:t>
      </w:r>
      <w:r w:rsidR="0019398D" w:rsidRPr="00980A76">
        <w:rPr>
          <w:rFonts w:asciiTheme="minorHAnsi" w:eastAsia="Times New Roman" w:hAnsiTheme="minorHAnsi" w:cstheme="minorHAnsi"/>
          <w:i/>
          <w:iCs/>
        </w:rPr>
        <w:t xml:space="preserve">The instructor provides a personal </w:t>
      </w:r>
      <w:proofErr w:type="gramStart"/>
      <w:r w:rsidR="0019398D" w:rsidRPr="00980A76">
        <w:rPr>
          <w:rFonts w:asciiTheme="minorHAnsi" w:eastAsia="Times New Roman" w:hAnsiTheme="minorHAnsi" w:cstheme="minorHAnsi"/>
          <w:i/>
          <w:iCs/>
        </w:rPr>
        <w:t>introduction</w:t>
      </w:r>
      <w:proofErr w:type="gramEnd"/>
      <w:r w:rsidR="0019398D" w:rsidRPr="00980A76">
        <w:rPr>
          <w:rFonts w:asciiTheme="minorHAnsi" w:eastAsia="Times New Roman" w:hAnsiTheme="minorHAnsi" w:cstheme="minorHAnsi"/>
          <w:i/>
          <w:iCs/>
        </w:rPr>
        <w:t xml:space="preserve"> </w:t>
      </w:r>
    </w:p>
    <w:p w14:paraId="5474BFFF" w14:textId="77777777" w:rsidR="0019398D" w:rsidRPr="00980A76" w:rsidRDefault="00B878B9" w:rsidP="0019398D">
      <w:pPr>
        <w:spacing w:after="0"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="MS Gothic" w:eastAsia="MS Gothic" w:hAnsi="MS Gothic"/>
          </w:rPr>
          <w:id w:val="-14588732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398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9398D" w:rsidRPr="00980A76">
        <w:rPr>
          <w:rFonts w:asciiTheme="minorHAnsi" w:eastAsia="Times New Roman" w:hAnsiTheme="minorHAnsi" w:cstheme="minorHAnsi"/>
        </w:rPr>
        <w:t xml:space="preserve"> A document </w:t>
      </w:r>
      <w:r w:rsidR="0019398D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="MS Gothic" w:eastAsia="MS Gothic" w:hAnsi="MS Gothic"/>
          </w:rPr>
          <w:id w:val="14441178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398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9398D" w:rsidRPr="00980A76">
        <w:rPr>
          <w:rFonts w:asciiTheme="minorHAnsi" w:eastAsia="Times New Roman" w:hAnsiTheme="minorHAnsi" w:cstheme="minorHAnsi"/>
        </w:rPr>
        <w:t xml:space="preserve"> A website </w:t>
      </w:r>
      <w:r w:rsidR="0019398D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="MS Gothic" w:eastAsia="MS Gothic" w:hAnsi="MS Gothic"/>
          </w:rPr>
          <w:id w:val="11540774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398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9398D" w:rsidRPr="00980A76">
        <w:rPr>
          <w:rFonts w:asciiTheme="minorHAnsi" w:eastAsia="Times New Roman" w:hAnsiTheme="minorHAnsi" w:cstheme="minorHAnsi"/>
        </w:rPr>
        <w:t xml:space="preserve"> A video </w:t>
      </w:r>
      <w:r w:rsidR="0019398D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="MS Gothic" w:eastAsia="MS Gothic" w:hAnsi="MS Gothic"/>
          </w:rPr>
          <w:id w:val="43502193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398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9398D" w:rsidRPr="00980A76">
        <w:rPr>
          <w:rFonts w:asciiTheme="minorHAnsi" w:eastAsia="Times New Roman" w:hAnsiTheme="minorHAnsi" w:cstheme="minorHAnsi"/>
        </w:rPr>
        <w:t xml:space="preserve"> In the Interactive Student Introduction</w:t>
      </w:r>
    </w:p>
    <w:p w14:paraId="49FC00C0" w14:textId="29AF8B68" w:rsidR="003C3530" w:rsidRPr="00980A76" w:rsidRDefault="001A7E40" w:rsidP="00B6161C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980A76">
        <w:rPr>
          <w:rFonts w:asciiTheme="minorHAnsi" w:eastAsia="Times New Roman" w:hAnsiTheme="minorHAnsi" w:cstheme="minorHAnsi"/>
          <w:i/>
          <w:iCs/>
        </w:rPr>
        <w:t>S</w:t>
      </w:r>
      <w:r w:rsidR="00404DD8" w:rsidRPr="00980A76">
        <w:rPr>
          <w:rFonts w:asciiTheme="minorHAnsi" w:eastAsia="Times New Roman" w:hAnsiTheme="minorHAnsi" w:cstheme="minorHAnsi"/>
          <w:i/>
          <w:iCs/>
        </w:rPr>
        <w:t xml:space="preserve">tudents </w:t>
      </w:r>
      <w:r w:rsidR="000D5AF8" w:rsidRPr="00980A76">
        <w:rPr>
          <w:rFonts w:asciiTheme="minorHAnsi" w:eastAsia="Times New Roman" w:hAnsiTheme="minorHAnsi" w:cstheme="minorHAnsi"/>
          <w:i/>
          <w:iCs/>
        </w:rPr>
        <w:t>s</w:t>
      </w:r>
      <w:r w:rsidR="00D0041F" w:rsidRPr="00980A76">
        <w:rPr>
          <w:rFonts w:asciiTheme="minorHAnsi" w:eastAsia="Times New Roman" w:hAnsiTheme="minorHAnsi" w:cstheme="minorHAnsi"/>
          <w:i/>
          <w:iCs/>
        </w:rPr>
        <w:t>ubmit an initial response &amp; respond to one or more classmates.</w:t>
      </w:r>
      <w:r w:rsidR="005B111D" w:rsidRPr="00980A76">
        <w:rPr>
          <w:rFonts w:asciiTheme="minorHAnsi" w:eastAsia="Times New Roman" w:hAnsiTheme="minorHAnsi" w:cstheme="minorHAnsi"/>
          <w:i/>
          <w:iCs/>
        </w:rPr>
        <w:br/>
      </w:r>
      <w:sdt>
        <w:sdtPr>
          <w:rPr>
            <w:rStyle w:val="Style6"/>
          </w:rPr>
          <w:id w:val="6222027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6161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415653" w:rsidRPr="00980A76">
        <w:rPr>
          <w:rFonts w:asciiTheme="minorHAnsi" w:eastAsia="Times New Roman" w:hAnsiTheme="minorHAnsi" w:cstheme="minorHAnsi"/>
        </w:rPr>
        <w:t>As a discussion item in D2L</w:t>
      </w:r>
      <w:r w:rsidR="00404DD8" w:rsidRPr="00980A76">
        <w:rPr>
          <w:rFonts w:asciiTheme="minorHAnsi" w:eastAsia="Times New Roman" w:hAnsiTheme="minorHAnsi" w:cstheme="minorHAnsi"/>
        </w:rPr>
        <w:t xml:space="preserve"> </w:t>
      </w:r>
      <w:r w:rsidR="00404DD8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10721245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D5AF8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D66E7F" w:rsidRPr="00980A76">
        <w:rPr>
          <w:rFonts w:asciiTheme="minorHAnsi" w:eastAsia="Times New Roman" w:hAnsiTheme="minorHAnsi" w:cstheme="minorHAnsi"/>
        </w:rPr>
        <w:t>Uses</w:t>
      </w:r>
      <w:r w:rsidR="00415653" w:rsidRPr="00980A76">
        <w:rPr>
          <w:rFonts w:asciiTheme="minorHAnsi" w:eastAsia="Times New Roman" w:hAnsiTheme="minorHAnsi" w:cstheme="minorHAnsi"/>
        </w:rPr>
        <w:t xml:space="preserve"> an external </w:t>
      </w:r>
      <w:r w:rsidR="000600AE" w:rsidRPr="00980A76">
        <w:rPr>
          <w:rFonts w:asciiTheme="minorHAnsi" w:eastAsia="Times New Roman" w:hAnsiTheme="minorHAnsi" w:cstheme="minorHAnsi"/>
        </w:rPr>
        <w:t xml:space="preserve">website like </w:t>
      </w:r>
      <w:r w:rsidR="00F40C68" w:rsidRPr="00980A76">
        <w:rPr>
          <w:rFonts w:asciiTheme="minorHAnsi" w:eastAsia="Times New Roman" w:hAnsiTheme="minorHAnsi" w:cstheme="minorHAnsi"/>
        </w:rPr>
        <w:t>Flipgrid / VoiceThread</w:t>
      </w:r>
    </w:p>
    <w:p w14:paraId="287E92DD" w14:textId="33534819" w:rsidR="00EC6BB6" w:rsidRPr="00980A76" w:rsidRDefault="002D564B" w:rsidP="00EC6BB6">
      <w:pPr>
        <w:spacing w:after="0" w:line="276" w:lineRule="auto"/>
        <w:rPr>
          <w:rFonts w:asciiTheme="minorHAnsi" w:eastAsia="Times New Roman" w:hAnsiTheme="minorHAnsi" w:cstheme="minorHAnsi"/>
          <w:i/>
          <w:iCs/>
        </w:rPr>
      </w:pPr>
      <w:r w:rsidRPr="00980A76">
        <w:rPr>
          <w:i/>
          <w:iCs/>
        </w:rPr>
        <w:t xml:space="preserve">       </w:t>
      </w:r>
      <w:r w:rsidR="00EC6BB6" w:rsidRPr="00980A76">
        <w:rPr>
          <w:rFonts w:asciiTheme="minorHAnsi" w:eastAsia="Times New Roman" w:hAnsiTheme="minorHAnsi" w:cstheme="minorHAnsi"/>
          <w:i/>
          <w:iCs/>
        </w:rPr>
        <w:t>Interactive Student Introductions activity</w:t>
      </w:r>
    </w:p>
    <w:p w14:paraId="736434FC" w14:textId="007726E8" w:rsidR="00EC6BB6" w:rsidRPr="00980A76" w:rsidRDefault="00B878B9" w:rsidP="0093246E">
      <w:pPr>
        <w:spacing w:after="0"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="MS Gothic" w:eastAsia="MS Gothic" w:hAnsi="MS Gothic"/>
          </w:rPr>
          <w:id w:val="-21180219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C6BB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C6BB6" w:rsidRPr="00980A76">
        <w:rPr>
          <w:rFonts w:asciiTheme="minorHAnsi" w:eastAsia="Times New Roman" w:hAnsiTheme="minorHAnsi" w:cstheme="minorHAnsi"/>
        </w:rPr>
        <w:t xml:space="preserve"> Included in Week 1 </w:t>
      </w:r>
      <w:r w:rsidR="0093246E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11935765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C6BB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C6BB6" w:rsidRPr="00980A76">
        <w:rPr>
          <w:rFonts w:asciiTheme="minorHAnsi" w:eastAsia="Times New Roman" w:hAnsiTheme="minorHAnsi" w:cstheme="minorHAnsi"/>
        </w:rPr>
        <w:t xml:space="preserve"> Graded </w:t>
      </w:r>
      <w:r w:rsidR="00EC6BB6" w:rsidRPr="00980A76">
        <w:rPr>
          <w:rFonts w:asciiTheme="minorHAnsi" w:eastAsia="Times New Roman" w:hAnsiTheme="minorHAnsi" w:cstheme="minorHAnsi"/>
        </w:rPr>
        <w:tab/>
      </w:r>
      <w:r w:rsidR="00EC6BB6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75975140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C6BB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C6BB6" w:rsidRPr="00980A76">
        <w:rPr>
          <w:rFonts w:asciiTheme="minorHAnsi" w:eastAsia="Times New Roman" w:hAnsiTheme="minorHAnsi" w:cstheme="minorHAnsi"/>
        </w:rPr>
        <w:t xml:space="preserve"> </w:t>
      </w:r>
      <w:proofErr w:type="gramStart"/>
      <w:r w:rsidR="00EC6BB6" w:rsidRPr="00980A76">
        <w:rPr>
          <w:rFonts w:asciiTheme="minorHAnsi" w:eastAsia="Times New Roman" w:hAnsiTheme="minorHAnsi" w:cstheme="minorHAnsi"/>
        </w:rPr>
        <w:t>Ungraded</w:t>
      </w:r>
      <w:proofErr w:type="gramEnd"/>
      <w:r w:rsidR="00EC6BB6" w:rsidRPr="00980A76">
        <w:rPr>
          <w:rFonts w:asciiTheme="minorHAnsi" w:eastAsia="Times New Roman" w:hAnsiTheme="minorHAnsi" w:cstheme="minorHAnsi"/>
        </w:rPr>
        <w:t xml:space="preserve">  </w:t>
      </w:r>
    </w:p>
    <w:p w14:paraId="6B842105" w14:textId="66518A27" w:rsidR="00472A05" w:rsidRPr="00980A76" w:rsidRDefault="00472A05" w:rsidP="000D392C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6E87B75C" w14:textId="77777777" w:rsidR="006742AC" w:rsidRPr="00980A76" w:rsidRDefault="0023688F" w:rsidP="006742A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980A76">
        <w:rPr>
          <w:i/>
          <w:iCs/>
        </w:rPr>
        <w:t xml:space="preserve">Netiquette expectations </w:t>
      </w:r>
      <w:proofErr w:type="gramStart"/>
      <w:r w:rsidRPr="00980A76">
        <w:rPr>
          <w:i/>
          <w:iCs/>
        </w:rPr>
        <w:t>with regard to</w:t>
      </w:r>
      <w:proofErr w:type="gramEnd"/>
      <w:r w:rsidRPr="00980A76">
        <w:rPr>
          <w:i/>
          <w:iCs/>
        </w:rPr>
        <w:t xml:space="preserve"> discussions and course communication are clearly stated. </w:t>
      </w:r>
      <w:r w:rsidR="002D564B" w:rsidRPr="00980A76">
        <w:t>[</w:t>
      </w:r>
      <w:r w:rsidR="002D564B" w:rsidRPr="00980A76">
        <w:rPr>
          <w:b/>
        </w:rPr>
        <w:t>R</w:t>
      </w:r>
      <w:r w:rsidR="00E2799E" w:rsidRPr="00980A76">
        <w:rPr>
          <w:b/>
        </w:rPr>
        <w:t>ecommended</w:t>
      </w:r>
      <w:r w:rsidR="002D564B" w:rsidRPr="00980A76">
        <w:t>]</w:t>
      </w:r>
      <w:r w:rsidR="006742AC" w:rsidRPr="00980A76">
        <w:t xml:space="preserve"> </w:t>
      </w:r>
    </w:p>
    <w:p w14:paraId="48C9E277" w14:textId="1C466E97" w:rsidR="00C93F3F" w:rsidRPr="00980A76" w:rsidRDefault="00B878B9" w:rsidP="0093246E">
      <w:pPr>
        <w:pStyle w:val="ListParagraph"/>
        <w:spacing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="MS Gothic" w:eastAsia="MS Gothic" w:hAnsi="MS Gothic"/>
          </w:rPr>
          <w:id w:val="2860883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FA27F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FA27FC" w:rsidRPr="00980A76">
        <w:rPr>
          <w:rFonts w:asciiTheme="minorHAnsi" w:eastAsia="Times New Roman" w:hAnsiTheme="minorHAnsi" w:cstheme="minorHAnsi"/>
        </w:rPr>
        <w:t xml:space="preserve"> Yes. </w:t>
      </w:r>
      <w:r w:rsidR="006742AC" w:rsidRPr="00980A76">
        <w:rPr>
          <w:rFonts w:asciiTheme="minorHAnsi" w:hAnsiTheme="minorHAnsi" w:cstheme="minorHAnsi"/>
        </w:rPr>
        <w:t>General Netiquette information is available under the Help tab in D2L</w:t>
      </w:r>
      <w:r w:rsidR="00CE1FB7" w:rsidRPr="00980A76">
        <w:rPr>
          <w:rFonts w:asciiTheme="minorHAnsi" w:hAnsiTheme="minorHAnsi" w:cstheme="minorHAnsi"/>
        </w:rPr>
        <w:t xml:space="preserve">. </w:t>
      </w:r>
    </w:p>
    <w:p w14:paraId="296FF408" w14:textId="5995E2F6" w:rsidR="006742AC" w:rsidRPr="00980A76" w:rsidRDefault="00CE1FB7" w:rsidP="00156ED6">
      <w:pPr>
        <w:pStyle w:val="ListParagraph"/>
        <w:spacing w:line="276" w:lineRule="auto"/>
        <w:ind w:left="360"/>
        <w:rPr>
          <w:i/>
          <w:iCs/>
        </w:rPr>
      </w:pPr>
      <w:r w:rsidRPr="00980A76">
        <w:rPr>
          <w:rFonts w:asciiTheme="minorHAnsi" w:hAnsiTheme="minorHAnsi" w:cstheme="minorHAnsi"/>
          <w:i/>
          <w:iCs/>
          <w:u w:val="single"/>
        </w:rPr>
        <w:t>If additional information is provided:</w:t>
      </w:r>
      <w:r w:rsidRPr="00980A76">
        <w:rPr>
          <w:rFonts w:asciiTheme="minorHAnsi" w:hAnsiTheme="minorHAnsi" w:cstheme="minorHAnsi"/>
          <w:u w:val="single"/>
        </w:rPr>
        <w:t xml:space="preserve"> </w:t>
      </w:r>
      <w:r w:rsidR="0093246E" w:rsidRPr="00980A76">
        <w:rPr>
          <w:rFonts w:asciiTheme="minorHAnsi" w:hAnsiTheme="minorHAnsi" w:cstheme="minorHAnsi"/>
          <w:u w:val="single"/>
        </w:rPr>
        <w:br/>
      </w:r>
      <w:r w:rsidR="00AA3204" w:rsidRPr="00980A76">
        <w:rPr>
          <w:rFonts w:asciiTheme="minorHAnsi" w:eastAsia="Times New Roman" w:hAnsiTheme="minorHAnsi" w:cstheme="minorHAnsi"/>
        </w:rPr>
        <w:t>A p</w:t>
      </w:r>
      <w:r w:rsidR="00366BEE" w:rsidRPr="00980A76">
        <w:rPr>
          <w:rFonts w:asciiTheme="minorHAnsi" w:eastAsia="Times New Roman" w:hAnsiTheme="minorHAnsi" w:cstheme="minorHAnsi"/>
        </w:rPr>
        <w:t>aragraph/</w:t>
      </w:r>
      <w:r w:rsidR="00AA3204" w:rsidRPr="00980A76">
        <w:rPr>
          <w:rFonts w:asciiTheme="minorHAnsi" w:eastAsia="Times New Roman" w:hAnsiTheme="minorHAnsi" w:cstheme="minorHAnsi"/>
        </w:rPr>
        <w:t xml:space="preserve">a </w:t>
      </w:r>
      <w:r w:rsidR="00366BEE" w:rsidRPr="00980A76">
        <w:rPr>
          <w:rFonts w:asciiTheme="minorHAnsi" w:eastAsia="Times New Roman" w:hAnsiTheme="minorHAnsi" w:cstheme="minorHAnsi"/>
        </w:rPr>
        <w:t>statement</w:t>
      </w:r>
      <w:r w:rsidR="00026FBC" w:rsidRPr="00980A76">
        <w:rPr>
          <w:rFonts w:asciiTheme="minorHAnsi" w:eastAsia="Times New Roman" w:hAnsiTheme="minorHAnsi" w:cstheme="minorHAnsi"/>
        </w:rPr>
        <w:t xml:space="preserve"> </w:t>
      </w:r>
      <w:r w:rsidR="00C93F3F" w:rsidRPr="00980A76">
        <w:rPr>
          <w:rFonts w:asciiTheme="minorHAnsi" w:eastAsia="Times New Roman" w:hAnsiTheme="minorHAnsi" w:cstheme="minorHAnsi"/>
        </w:rPr>
        <w:t xml:space="preserve">for </w:t>
      </w:r>
      <w:r w:rsidR="00BC6012" w:rsidRPr="00980A76">
        <w:rPr>
          <w:rFonts w:asciiTheme="minorHAnsi" w:eastAsia="Times New Roman" w:hAnsiTheme="minorHAnsi" w:cstheme="minorHAnsi"/>
        </w:rPr>
        <w:t>‘</w:t>
      </w:r>
      <w:r w:rsidR="008D2FD6" w:rsidRPr="00980A76">
        <w:rPr>
          <w:rFonts w:asciiTheme="minorHAnsi" w:eastAsia="Times New Roman" w:hAnsiTheme="minorHAnsi" w:cstheme="minorHAnsi"/>
        </w:rPr>
        <w:t>Participation in the discussions/Email Communication with the instructor/classmates)</w:t>
      </w:r>
      <w:r w:rsidR="006742AC" w:rsidRPr="00980A76">
        <w:rPr>
          <w:rFonts w:asciiTheme="minorHAnsi" w:eastAsia="Times New Roman" w:hAnsiTheme="minorHAnsi" w:cstheme="minorHAnsi"/>
          <w:i/>
          <w:iCs/>
        </w:rPr>
        <w:t xml:space="preserve"> </w:t>
      </w:r>
      <w:r w:rsidR="006742AC" w:rsidRPr="00980A76">
        <w:rPr>
          <w:rStyle w:val="Style6"/>
        </w:rPr>
        <w:t xml:space="preserve"> </w:t>
      </w:r>
      <w:sdt>
        <w:sdtPr>
          <w:rPr>
            <w:rStyle w:val="Style6"/>
            <w:rFonts w:ascii="MS Gothic" w:eastAsia="MS Gothic" w:hAnsi="MS Gothic"/>
          </w:rPr>
          <w:id w:val="-14272643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742A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742AC" w:rsidRPr="00980A76">
        <w:rPr>
          <w:rFonts w:asciiTheme="minorHAnsi" w:eastAsia="Times New Roman" w:hAnsiTheme="minorHAnsi" w:cstheme="minorHAnsi"/>
        </w:rPr>
        <w:t xml:space="preserve"> </w:t>
      </w:r>
      <w:r w:rsidR="006742AC" w:rsidRPr="00980A76">
        <w:rPr>
          <w:rFonts w:asciiTheme="minorHAnsi" w:hAnsiTheme="minorHAnsi" w:cstheme="minorHAnsi"/>
        </w:rPr>
        <w:t xml:space="preserve">Yes </w:t>
      </w:r>
      <w:r w:rsidR="006742AC" w:rsidRPr="00980A7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="MS Gothic" w:eastAsia="MS Gothic" w:hAnsi="MS Gothic"/>
          </w:rPr>
          <w:id w:val="-4752212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742A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742AC" w:rsidRPr="00980A76">
        <w:rPr>
          <w:rFonts w:asciiTheme="minorHAnsi" w:eastAsia="Times New Roman" w:hAnsiTheme="minorHAnsi" w:cstheme="minorHAnsi"/>
        </w:rPr>
        <w:t xml:space="preserve"> </w:t>
      </w:r>
      <w:r w:rsidR="006742AC" w:rsidRPr="00980A76">
        <w:rPr>
          <w:rFonts w:asciiTheme="minorHAnsi" w:hAnsiTheme="minorHAnsi" w:cstheme="minorHAnsi"/>
        </w:rPr>
        <w:t>No</w:t>
      </w:r>
      <w:r w:rsidR="00156ED6" w:rsidRPr="00980A76">
        <w:rPr>
          <w:rFonts w:asciiTheme="minorHAnsi" w:hAnsiTheme="minorHAnsi" w:cstheme="minorHAnsi"/>
        </w:rPr>
        <w:br/>
      </w:r>
      <w:r w:rsidR="006742AC" w:rsidRPr="00980A76">
        <w:rPr>
          <w:rFonts w:asciiTheme="minorHAnsi" w:hAnsiTheme="minorHAnsi" w:cstheme="minorHAnsi"/>
        </w:rPr>
        <w:t>If yes,</w:t>
      </w:r>
      <w:r w:rsidR="006742AC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  <w:rFonts w:ascii="MS Gothic" w:eastAsia="MS Gothic" w:hAnsi="MS Gothic"/>
          </w:rPr>
          <w:id w:val="-12518163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742A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742AC" w:rsidRPr="00980A76">
        <w:rPr>
          <w:rFonts w:asciiTheme="minorHAnsi" w:eastAsia="Times New Roman" w:hAnsiTheme="minorHAnsi" w:cstheme="minorHAnsi"/>
        </w:rPr>
        <w:t xml:space="preserve"> Syllabus  </w:t>
      </w:r>
      <w:sdt>
        <w:sdtPr>
          <w:rPr>
            <w:rStyle w:val="Style6"/>
            <w:rFonts w:ascii="MS Gothic" w:eastAsia="MS Gothic" w:hAnsi="MS Gothic"/>
          </w:rPr>
          <w:id w:val="-185548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742A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742AC" w:rsidRPr="00980A76">
        <w:rPr>
          <w:rFonts w:asciiTheme="minorHAnsi" w:eastAsia="Times New Roman" w:hAnsiTheme="minorHAnsi" w:cstheme="minorHAnsi"/>
        </w:rPr>
        <w:t xml:space="preserve"> </w:t>
      </w:r>
      <w:proofErr w:type="gramStart"/>
      <w:r w:rsidR="006742AC" w:rsidRPr="00980A76">
        <w:rPr>
          <w:rFonts w:asciiTheme="minorHAnsi" w:eastAsia="Times New Roman" w:hAnsiTheme="minorHAnsi" w:cstheme="minorHAnsi"/>
        </w:rPr>
        <w:t>D2L</w:t>
      </w:r>
      <w:proofErr w:type="gramEnd"/>
      <w:r w:rsidR="006742AC" w:rsidRPr="00980A76">
        <w:rPr>
          <w:rFonts w:asciiTheme="minorHAnsi" w:eastAsia="Times New Roman" w:hAnsiTheme="minorHAnsi" w:cstheme="minorHAnsi"/>
        </w:rPr>
        <w:t xml:space="preserve"> </w:t>
      </w:r>
    </w:p>
    <w:p w14:paraId="5D386F8B" w14:textId="0268D862" w:rsidR="00EC331A" w:rsidRPr="00980A76" w:rsidRDefault="00EC331A" w:rsidP="00E85091">
      <w:pPr>
        <w:pStyle w:val="ListParagraph"/>
        <w:spacing w:line="276" w:lineRule="auto"/>
        <w:rPr>
          <w:sz w:val="10"/>
          <w:szCs w:val="10"/>
        </w:rPr>
      </w:pPr>
    </w:p>
    <w:p w14:paraId="26A6B67A" w14:textId="726D112A" w:rsidR="0023688F" w:rsidRPr="00980A76" w:rsidRDefault="0023688F" w:rsidP="00A62B96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980A76">
        <w:rPr>
          <w:i/>
          <w:iCs/>
        </w:rPr>
        <w:t>Minimum technology requirements, minimum student skills, and, if applicable, prerequisite knowledge in the discipline, are clearly stated.</w:t>
      </w:r>
    </w:p>
    <w:p w14:paraId="7DBA2B55" w14:textId="55E98E29" w:rsidR="002D564B" w:rsidRPr="00980A76" w:rsidRDefault="002D564B" w:rsidP="00A62B96">
      <w:pPr>
        <w:pStyle w:val="ListParagraph"/>
        <w:spacing w:line="276" w:lineRule="auto"/>
        <w:ind w:left="360"/>
      </w:pPr>
      <w:r w:rsidRPr="00980A76">
        <w:t>[</w:t>
      </w:r>
      <w:r w:rsidR="00E2799E" w:rsidRPr="00980A76">
        <w:rPr>
          <w:b/>
        </w:rPr>
        <w:t>Recommended</w:t>
      </w:r>
      <w:r w:rsidRPr="00980A76">
        <w:t>]</w:t>
      </w:r>
    </w:p>
    <w:p w14:paraId="11853868" w14:textId="19E66F95" w:rsidR="001221FD" w:rsidRPr="00980A76" w:rsidRDefault="00B878B9" w:rsidP="001221FD">
      <w:pPr>
        <w:pStyle w:val="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3120135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221F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221FD" w:rsidRPr="00980A76">
        <w:rPr>
          <w:rFonts w:asciiTheme="minorHAnsi" w:eastAsia="Times New Roman" w:hAnsiTheme="minorHAnsi" w:cstheme="minorHAnsi"/>
        </w:rPr>
        <w:t xml:space="preserve"> Technology required (hardware, software, etc.) </w:t>
      </w:r>
    </w:p>
    <w:p w14:paraId="3ED1A60E" w14:textId="77777777" w:rsidR="001221FD" w:rsidRPr="00980A76" w:rsidRDefault="00B878B9" w:rsidP="001221FD">
      <w:pPr>
        <w:pStyle w:val="ListParagraph"/>
        <w:spacing w:line="276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10203573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221F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221FD" w:rsidRPr="00980A76">
        <w:rPr>
          <w:rFonts w:asciiTheme="minorHAnsi" w:eastAsia="Times New Roman" w:hAnsiTheme="minorHAnsi" w:cstheme="minorHAnsi"/>
        </w:rPr>
        <w:t xml:space="preserve"> Syllabus </w:t>
      </w:r>
      <w:r w:rsidR="001221FD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166076685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221F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221FD" w:rsidRPr="00980A76">
        <w:rPr>
          <w:rFonts w:asciiTheme="minorHAnsi" w:eastAsia="Times New Roman" w:hAnsiTheme="minorHAnsi" w:cstheme="minorHAnsi"/>
        </w:rPr>
        <w:t xml:space="preserve"> D2L</w:t>
      </w:r>
    </w:p>
    <w:p w14:paraId="260470D6" w14:textId="5A02A594" w:rsidR="00C97328" w:rsidRPr="00980A76" w:rsidRDefault="00B878B9" w:rsidP="0015511E">
      <w:pPr>
        <w:pStyle w:val="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0139916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9037B2" w:rsidRPr="00980A76">
        <w:rPr>
          <w:rFonts w:asciiTheme="minorHAnsi" w:eastAsia="Times New Roman" w:hAnsiTheme="minorHAnsi" w:cstheme="minorHAnsi"/>
        </w:rPr>
        <w:t>Technology</w:t>
      </w:r>
      <w:r w:rsidR="00F73F00" w:rsidRPr="00980A76">
        <w:rPr>
          <w:rFonts w:asciiTheme="minorHAnsi" w:eastAsia="Times New Roman" w:hAnsiTheme="minorHAnsi" w:cstheme="minorHAnsi"/>
        </w:rPr>
        <w:t xml:space="preserve"> </w:t>
      </w:r>
      <w:r w:rsidR="001221FD" w:rsidRPr="00980A76">
        <w:rPr>
          <w:rFonts w:asciiTheme="minorHAnsi" w:eastAsia="Times New Roman" w:hAnsiTheme="minorHAnsi" w:cstheme="minorHAnsi"/>
          <w:u w:val="single"/>
        </w:rPr>
        <w:t>skills</w:t>
      </w:r>
      <w:r w:rsidR="001221FD" w:rsidRPr="00980A76">
        <w:rPr>
          <w:rFonts w:asciiTheme="minorHAnsi" w:eastAsia="Times New Roman" w:hAnsiTheme="minorHAnsi" w:cstheme="minorHAnsi"/>
        </w:rPr>
        <w:t xml:space="preserve"> </w:t>
      </w:r>
      <w:proofErr w:type="gramStart"/>
      <w:r w:rsidR="00F73F00" w:rsidRPr="00980A76">
        <w:rPr>
          <w:rFonts w:asciiTheme="minorHAnsi" w:eastAsia="Times New Roman" w:hAnsiTheme="minorHAnsi" w:cstheme="minorHAnsi"/>
        </w:rPr>
        <w:t>required</w:t>
      </w:r>
      <w:proofErr w:type="gramEnd"/>
      <w:r w:rsidR="00C97328" w:rsidRPr="00980A76">
        <w:rPr>
          <w:rFonts w:asciiTheme="minorHAnsi" w:eastAsia="Times New Roman" w:hAnsiTheme="minorHAnsi" w:cstheme="minorHAnsi"/>
        </w:rPr>
        <w:t xml:space="preserve"> </w:t>
      </w:r>
    </w:p>
    <w:p w14:paraId="7E5DED33" w14:textId="1630D42C" w:rsidR="008A3B5B" w:rsidRPr="00980A76" w:rsidRDefault="00B878B9" w:rsidP="00AE446F">
      <w:pPr>
        <w:pStyle w:val="ListParagraph"/>
        <w:spacing w:line="276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3470082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8A3B5B" w:rsidRPr="00980A76">
        <w:rPr>
          <w:rFonts w:asciiTheme="minorHAnsi" w:eastAsia="Times New Roman" w:hAnsiTheme="minorHAnsi" w:cstheme="minorHAnsi"/>
        </w:rPr>
        <w:t>Syllabus</w:t>
      </w:r>
      <w:r w:rsidR="00AE446F" w:rsidRPr="00980A76">
        <w:rPr>
          <w:rFonts w:asciiTheme="minorHAnsi" w:eastAsia="Times New Roman" w:hAnsiTheme="minorHAnsi" w:cstheme="minorHAnsi"/>
        </w:rPr>
        <w:t xml:space="preserve"> </w:t>
      </w:r>
      <w:r w:rsidR="00AE446F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10137336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8A3B5B" w:rsidRPr="00980A76">
        <w:rPr>
          <w:rFonts w:asciiTheme="minorHAnsi" w:eastAsia="Times New Roman" w:hAnsiTheme="minorHAnsi" w:cstheme="minorHAnsi"/>
        </w:rPr>
        <w:t>D2L</w:t>
      </w:r>
    </w:p>
    <w:p w14:paraId="1D75150D" w14:textId="55529DCB" w:rsidR="00C64009" w:rsidRPr="00980A76" w:rsidRDefault="00B878B9" w:rsidP="00465020">
      <w:pPr>
        <w:pStyle w:val="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4223241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8A3B5B" w:rsidRPr="00980A76">
        <w:rPr>
          <w:rFonts w:asciiTheme="minorHAnsi" w:eastAsia="Times New Roman" w:hAnsiTheme="minorHAnsi" w:cstheme="minorHAnsi"/>
        </w:rPr>
        <w:t>Othe</w:t>
      </w:r>
      <w:r w:rsidR="00871871" w:rsidRPr="00980A76">
        <w:rPr>
          <w:rFonts w:asciiTheme="minorHAnsi" w:eastAsia="Times New Roman" w:hAnsiTheme="minorHAnsi" w:cstheme="minorHAnsi"/>
        </w:rPr>
        <w:t>r</w:t>
      </w:r>
      <w:r w:rsidR="00B1783A" w:rsidRPr="00980A76">
        <w:rPr>
          <w:rFonts w:asciiTheme="minorHAnsi" w:eastAsia="Times New Roman" w:hAnsiTheme="minorHAnsi" w:cstheme="minorHAnsi"/>
        </w:rPr>
        <w:t xml:space="preserve"> skills</w:t>
      </w:r>
      <w:r w:rsidR="00BD52CD" w:rsidRPr="00980A76">
        <w:rPr>
          <w:rFonts w:asciiTheme="minorHAnsi" w:eastAsia="Times New Roman" w:hAnsiTheme="minorHAnsi" w:cstheme="minorHAnsi"/>
        </w:rPr>
        <w:t xml:space="preserve"> </w:t>
      </w:r>
      <w:r w:rsidR="003D50EB" w:rsidRPr="00980A76">
        <w:rPr>
          <w:rFonts w:asciiTheme="minorHAnsi" w:eastAsia="Times New Roman" w:hAnsiTheme="minorHAnsi" w:cstheme="minorHAnsi"/>
        </w:rPr>
        <w:t xml:space="preserve">required/recommended </w:t>
      </w:r>
      <w:r w:rsidR="00BD52CD" w:rsidRPr="00980A76">
        <w:rPr>
          <w:rFonts w:asciiTheme="minorHAnsi" w:eastAsia="Times New Roman" w:hAnsiTheme="minorHAnsi" w:cstheme="minorHAnsi"/>
        </w:rPr>
        <w:t>(specific programs</w:t>
      </w:r>
      <w:r w:rsidR="005F6F13" w:rsidRPr="00980A76">
        <w:rPr>
          <w:rFonts w:asciiTheme="minorHAnsi" w:eastAsia="Times New Roman" w:hAnsiTheme="minorHAnsi" w:cstheme="minorHAnsi"/>
        </w:rPr>
        <w:t>,</w:t>
      </w:r>
      <w:r w:rsidR="00BD52CD" w:rsidRPr="00980A76">
        <w:rPr>
          <w:rFonts w:asciiTheme="minorHAnsi" w:eastAsia="Times New Roman" w:hAnsiTheme="minorHAnsi" w:cstheme="minorHAnsi"/>
        </w:rPr>
        <w:t xml:space="preserve"> calculator, </w:t>
      </w:r>
      <w:r w:rsidR="00F54F77" w:rsidRPr="00980A76">
        <w:rPr>
          <w:rFonts w:asciiTheme="minorHAnsi" w:eastAsia="Times New Roman" w:hAnsiTheme="minorHAnsi" w:cstheme="minorHAnsi"/>
        </w:rPr>
        <w:t>devices etc)</w:t>
      </w:r>
    </w:p>
    <w:p w14:paraId="02541E77" w14:textId="14D7C31F" w:rsidR="009037B2" w:rsidRPr="00980A76" w:rsidRDefault="00B878B9" w:rsidP="00AE446F">
      <w:pPr>
        <w:pStyle w:val="ListParagraph"/>
        <w:spacing w:after="0" w:line="276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9951810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9037B2" w:rsidRPr="00980A76">
        <w:rPr>
          <w:rFonts w:asciiTheme="minorHAnsi" w:eastAsia="Times New Roman" w:hAnsiTheme="minorHAnsi" w:cstheme="minorHAnsi"/>
        </w:rPr>
        <w:t>Syllabus</w:t>
      </w:r>
      <w:r w:rsidR="00AE446F" w:rsidRPr="00980A76">
        <w:rPr>
          <w:rFonts w:asciiTheme="minorHAnsi" w:eastAsia="Times New Roman" w:hAnsiTheme="minorHAnsi" w:cstheme="minorHAnsi"/>
        </w:rPr>
        <w:t xml:space="preserve"> </w:t>
      </w:r>
      <w:r w:rsidR="00AE446F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96231131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9037B2" w:rsidRPr="00980A76">
        <w:rPr>
          <w:rFonts w:asciiTheme="minorHAnsi" w:eastAsia="Times New Roman" w:hAnsiTheme="minorHAnsi" w:cstheme="minorHAnsi"/>
        </w:rPr>
        <w:t>D2L</w:t>
      </w:r>
    </w:p>
    <w:p w14:paraId="734C1B13" w14:textId="77777777" w:rsidR="00B70AD7" w:rsidRPr="000326BE" w:rsidRDefault="00B70AD7" w:rsidP="001E0F5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3157774E" w14:textId="10027B35" w:rsidR="00A62B96" w:rsidRDefault="008019C5" w:rsidP="00A62B96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</w:t>
      </w:r>
    </w:p>
    <w:p w14:paraId="3C333A8C" w14:textId="67F67157" w:rsidR="001E71A0" w:rsidRDefault="001E71A0" w:rsidP="001E71A0">
      <w:pPr>
        <w:pStyle w:val="ListParagraph"/>
        <w:spacing w:line="240" w:lineRule="auto"/>
        <w:ind w:left="360"/>
        <w:rPr>
          <w:bCs/>
        </w:rPr>
      </w:pPr>
      <w:r w:rsidRPr="001E71A0">
        <w:rPr>
          <w:bCs/>
        </w:rPr>
        <w:lastRenderedPageBreak/>
        <w:t>Learning outcomes are clearly defined and explained. They assist the student to focus learning activities.</w:t>
      </w:r>
    </w:p>
    <w:p w14:paraId="746712E9" w14:textId="77777777" w:rsidR="001E71A0" w:rsidRPr="00BD704E" w:rsidRDefault="001E71A0" w:rsidP="001E71A0">
      <w:pPr>
        <w:pStyle w:val="ListParagraph"/>
        <w:spacing w:line="240" w:lineRule="auto"/>
        <w:ind w:left="360"/>
        <w:rPr>
          <w:bCs/>
          <w:sz w:val="10"/>
          <w:szCs w:val="10"/>
        </w:rPr>
      </w:pPr>
    </w:p>
    <w:p w14:paraId="30DA93BA" w14:textId="77777777" w:rsidR="00EA6CBC" w:rsidRPr="00544230" w:rsidRDefault="00EA6CBC" w:rsidP="00EA6CB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course provides learning outcomes that are measurable.</w:t>
      </w:r>
    </w:p>
    <w:p w14:paraId="28514C23" w14:textId="00236178" w:rsidR="00291D79" w:rsidRPr="009D64A8" w:rsidRDefault="00291D79" w:rsidP="00291D79">
      <w:pPr>
        <w:pStyle w:val="ListParagraph"/>
        <w:spacing w:line="276" w:lineRule="auto"/>
        <w:ind w:left="0"/>
        <w:rPr>
          <w:rFonts w:asciiTheme="minorHAnsi" w:hAnsiTheme="minorHAnsi" w:cstheme="minorHAnsi"/>
          <w:i/>
          <w:iCs/>
          <w:sz w:val="22"/>
          <w:szCs w:val="22"/>
        </w:rPr>
      </w:pPr>
      <w:r>
        <w:t xml:space="preserve">       </w:t>
      </w:r>
      <w:r w:rsidR="00EA6CBC" w:rsidRPr="00297D8C">
        <w:t>[</w:t>
      </w:r>
      <w:r w:rsidR="00EA6CBC" w:rsidRPr="00297D8C">
        <w:rPr>
          <w:b/>
        </w:rPr>
        <w:t>REQUIRED</w:t>
      </w:r>
      <w:r w:rsidR="00EA6CBC" w:rsidRPr="00297D8C">
        <w:t>]</w:t>
      </w:r>
      <w:r>
        <w:t xml:space="preserve"> </w:t>
      </w:r>
      <w:hyperlink r:id="rId12" w:tgtFrame="_blank" w:history="1">
        <w:r w:rsidRPr="009D64A8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Measurable Action Verbs</w:t>
        </w:r>
      </w:hyperlink>
      <w:r w:rsidRPr="009D64A8">
        <w:rPr>
          <w:rFonts w:asciiTheme="minorHAnsi" w:hAnsiTheme="minorHAnsi" w:cstheme="minorHAnsi"/>
          <w:i/>
          <w:iCs/>
          <w:sz w:val="22"/>
          <w:szCs w:val="22"/>
        </w:rPr>
        <w:t xml:space="preserve">                                </w:t>
      </w:r>
    </w:p>
    <w:p w14:paraId="6CA0434D" w14:textId="71FB5024" w:rsidR="007F2835" w:rsidRPr="00DC2A7A" w:rsidRDefault="00B878B9" w:rsidP="003177BA">
      <w:pPr>
        <w:pStyle w:val="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0785118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E778F" w:rsidRPr="000E2134">
        <w:rPr>
          <w:rFonts w:asciiTheme="minorHAnsi" w:eastAsia="Times New Roman" w:hAnsiTheme="minorHAnsi" w:cstheme="minorHAnsi"/>
        </w:rPr>
        <w:t>M</w:t>
      </w:r>
      <w:r w:rsidR="0034677C" w:rsidRPr="000E2134">
        <w:rPr>
          <w:rFonts w:asciiTheme="minorHAnsi" w:eastAsia="Times New Roman" w:hAnsiTheme="minorHAnsi" w:cstheme="minorHAnsi"/>
        </w:rPr>
        <w:t xml:space="preserve">easurable action verbs </w:t>
      </w:r>
      <w:r w:rsidR="00AE778F" w:rsidRPr="000E2134">
        <w:rPr>
          <w:rFonts w:asciiTheme="minorHAnsi" w:eastAsia="Times New Roman" w:hAnsiTheme="minorHAnsi" w:cstheme="minorHAnsi"/>
        </w:rPr>
        <w:t>are used in the student learning outcomes</w:t>
      </w:r>
      <w:r w:rsidR="003177BA">
        <w:rPr>
          <w:rFonts w:asciiTheme="minorHAnsi" w:eastAsia="Times New Roman" w:hAnsiTheme="minorHAnsi" w:cstheme="minorHAnsi"/>
        </w:rPr>
        <w:br/>
      </w:r>
      <w:sdt>
        <w:sdtPr>
          <w:rPr>
            <w:rStyle w:val="Style6"/>
          </w:rPr>
          <w:id w:val="-1655611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10023" w:rsidRPr="000E2134">
        <w:rPr>
          <w:rFonts w:asciiTheme="minorHAnsi" w:eastAsia="Times New Roman" w:hAnsiTheme="minorHAnsi" w:cstheme="minorHAnsi"/>
        </w:rPr>
        <w:t xml:space="preserve">Learning Outcomes are specified in the </w:t>
      </w:r>
      <w:r w:rsidR="007F2835" w:rsidRPr="000E2134">
        <w:rPr>
          <w:rFonts w:asciiTheme="minorHAnsi" w:eastAsia="Times New Roman" w:hAnsiTheme="minorHAnsi" w:cstheme="minorHAnsi"/>
        </w:rPr>
        <w:t>Syllabus</w:t>
      </w:r>
      <w:r w:rsidR="00860EE8">
        <w:rPr>
          <w:rFonts w:asciiTheme="minorHAnsi" w:eastAsia="Times New Roman" w:hAnsiTheme="minorHAnsi" w:cstheme="minorHAnsi"/>
        </w:rPr>
        <w:t xml:space="preserve"> </w:t>
      </w:r>
      <w:r w:rsidR="003177BA">
        <w:rPr>
          <w:rFonts w:asciiTheme="minorHAnsi" w:eastAsia="Times New Roman" w:hAnsiTheme="minorHAnsi" w:cstheme="minorHAnsi"/>
        </w:rPr>
        <w:br/>
      </w:r>
      <w:sdt>
        <w:sdtPr>
          <w:rPr>
            <w:rStyle w:val="Style6"/>
          </w:rPr>
          <w:id w:val="-5745155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3177BA" w:rsidRPr="00DC2A7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3177BA" w:rsidRPr="00DC2A7A">
        <w:rPr>
          <w:rFonts w:asciiTheme="minorHAnsi" w:eastAsia="Times New Roman" w:hAnsiTheme="minorHAnsi" w:cstheme="minorHAnsi"/>
        </w:rPr>
        <w:t xml:space="preserve"> </w:t>
      </w:r>
      <w:r w:rsidR="003177BA" w:rsidRPr="00DC2A7A">
        <w:rPr>
          <w:rFonts w:asciiTheme="minorHAnsi" w:eastAsia="Times New Roman" w:hAnsiTheme="minorHAnsi" w:cstheme="minorHAnsi"/>
          <w:i/>
          <w:iCs/>
        </w:rPr>
        <w:t>(Optional)</w:t>
      </w:r>
      <w:r w:rsidR="003177BA" w:rsidRPr="00DC2A7A">
        <w:rPr>
          <w:rFonts w:asciiTheme="minorHAnsi" w:eastAsia="Times New Roman" w:hAnsiTheme="minorHAnsi" w:cstheme="minorHAnsi"/>
        </w:rPr>
        <w:t xml:space="preserve"> </w:t>
      </w:r>
      <w:r w:rsidR="003137ED" w:rsidRPr="00DC2A7A">
        <w:rPr>
          <w:rFonts w:asciiTheme="minorHAnsi" w:eastAsia="Times New Roman" w:hAnsiTheme="minorHAnsi" w:cstheme="minorHAnsi"/>
        </w:rPr>
        <w:t>L</w:t>
      </w:r>
      <w:r w:rsidR="00D37343" w:rsidRPr="00DC2A7A">
        <w:rPr>
          <w:rFonts w:asciiTheme="minorHAnsi" w:eastAsia="Times New Roman" w:hAnsiTheme="minorHAnsi" w:cstheme="minorHAnsi"/>
        </w:rPr>
        <w:t xml:space="preserve">earning outcomes are </w:t>
      </w:r>
      <w:r w:rsidR="003137ED" w:rsidRPr="00DC2A7A">
        <w:rPr>
          <w:rFonts w:asciiTheme="minorHAnsi" w:eastAsia="Times New Roman" w:hAnsiTheme="minorHAnsi" w:cstheme="minorHAnsi"/>
          <w:u w:val="single"/>
        </w:rPr>
        <w:t>also</w:t>
      </w:r>
      <w:r w:rsidR="003137ED" w:rsidRPr="00DC2A7A">
        <w:rPr>
          <w:rFonts w:asciiTheme="minorHAnsi" w:eastAsia="Times New Roman" w:hAnsiTheme="minorHAnsi" w:cstheme="minorHAnsi"/>
        </w:rPr>
        <w:t xml:space="preserve"> </w:t>
      </w:r>
      <w:r w:rsidR="00D37343" w:rsidRPr="00DC2A7A">
        <w:rPr>
          <w:rFonts w:asciiTheme="minorHAnsi" w:eastAsia="Times New Roman" w:hAnsiTheme="minorHAnsi" w:cstheme="minorHAnsi"/>
        </w:rPr>
        <w:t xml:space="preserve">specified in </w:t>
      </w:r>
      <w:proofErr w:type="gramStart"/>
      <w:r w:rsidR="00D37343" w:rsidRPr="00DC2A7A">
        <w:rPr>
          <w:rFonts w:asciiTheme="minorHAnsi" w:eastAsia="Times New Roman" w:hAnsiTheme="minorHAnsi" w:cstheme="minorHAnsi"/>
        </w:rPr>
        <w:t>D2L</w:t>
      </w:r>
      <w:proofErr w:type="gramEnd"/>
    </w:p>
    <w:p w14:paraId="38E20420" w14:textId="77777777" w:rsidR="00EC331A" w:rsidRPr="000E2134" w:rsidRDefault="00EC331A" w:rsidP="00EC331A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66D6639D" w14:textId="0F2C7DC7" w:rsidR="00EA6CBC" w:rsidRPr="00544230" w:rsidRDefault="00EA6CBC" w:rsidP="00EA6CB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learning outcomes address content mastery, critical thinking skills, and core learning skills.</w:t>
      </w:r>
    </w:p>
    <w:p w14:paraId="770EB425" w14:textId="77777777" w:rsidR="00EA6CBC" w:rsidRDefault="00EA6CBC" w:rsidP="00EA6CBC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736B52EF" w14:textId="77777777" w:rsidR="004909FC" w:rsidRPr="00093BF4" w:rsidRDefault="00B878B9" w:rsidP="004909FC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3109490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Yes</w:t>
      </w:r>
      <w:r w:rsidR="004909FC">
        <w:rPr>
          <w:rFonts w:asciiTheme="minorHAnsi" w:hAnsiTheme="minorHAnsi" w:cstheme="minorHAnsi"/>
        </w:rPr>
        <w:t xml:space="preserve"> </w:t>
      </w:r>
      <w:r w:rsidR="004909FC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52755451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No</w:t>
      </w:r>
    </w:p>
    <w:p w14:paraId="0EDF5964" w14:textId="5B3EBB87" w:rsidR="00EC331A" w:rsidRPr="00797D78" w:rsidRDefault="00EA6CBC" w:rsidP="00EC331A">
      <w:pPr>
        <w:pStyle w:val="ListParagraph"/>
        <w:spacing w:line="276" w:lineRule="auto"/>
        <w:ind w:left="360"/>
        <w:rPr>
          <w:sz w:val="10"/>
          <w:szCs w:val="10"/>
        </w:rPr>
      </w:pPr>
      <w:r w:rsidRPr="00797D78">
        <w:rPr>
          <w:sz w:val="10"/>
          <w:szCs w:val="10"/>
        </w:rPr>
        <w:t xml:space="preserve">                          </w:t>
      </w:r>
    </w:p>
    <w:p w14:paraId="43F2914D" w14:textId="51C50861" w:rsidR="00EA6CBC" w:rsidRPr="00544230" w:rsidRDefault="00EA6CBC" w:rsidP="00EA6CB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learning outcomes of the course are clearly stated and understandable to the student, and clear instructions are provided to students on how to meet them.</w:t>
      </w:r>
    </w:p>
    <w:p w14:paraId="07FE303B" w14:textId="77777777" w:rsidR="00EA6CBC" w:rsidRDefault="00EA6CBC" w:rsidP="00EA6CBC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439D8241" w14:textId="77777777" w:rsidR="004909FC" w:rsidRPr="00093BF4" w:rsidRDefault="00B878B9" w:rsidP="004909FC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4934797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Yes</w:t>
      </w:r>
      <w:r w:rsidR="004909FC">
        <w:rPr>
          <w:rFonts w:asciiTheme="minorHAnsi" w:hAnsiTheme="minorHAnsi" w:cstheme="minorHAnsi"/>
        </w:rPr>
        <w:t xml:space="preserve"> </w:t>
      </w:r>
      <w:r w:rsidR="004909FC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5446868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No</w:t>
      </w:r>
    </w:p>
    <w:p w14:paraId="3D8D0C71" w14:textId="7CC1FC3C" w:rsidR="00EA6CBC" w:rsidRPr="00797D78" w:rsidRDefault="00797D78" w:rsidP="00A74C1D">
      <w:pPr>
        <w:pStyle w:val="ListParagraph"/>
        <w:spacing w:after="0" w:line="276" w:lineRule="auto"/>
        <w:ind w:left="0"/>
        <w:rPr>
          <w:sz w:val="10"/>
          <w:szCs w:val="10"/>
        </w:rPr>
      </w:pPr>
      <w:r w:rsidRPr="00797D78">
        <w:rPr>
          <w:sz w:val="10"/>
          <w:szCs w:val="10"/>
        </w:rPr>
        <w:t xml:space="preserve">                          </w:t>
      </w:r>
      <w:r w:rsidR="00EA6CBC">
        <w:t xml:space="preserve">                        </w:t>
      </w:r>
    </w:p>
    <w:p w14:paraId="2E325922" w14:textId="2975173D" w:rsidR="00EA6CBC" w:rsidRPr="00544230" w:rsidRDefault="00EA6CBC" w:rsidP="00EA6CB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Learning outcomes are articulated and specified on the module/unit level.</w:t>
      </w:r>
    </w:p>
    <w:p w14:paraId="77474D17" w14:textId="52E8874F" w:rsidR="008126D9" w:rsidRDefault="008126D9" w:rsidP="008126D9">
      <w:pPr>
        <w:pStyle w:val="ListParagraph"/>
        <w:spacing w:line="276" w:lineRule="auto"/>
        <w:ind w:left="360"/>
      </w:pPr>
      <w:r w:rsidRPr="00297D8C">
        <w:t>[</w:t>
      </w:r>
      <w:r w:rsidR="00243A47">
        <w:rPr>
          <w:b/>
        </w:rPr>
        <w:t>Recommended</w:t>
      </w:r>
      <w:r w:rsidRPr="00297D8C">
        <w:t>]</w:t>
      </w:r>
    </w:p>
    <w:p w14:paraId="0A701EEB" w14:textId="77777777" w:rsidR="004909FC" w:rsidRPr="00093BF4" w:rsidRDefault="00B878B9" w:rsidP="004909FC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66916369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Yes</w:t>
      </w:r>
      <w:r w:rsidR="004909FC">
        <w:rPr>
          <w:rFonts w:asciiTheme="minorHAnsi" w:hAnsiTheme="minorHAnsi" w:cstheme="minorHAnsi"/>
        </w:rPr>
        <w:t xml:space="preserve"> </w:t>
      </w:r>
      <w:r w:rsidR="004909FC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208020731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No</w:t>
      </w:r>
    </w:p>
    <w:p w14:paraId="6DD82DB5" w14:textId="77777777" w:rsidR="008019C5" w:rsidRPr="00797D78" w:rsidRDefault="008019C5" w:rsidP="008019C5">
      <w:pPr>
        <w:pStyle w:val="ListParagraph"/>
        <w:spacing w:line="240" w:lineRule="auto"/>
        <w:ind w:left="360"/>
        <w:rPr>
          <w:b/>
          <w:sz w:val="10"/>
          <w:szCs w:val="10"/>
        </w:rPr>
      </w:pPr>
    </w:p>
    <w:p w14:paraId="13FE1944" w14:textId="1ED94308" w:rsidR="008019C5" w:rsidRDefault="008019C5" w:rsidP="008019C5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Assessment &amp; Measurement</w:t>
      </w:r>
    </w:p>
    <w:p w14:paraId="161C0578" w14:textId="6603595C" w:rsidR="008019C5" w:rsidRPr="00BD704E" w:rsidRDefault="00153D5C" w:rsidP="008019C5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153D5C">
        <w:rPr>
          <w:bCs/>
        </w:rPr>
        <w:t>Assessment strategies use established ways to measure effective learning, assess student progress by reference to stated learning objectives, and are designed as essential to the learning process.</w:t>
      </w:r>
      <w:r w:rsidR="008019C5">
        <w:rPr>
          <w:bCs/>
        </w:rPr>
        <w:br/>
      </w:r>
    </w:p>
    <w:p w14:paraId="0079C3DB" w14:textId="77777777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types of assessments selected measure the stated learning outcomes and are aligned with course outcomes, activities, and resources.</w:t>
      </w:r>
    </w:p>
    <w:p w14:paraId="5EF13E98" w14:textId="77777777" w:rsidR="00243A47" w:rsidRDefault="00243A47" w:rsidP="00243A47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2FBB79D7" w14:textId="77777777" w:rsidR="004909FC" w:rsidRPr="00093BF4" w:rsidRDefault="00B878B9" w:rsidP="004909FC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1593811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Yes</w:t>
      </w:r>
      <w:r w:rsidR="004909FC">
        <w:rPr>
          <w:rFonts w:asciiTheme="minorHAnsi" w:hAnsiTheme="minorHAnsi" w:cstheme="minorHAnsi"/>
        </w:rPr>
        <w:t xml:space="preserve"> </w:t>
      </w:r>
      <w:r w:rsidR="004909FC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49888695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No</w:t>
      </w:r>
    </w:p>
    <w:p w14:paraId="5A565581" w14:textId="77777777" w:rsidR="00EC331A" w:rsidRPr="00DC2A7A" w:rsidRDefault="00EC331A" w:rsidP="00EC331A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7B8DDD77" w14:textId="5A9D29B8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grading policy is transparent and easy to understand.</w:t>
      </w:r>
    </w:p>
    <w:p w14:paraId="5818ACC6" w14:textId="1EEC0B3B" w:rsidR="00243A47" w:rsidRDefault="00243A47" w:rsidP="00243A47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607795BF" w14:textId="11341DB3" w:rsidR="00A86CD3" w:rsidRPr="00541837" w:rsidRDefault="00A86CD3" w:rsidP="00B91C2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541837">
        <w:rPr>
          <w:rFonts w:asciiTheme="minorHAnsi" w:eastAsia="Times New Roman" w:hAnsiTheme="minorHAnsi" w:cstheme="minorHAnsi"/>
          <w:i/>
          <w:iCs/>
        </w:rPr>
        <w:t>In the Course Syllabus</w:t>
      </w:r>
      <w:r w:rsidR="00DB2ADE" w:rsidRPr="00541837">
        <w:rPr>
          <w:rFonts w:asciiTheme="minorHAnsi" w:eastAsia="Times New Roman" w:hAnsiTheme="minorHAnsi" w:cstheme="minorHAnsi"/>
          <w:i/>
          <w:iCs/>
        </w:rPr>
        <w:t>:</w:t>
      </w:r>
    </w:p>
    <w:p w14:paraId="053395DF" w14:textId="1EF48E04" w:rsidR="00B91C2B" w:rsidRPr="00093BF4" w:rsidRDefault="00B878B9" w:rsidP="00B91C2B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73771150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91C2B" w:rsidRPr="00E33BF1">
        <w:rPr>
          <w:rFonts w:asciiTheme="minorHAnsi" w:hAnsiTheme="minorHAnsi" w:cstheme="minorHAnsi"/>
        </w:rPr>
        <w:t>Grading scale (e</w:t>
      </w:r>
      <w:r w:rsidR="00B905E2">
        <w:rPr>
          <w:rFonts w:asciiTheme="minorHAnsi" w:hAnsiTheme="minorHAnsi" w:cstheme="minorHAnsi"/>
        </w:rPr>
        <w:t>xample:</w:t>
      </w:r>
      <w:r w:rsidR="00B91C2B" w:rsidRPr="00E33BF1">
        <w:rPr>
          <w:rFonts w:asciiTheme="minorHAnsi" w:hAnsiTheme="minorHAnsi" w:cstheme="minorHAnsi"/>
        </w:rPr>
        <w:t xml:space="preserve"> 90-100% = A, 80-89 = B, etc.).</w:t>
      </w:r>
      <w:r w:rsidR="00B91C2B">
        <w:rPr>
          <w:rFonts w:asciiTheme="minorHAnsi" w:hAnsiTheme="minorHAnsi" w:cstheme="minorHAnsi"/>
        </w:rPr>
        <w:tab/>
      </w:r>
    </w:p>
    <w:p w14:paraId="219ABB02" w14:textId="2070D483" w:rsidR="00B91C2B" w:rsidRPr="00A00567" w:rsidRDefault="00B878B9" w:rsidP="00A00567">
      <w:pPr>
        <w:pStyle w:val="ListParagraph"/>
        <w:spacing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2059835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91C2B" w:rsidRPr="00E33BF1">
        <w:rPr>
          <w:rFonts w:asciiTheme="minorHAnsi" w:hAnsiTheme="minorHAnsi" w:cstheme="minorHAnsi"/>
        </w:rPr>
        <w:t xml:space="preserve">Grading Criteria - List of all assessment items with possible points in the course </w:t>
      </w:r>
      <w:r w:rsidR="00A00567">
        <w:rPr>
          <w:rFonts w:asciiTheme="minorHAnsi" w:hAnsiTheme="minorHAnsi" w:cstheme="minorHAnsi"/>
        </w:rPr>
        <w:tab/>
      </w:r>
      <w:r w:rsidR="00A00567">
        <w:rPr>
          <w:rFonts w:asciiTheme="minorHAnsi" w:hAnsiTheme="minorHAnsi" w:cstheme="minorHAnsi"/>
        </w:rPr>
        <w:tab/>
      </w:r>
      <w:r w:rsidR="00B91C2B" w:rsidRPr="00A00567">
        <w:rPr>
          <w:rFonts w:asciiTheme="minorHAnsi" w:hAnsiTheme="minorHAnsi" w:cstheme="minorHAnsi"/>
        </w:rPr>
        <w:t>(</w:t>
      </w:r>
      <w:r w:rsidR="00B91C2B" w:rsidRPr="00A00567">
        <w:rPr>
          <w:rFonts w:asciiTheme="minorHAnsi" w:hAnsiTheme="minorHAnsi" w:cstheme="minorHAnsi"/>
          <w:u w:val="single"/>
        </w:rPr>
        <w:t>example</w:t>
      </w:r>
      <w:r w:rsidR="00B91C2B" w:rsidRPr="00A00567">
        <w:rPr>
          <w:rFonts w:asciiTheme="minorHAnsi" w:hAnsiTheme="minorHAnsi" w:cstheme="minorHAnsi"/>
        </w:rPr>
        <w:t>: 2 exams x 100 points = 200 points, etc.)</w:t>
      </w:r>
    </w:p>
    <w:p w14:paraId="0EAB40FF" w14:textId="176415CD" w:rsidR="00B864AD" w:rsidRPr="00541837" w:rsidRDefault="00CC69F2" w:rsidP="00B91C2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541837">
        <w:rPr>
          <w:rFonts w:asciiTheme="minorHAnsi" w:eastAsia="Times New Roman" w:hAnsiTheme="minorHAnsi" w:cstheme="minorHAnsi"/>
          <w:i/>
          <w:iCs/>
        </w:rPr>
        <w:t>In D2L</w:t>
      </w:r>
      <w:r w:rsidR="00DB2ADE" w:rsidRPr="00541837">
        <w:rPr>
          <w:rFonts w:asciiTheme="minorHAnsi" w:eastAsia="Times New Roman" w:hAnsiTheme="minorHAnsi" w:cstheme="minorHAnsi"/>
          <w:i/>
          <w:iCs/>
        </w:rPr>
        <w:t>:</w:t>
      </w:r>
      <w:r w:rsidR="00F63EA1" w:rsidRPr="00541837">
        <w:rPr>
          <w:rFonts w:asciiTheme="minorHAnsi" w:eastAsia="Times New Roman" w:hAnsiTheme="minorHAnsi" w:cstheme="minorHAnsi"/>
          <w:i/>
          <w:iCs/>
        </w:rPr>
        <w:t xml:space="preserve"> </w:t>
      </w:r>
    </w:p>
    <w:p w14:paraId="5725A9B7" w14:textId="5830B4F9" w:rsidR="00C635C3" w:rsidRPr="00E33BF1" w:rsidRDefault="003521E9" w:rsidP="00D52A1A">
      <w:pPr>
        <w:pStyle w:val="ListParagraph"/>
        <w:spacing w:line="276" w:lineRule="auto"/>
        <w:ind w:left="360"/>
        <w:rPr>
          <w:rFonts w:asciiTheme="minorHAnsi" w:hAnsiTheme="minorHAnsi" w:cstheme="minorHAnsi"/>
        </w:rPr>
      </w:pPr>
      <w:r w:rsidRPr="00E33BF1">
        <w:rPr>
          <w:rFonts w:asciiTheme="minorHAnsi" w:hAnsiTheme="minorHAnsi" w:cstheme="minorHAnsi"/>
        </w:rPr>
        <w:t xml:space="preserve">Grades for the assessment items are provided in </w:t>
      </w:r>
      <w:r w:rsidR="00055D1F" w:rsidRPr="00E33BF1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</w:rPr>
          <w:id w:val="-17538881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E33BF1">
        <w:rPr>
          <w:rFonts w:asciiTheme="minorHAnsi" w:hAnsiTheme="minorHAnsi" w:cstheme="minorHAnsi"/>
        </w:rPr>
        <w:t>D2L</w:t>
      </w:r>
      <w:r w:rsidR="00EC5494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43109768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B2ADE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C5494">
        <w:rPr>
          <w:rFonts w:asciiTheme="minorHAnsi" w:eastAsia="Times New Roman" w:hAnsiTheme="minorHAnsi" w:cstheme="minorHAnsi"/>
        </w:rPr>
        <w:t>Publisher’s Website</w:t>
      </w:r>
    </w:p>
    <w:p w14:paraId="6558C2A2" w14:textId="4E0C64CF" w:rsidR="00C635C3" w:rsidRPr="00E33BF1" w:rsidRDefault="00B878B9" w:rsidP="003521E9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5079510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C635C3" w:rsidRPr="00E33BF1">
        <w:rPr>
          <w:rFonts w:asciiTheme="minorHAnsi" w:hAnsiTheme="minorHAnsi" w:cstheme="minorHAnsi"/>
        </w:rPr>
        <w:t>Grad</w:t>
      </w:r>
      <w:r w:rsidR="00C84D1E" w:rsidRPr="00E33BF1">
        <w:rPr>
          <w:rFonts w:asciiTheme="minorHAnsi" w:hAnsiTheme="minorHAnsi" w:cstheme="minorHAnsi"/>
        </w:rPr>
        <w:t>es in D2L</w:t>
      </w:r>
      <w:r w:rsidR="00EC5494">
        <w:rPr>
          <w:rFonts w:asciiTheme="minorHAnsi" w:hAnsiTheme="minorHAnsi" w:cstheme="minorHAnsi"/>
        </w:rPr>
        <w:t>/Publisher’s website</w:t>
      </w:r>
      <w:r w:rsidR="00C84D1E" w:rsidRPr="00E33BF1">
        <w:rPr>
          <w:rFonts w:asciiTheme="minorHAnsi" w:hAnsiTheme="minorHAnsi" w:cstheme="minorHAnsi"/>
        </w:rPr>
        <w:t xml:space="preserve"> aligns with the Grading Criteria in the Course Syllabus</w:t>
      </w:r>
    </w:p>
    <w:p w14:paraId="0D3BEC65" w14:textId="4C84482B" w:rsidR="003521E9" w:rsidRPr="00E33BF1" w:rsidRDefault="00B878B9" w:rsidP="003521E9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57072903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3521E9" w:rsidRPr="00E33BF1">
        <w:rPr>
          <w:rFonts w:asciiTheme="minorHAnsi" w:hAnsiTheme="minorHAnsi" w:cstheme="minorHAnsi"/>
        </w:rPr>
        <w:t>Rubrics (optional)</w:t>
      </w:r>
    </w:p>
    <w:p w14:paraId="35BDC075" w14:textId="09D173D7" w:rsidR="003521E9" w:rsidRPr="00E33BF1" w:rsidRDefault="00B878B9" w:rsidP="003521E9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5295288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3521E9" w:rsidRPr="00E33BF1">
        <w:rPr>
          <w:rFonts w:asciiTheme="minorHAnsi" w:hAnsiTheme="minorHAnsi" w:cstheme="minorHAnsi"/>
        </w:rPr>
        <w:t>Grading checklist (optional)</w:t>
      </w:r>
    </w:p>
    <w:p w14:paraId="1FC8AE41" w14:textId="77777777" w:rsidR="00483275" w:rsidRPr="00DC2A7A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2BC20B54" w14:textId="7A3A0B19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Assessments and measurement strategies provide timely and detailed feedback to the student.</w:t>
      </w:r>
    </w:p>
    <w:p w14:paraId="6039DD14" w14:textId="77777777" w:rsidR="00243A47" w:rsidRDefault="00243A47" w:rsidP="00243A47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0DF039E3" w14:textId="64641683" w:rsidR="00E777AD" w:rsidRPr="005E588D" w:rsidRDefault="00B878B9" w:rsidP="00476764">
      <w:pPr>
        <w:pStyle w:val="ListParagraph"/>
        <w:spacing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2991977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040E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>
        <w:rPr>
          <w:rFonts w:asciiTheme="minorHAnsi" w:hAnsiTheme="minorHAnsi" w:cstheme="minorHAnsi"/>
        </w:rPr>
        <w:t xml:space="preserve">Statement addressing </w:t>
      </w:r>
      <w:r w:rsidR="00E777AD" w:rsidRPr="00457893">
        <w:rPr>
          <w:rFonts w:asciiTheme="minorHAnsi" w:hAnsiTheme="minorHAnsi" w:cstheme="minorHAnsi"/>
          <w:u w:val="single"/>
        </w:rPr>
        <w:t>when</w:t>
      </w:r>
      <w:r w:rsidR="00E777AD">
        <w:rPr>
          <w:rFonts w:asciiTheme="minorHAnsi" w:hAnsiTheme="minorHAnsi" w:cstheme="minorHAnsi"/>
        </w:rPr>
        <w:t xml:space="preserve"> to expect feedback and </w:t>
      </w:r>
      <w:proofErr w:type="gramStart"/>
      <w:r w:rsidR="00E777AD">
        <w:rPr>
          <w:rFonts w:asciiTheme="minorHAnsi" w:hAnsiTheme="minorHAnsi" w:cstheme="minorHAnsi"/>
        </w:rPr>
        <w:t>grades</w:t>
      </w:r>
      <w:proofErr w:type="gramEnd"/>
    </w:p>
    <w:p w14:paraId="11FC9660" w14:textId="77777777" w:rsidR="00A27F95" w:rsidRDefault="00B878B9" w:rsidP="00476764">
      <w:pPr>
        <w:pStyle w:val="ListParagraph"/>
        <w:spacing w:after="0" w:line="240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9851452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 w:rsidRPr="005E588D">
        <w:rPr>
          <w:rFonts w:asciiTheme="minorHAnsi" w:eastAsia="Times New Roman" w:hAnsiTheme="minorHAnsi" w:cstheme="minorHAnsi"/>
        </w:rPr>
        <w:t>Syllabus</w:t>
      </w:r>
      <w:r w:rsidR="00E777AD">
        <w:rPr>
          <w:rFonts w:asciiTheme="minorHAnsi" w:eastAsia="Times New Roman" w:hAnsiTheme="minorHAnsi" w:cstheme="minorHAnsi"/>
        </w:rPr>
        <w:t xml:space="preserve"> </w:t>
      </w:r>
      <w:r w:rsidR="00E777AD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57412787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 w:rsidRPr="005E588D">
        <w:rPr>
          <w:rFonts w:asciiTheme="minorHAnsi" w:eastAsia="Times New Roman" w:hAnsiTheme="minorHAnsi" w:cstheme="minorHAnsi"/>
        </w:rPr>
        <w:t>D2L</w:t>
      </w:r>
      <w:r w:rsidR="00E777AD">
        <w:rPr>
          <w:rFonts w:asciiTheme="minorHAnsi" w:eastAsia="Times New Roman" w:hAnsiTheme="minorHAnsi" w:cstheme="minorHAnsi"/>
        </w:rPr>
        <w:tab/>
        <w:t xml:space="preserve"> </w:t>
      </w:r>
      <w:r w:rsidR="00E777AD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75841111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>
        <w:rPr>
          <w:rFonts w:asciiTheme="minorHAnsi" w:eastAsia="Times New Roman" w:hAnsiTheme="minorHAnsi" w:cstheme="minorHAnsi"/>
        </w:rPr>
        <w:t>Publisher’s Website</w:t>
      </w:r>
    </w:p>
    <w:p w14:paraId="50E209A2" w14:textId="6A662DE6" w:rsidR="00E777AD" w:rsidRPr="00485F1C" w:rsidRDefault="00B878B9" w:rsidP="00476764">
      <w:pPr>
        <w:spacing w:after="0" w:line="240" w:lineRule="auto"/>
        <w:ind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="MS Gothic" w:eastAsia="MS Gothic" w:hAnsi="MS Gothic"/>
          </w:rPr>
          <w:id w:val="-14898588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635F5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485F1C">
        <w:rPr>
          <w:rFonts w:asciiTheme="minorHAnsi" w:hAnsiTheme="minorHAnsi" w:cstheme="minorHAnsi"/>
        </w:rPr>
        <w:t xml:space="preserve"> Statement addressing </w:t>
      </w:r>
      <w:r w:rsidR="00E777AD" w:rsidRPr="00485F1C">
        <w:rPr>
          <w:rFonts w:asciiTheme="minorHAnsi" w:hAnsiTheme="minorHAnsi" w:cstheme="minorHAnsi"/>
          <w:u w:val="single"/>
        </w:rPr>
        <w:t>where</w:t>
      </w:r>
      <w:r w:rsidR="00E777AD" w:rsidRPr="00485F1C">
        <w:rPr>
          <w:rFonts w:asciiTheme="minorHAnsi" w:hAnsiTheme="minorHAnsi" w:cstheme="minorHAnsi"/>
        </w:rPr>
        <w:t xml:space="preserve"> feedback and grades are </w:t>
      </w:r>
      <w:proofErr w:type="gramStart"/>
      <w:r w:rsidR="00E777AD" w:rsidRPr="00485F1C">
        <w:rPr>
          <w:rFonts w:asciiTheme="minorHAnsi" w:hAnsiTheme="minorHAnsi" w:cstheme="minorHAnsi"/>
        </w:rPr>
        <w:t>provided</w:t>
      </w:r>
      <w:proofErr w:type="gramEnd"/>
      <w:r w:rsidR="00E777AD" w:rsidRPr="00485F1C">
        <w:rPr>
          <w:rFonts w:asciiTheme="minorHAnsi" w:hAnsiTheme="minorHAnsi" w:cstheme="minorHAnsi"/>
        </w:rPr>
        <w:t xml:space="preserve">   </w:t>
      </w:r>
    </w:p>
    <w:p w14:paraId="0A987880" w14:textId="77777777" w:rsidR="00E777AD" w:rsidRDefault="00B878B9" w:rsidP="00476764">
      <w:pPr>
        <w:pStyle w:val="ListParagraph"/>
        <w:spacing w:line="240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23583227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 w:rsidRPr="005E588D">
        <w:rPr>
          <w:rFonts w:asciiTheme="minorHAnsi" w:eastAsia="Times New Roman" w:hAnsiTheme="minorHAnsi" w:cstheme="minorHAnsi"/>
        </w:rPr>
        <w:t>Syllabus</w:t>
      </w:r>
      <w:r w:rsidR="00E777AD">
        <w:rPr>
          <w:rFonts w:asciiTheme="minorHAnsi" w:eastAsia="Times New Roman" w:hAnsiTheme="minorHAnsi" w:cstheme="minorHAnsi"/>
        </w:rPr>
        <w:t xml:space="preserve"> </w:t>
      </w:r>
      <w:r w:rsidR="00E777AD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17339169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 w:rsidRPr="005E588D">
        <w:rPr>
          <w:rFonts w:asciiTheme="minorHAnsi" w:eastAsia="Times New Roman" w:hAnsiTheme="minorHAnsi" w:cstheme="minorHAnsi"/>
        </w:rPr>
        <w:t>D2L</w:t>
      </w:r>
      <w:r w:rsidR="00E777AD">
        <w:rPr>
          <w:rFonts w:asciiTheme="minorHAnsi" w:eastAsia="Times New Roman" w:hAnsiTheme="minorHAnsi" w:cstheme="minorHAnsi"/>
        </w:rPr>
        <w:tab/>
        <w:t xml:space="preserve"> </w:t>
      </w:r>
      <w:r w:rsidR="00E777AD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4420400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>
        <w:rPr>
          <w:rFonts w:asciiTheme="minorHAnsi" w:eastAsia="Times New Roman" w:hAnsiTheme="minorHAnsi" w:cstheme="minorHAnsi"/>
        </w:rPr>
        <w:t>Publisher’s Website</w:t>
      </w:r>
    </w:p>
    <w:p w14:paraId="60051395" w14:textId="45F3740A" w:rsidR="008C4D87" w:rsidRPr="00476764" w:rsidRDefault="00B878B9" w:rsidP="00476764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10459846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93145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8C4D87" w:rsidRPr="00476764">
        <w:rPr>
          <w:rFonts w:asciiTheme="minorHAnsi" w:eastAsia="Times New Roman" w:hAnsiTheme="minorHAnsi" w:cstheme="minorHAnsi"/>
        </w:rPr>
        <w:t xml:space="preserve"> </w:t>
      </w:r>
      <w:r w:rsidR="005200CE" w:rsidRPr="00476764">
        <w:rPr>
          <w:rFonts w:asciiTheme="minorHAnsi" w:eastAsia="Times New Roman" w:hAnsiTheme="minorHAnsi" w:cstheme="minorHAnsi"/>
        </w:rPr>
        <w:t>Information about a</w:t>
      </w:r>
      <w:r w:rsidR="0042798A" w:rsidRPr="00476764">
        <w:rPr>
          <w:rFonts w:asciiTheme="minorHAnsi" w:eastAsia="Times New Roman" w:hAnsiTheme="minorHAnsi" w:cstheme="minorHAnsi"/>
        </w:rPr>
        <w:t>dditional</w:t>
      </w:r>
      <w:r w:rsidR="005200CE" w:rsidRPr="00476764">
        <w:rPr>
          <w:rFonts w:asciiTheme="minorHAnsi" w:eastAsia="Times New Roman" w:hAnsiTheme="minorHAnsi" w:cstheme="minorHAnsi"/>
        </w:rPr>
        <w:t xml:space="preserve"> strategies</w:t>
      </w:r>
      <w:r w:rsidR="00B229F4" w:rsidRPr="00476764">
        <w:rPr>
          <w:rFonts w:asciiTheme="minorHAnsi" w:eastAsia="Times New Roman" w:hAnsiTheme="minorHAnsi" w:cstheme="minorHAnsi"/>
        </w:rPr>
        <w:t xml:space="preserve"> how feedback is provided</w:t>
      </w:r>
      <w:r w:rsidR="008C4D87" w:rsidRPr="00476764">
        <w:rPr>
          <w:rFonts w:asciiTheme="minorHAnsi" w:eastAsia="Times New Roman" w:hAnsiTheme="minorHAnsi" w:cstheme="minorHAnsi"/>
        </w:rPr>
        <w:t xml:space="preserve"> </w:t>
      </w:r>
      <w:r w:rsidR="008C4D87" w:rsidRPr="00476764">
        <w:rPr>
          <w:rFonts w:asciiTheme="minorHAnsi" w:eastAsia="Times New Roman" w:hAnsiTheme="minorHAnsi" w:cstheme="minorHAnsi"/>
          <w:i/>
          <w:iCs/>
        </w:rPr>
        <w:t>(</w:t>
      </w:r>
      <w:r w:rsidR="00571C60" w:rsidRPr="00476764">
        <w:rPr>
          <w:rFonts w:asciiTheme="minorHAnsi" w:eastAsia="Times New Roman" w:hAnsiTheme="minorHAnsi" w:cstheme="minorHAnsi"/>
          <w:i/>
          <w:iCs/>
        </w:rPr>
        <w:t>Example: Rubrics, Peer Review etc.</w:t>
      </w:r>
      <w:r w:rsidR="008C4D87" w:rsidRPr="00476764">
        <w:rPr>
          <w:rFonts w:asciiTheme="minorHAnsi" w:eastAsia="Times New Roman" w:hAnsiTheme="minorHAnsi" w:cstheme="minorHAnsi"/>
          <w:i/>
          <w:iCs/>
        </w:rPr>
        <w:t>)</w:t>
      </w:r>
      <w:r w:rsidR="008C4D87" w:rsidRPr="00476764">
        <w:rPr>
          <w:rFonts w:asciiTheme="minorHAnsi" w:eastAsia="Times New Roman" w:hAnsiTheme="minorHAnsi" w:cstheme="minorHAnsi"/>
        </w:rPr>
        <w:t xml:space="preserve"> </w:t>
      </w:r>
      <w:r w:rsidR="008C4D87" w:rsidRPr="00476764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C4D87" w:rsidRPr="00476764">
        <w:rPr>
          <w:rStyle w:val="Style4"/>
          <w:rFonts w:cstheme="minorHAnsi"/>
        </w:rPr>
        <w:instrText xml:space="preserve"> FORMTEXT </w:instrText>
      </w:r>
      <w:r w:rsidR="008C4D87" w:rsidRPr="00476764">
        <w:rPr>
          <w:rStyle w:val="Style4"/>
          <w:rFonts w:cstheme="minorHAnsi"/>
        </w:rPr>
      </w:r>
      <w:r w:rsidR="008C4D87" w:rsidRPr="00476764">
        <w:rPr>
          <w:rStyle w:val="Style4"/>
          <w:rFonts w:cstheme="minorHAnsi"/>
        </w:rPr>
        <w:fldChar w:fldCharType="separate"/>
      </w:r>
      <w:r w:rsidR="008C4D87" w:rsidRPr="00476764">
        <w:rPr>
          <w:rStyle w:val="Style4"/>
          <w:rFonts w:cstheme="minorHAnsi"/>
          <w:noProof/>
        </w:rPr>
        <w:t> </w:t>
      </w:r>
      <w:r w:rsidR="008C4D87" w:rsidRPr="00476764">
        <w:rPr>
          <w:rStyle w:val="Style4"/>
          <w:rFonts w:cstheme="minorHAnsi"/>
          <w:noProof/>
        </w:rPr>
        <w:t> </w:t>
      </w:r>
      <w:r w:rsidR="008C4D87" w:rsidRPr="00476764">
        <w:rPr>
          <w:rStyle w:val="Style4"/>
          <w:rFonts w:cstheme="minorHAnsi"/>
          <w:noProof/>
        </w:rPr>
        <w:t> </w:t>
      </w:r>
      <w:r w:rsidR="008C4D87" w:rsidRPr="00476764">
        <w:rPr>
          <w:rStyle w:val="Style4"/>
          <w:rFonts w:cstheme="minorHAnsi"/>
          <w:noProof/>
        </w:rPr>
        <w:t> </w:t>
      </w:r>
      <w:r w:rsidR="008C4D87" w:rsidRPr="00476764">
        <w:rPr>
          <w:rStyle w:val="Style4"/>
          <w:rFonts w:cstheme="minorHAnsi"/>
          <w:noProof/>
        </w:rPr>
        <w:t> </w:t>
      </w:r>
      <w:r w:rsidR="008C4D87" w:rsidRPr="00476764">
        <w:rPr>
          <w:rStyle w:val="Style4"/>
          <w:rFonts w:cstheme="minorHAnsi"/>
        </w:rPr>
        <w:fldChar w:fldCharType="end"/>
      </w:r>
      <w:r w:rsidR="008C4D87" w:rsidRPr="00476764">
        <w:t xml:space="preserve">                 </w:t>
      </w:r>
    </w:p>
    <w:p w14:paraId="358B3476" w14:textId="77777777" w:rsidR="00483275" w:rsidRPr="00476764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0C01ACC7" w14:textId="70D1A3F0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 xml:space="preserve">The types of assessments </w:t>
      </w:r>
      <w:r w:rsidR="00BD6674" w:rsidRPr="00544230">
        <w:rPr>
          <w:i/>
          <w:iCs/>
        </w:rPr>
        <w:t>selected,</w:t>
      </w:r>
      <w:r w:rsidRPr="00544230">
        <w:rPr>
          <w:i/>
          <w:iCs/>
        </w:rPr>
        <w:t xml:space="preserve"> and the methods used for submitting assessments are appropriate for the distance-learning environment.</w:t>
      </w:r>
    </w:p>
    <w:p w14:paraId="3C2A4AF4" w14:textId="0D281C3B" w:rsidR="006212D7" w:rsidRPr="00476764" w:rsidRDefault="00243A47" w:rsidP="00476764">
      <w:pPr>
        <w:pStyle w:val="ListParagraph"/>
        <w:spacing w:line="240" w:lineRule="auto"/>
        <w:ind w:left="360"/>
        <w:rPr>
          <w:rFonts w:asciiTheme="minorHAnsi" w:hAnsiTheme="minorHAnsi" w:cstheme="minorHAnsi"/>
        </w:rPr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  <w:r w:rsidR="00812CAB">
        <w:br/>
      </w:r>
      <w:r w:rsidR="006212D7" w:rsidRPr="00476764">
        <w:rPr>
          <w:rFonts w:asciiTheme="minorHAnsi" w:eastAsia="Times New Roman" w:hAnsiTheme="minorHAnsi" w:cstheme="minorHAnsi"/>
          <w:i/>
          <w:iCs/>
        </w:rPr>
        <w:t>Where:</w:t>
      </w:r>
    </w:p>
    <w:p w14:paraId="57D152B2" w14:textId="27B78963" w:rsidR="00B60DC7" w:rsidRPr="00476764" w:rsidRDefault="00B878B9" w:rsidP="00476764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6583393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857793" w:rsidRPr="00476764">
        <w:rPr>
          <w:rFonts w:asciiTheme="minorHAnsi" w:hAnsiTheme="minorHAnsi" w:cstheme="minorHAnsi"/>
        </w:rPr>
        <w:t xml:space="preserve">In </w:t>
      </w:r>
      <w:r w:rsidR="00B60DC7" w:rsidRPr="00476764">
        <w:rPr>
          <w:rFonts w:asciiTheme="minorHAnsi" w:hAnsiTheme="minorHAnsi" w:cstheme="minorHAnsi"/>
        </w:rPr>
        <w:t>D2L</w:t>
      </w:r>
      <w:r w:rsidR="00F51A79" w:rsidRPr="00476764">
        <w:rPr>
          <w:rFonts w:asciiTheme="minorHAnsi" w:hAnsiTheme="minorHAnsi" w:cstheme="minorHAnsi"/>
        </w:rPr>
        <w:t xml:space="preserve"> </w:t>
      </w:r>
      <w:r w:rsidR="00F51A79" w:rsidRPr="00476764">
        <w:rPr>
          <w:rFonts w:asciiTheme="minorHAnsi" w:hAnsiTheme="minorHAnsi" w:cstheme="minorHAnsi"/>
        </w:rPr>
        <w:tab/>
      </w:r>
      <w:r w:rsidR="00F51A79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88760475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A94946" w:rsidRPr="00476764">
        <w:rPr>
          <w:rFonts w:asciiTheme="minorHAnsi" w:hAnsiTheme="minorHAnsi" w:cstheme="minorHAnsi"/>
        </w:rPr>
        <w:t>Publisher’s website</w:t>
      </w:r>
      <w:r w:rsidR="00593145">
        <w:rPr>
          <w:rFonts w:asciiTheme="minorHAnsi" w:hAnsiTheme="minorHAnsi" w:cstheme="minorHAnsi"/>
        </w:rPr>
        <w:tab/>
      </w:r>
      <w:r w:rsidR="00792E8A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0033532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2E8A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92E8A" w:rsidRPr="00476764">
        <w:rPr>
          <w:rFonts w:asciiTheme="minorHAnsi" w:eastAsia="Times New Roman" w:hAnsiTheme="minorHAnsi" w:cstheme="minorHAnsi"/>
        </w:rPr>
        <w:t xml:space="preserve"> Both D2L &amp; the </w:t>
      </w:r>
      <w:r w:rsidR="00792E8A" w:rsidRPr="00476764">
        <w:rPr>
          <w:rFonts w:asciiTheme="minorHAnsi" w:hAnsiTheme="minorHAnsi" w:cstheme="minorHAnsi"/>
        </w:rPr>
        <w:t>Publisher’s website</w:t>
      </w:r>
    </w:p>
    <w:p w14:paraId="75C8C046" w14:textId="77777777" w:rsidR="00C57BB7" w:rsidRPr="00476764" w:rsidRDefault="00B878B9" w:rsidP="00476764">
      <w:pPr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4603057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57BB7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C57BB7" w:rsidRPr="00476764">
        <w:rPr>
          <w:rFonts w:asciiTheme="minorHAnsi" w:eastAsia="Times New Roman" w:hAnsiTheme="minorHAnsi" w:cstheme="minorHAnsi"/>
        </w:rPr>
        <w:t xml:space="preserve"> Other </w:t>
      </w:r>
      <w:r w:rsidR="00C57BB7" w:rsidRPr="00476764">
        <w:rPr>
          <w:rFonts w:asciiTheme="minorHAnsi" w:eastAsia="Times New Roman" w:hAnsiTheme="minorHAnsi" w:cstheme="minorHAnsi"/>
          <w:i/>
          <w:iCs/>
        </w:rPr>
        <w:t>(Provide details here)</w:t>
      </w:r>
      <w:r w:rsidR="00C57BB7" w:rsidRPr="00476764">
        <w:rPr>
          <w:rFonts w:asciiTheme="minorHAnsi" w:eastAsia="Times New Roman" w:hAnsiTheme="minorHAnsi" w:cstheme="minorHAnsi"/>
        </w:rPr>
        <w:t xml:space="preserve"> </w:t>
      </w:r>
      <w:r w:rsidR="00C57BB7" w:rsidRPr="00476764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57BB7" w:rsidRPr="00476764">
        <w:rPr>
          <w:rStyle w:val="Style4"/>
          <w:rFonts w:cstheme="minorHAnsi"/>
        </w:rPr>
        <w:instrText xml:space="preserve"> FORMTEXT </w:instrText>
      </w:r>
      <w:r w:rsidR="00C57BB7" w:rsidRPr="00476764">
        <w:rPr>
          <w:rStyle w:val="Style4"/>
          <w:rFonts w:cstheme="minorHAnsi"/>
        </w:rPr>
      </w:r>
      <w:r w:rsidR="00C57BB7" w:rsidRPr="00476764">
        <w:rPr>
          <w:rStyle w:val="Style4"/>
          <w:rFonts w:cstheme="minorHAnsi"/>
        </w:rPr>
        <w:fldChar w:fldCharType="separate"/>
      </w:r>
      <w:r w:rsidR="00C57BB7" w:rsidRPr="00476764">
        <w:rPr>
          <w:rStyle w:val="Style4"/>
          <w:rFonts w:cstheme="minorHAnsi"/>
          <w:noProof/>
        </w:rPr>
        <w:t> </w:t>
      </w:r>
      <w:r w:rsidR="00C57BB7" w:rsidRPr="00476764">
        <w:rPr>
          <w:rStyle w:val="Style4"/>
          <w:rFonts w:cstheme="minorHAnsi"/>
          <w:noProof/>
        </w:rPr>
        <w:t> </w:t>
      </w:r>
      <w:r w:rsidR="00C57BB7" w:rsidRPr="00476764">
        <w:rPr>
          <w:rStyle w:val="Style4"/>
          <w:rFonts w:cstheme="minorHAnsi"/>
          <w:noProof/>
        </w:rPr>
        <w:t> </w:t>
      </w:r>
      <w:r w:rsidR="00C57BB7" w:rsidRPr="00476764">
        <w:rPr>
          <w:rStyle w:val="Style4"/>
          <w:rFonts w:cstheme="minorHAnsi"/>
          <w:noProof/>
        </w:rPr>
        <w:t> </w:t>
      </w:r>
      <w:r w:rsidR="00C57BB7" w:rsidRPr="00476764">
        <w:rPr>
          <w:rStyle w:val="Style4"/>
          <w:rFonts w:cstheme="minorHAnsi"/>
          <w:noProof/>
        </w:rPr>
        <w:t> </w:t>
      </w:r>
      <w:r w:rsidR="00C57BB7" w:rsidRPr="00476764">
        <w:rPr>
          <w:rStyle w:val="Style4"/>
          <w:rFonts w:cstheme="minorHAnsi"/>
        </w:rPr>
        <w:fldChar w:fldCharType="end"/>
      </w:r>
      <w:r w:rsidR="00C57BB7" w:rsidRPr="00476764">
        <w:rPr>
          <w:rFonts w:asciiTheme="minorHAnsi" w:hAnsiTheme="minorHAnsi" w:cstheme="minorHAnsi"/>
        </w:rPr>
        <w:t xml:space="preserve">                 </w:t>
      </w:r>
    </w:p>
    <w:p w14:paraId="4800AEC8" w14:textId="499F8027" w:rsidR="00FC7A86" w:rsidRPr="00476764" w:rsidRDefault="00FC7A86" w:rsidP="00476764">
      <w:pPr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476764">
        <w:rPr>
          <w:rFonts w:asciiTheme="minorHAnsi" w:eastAsia="Times New Roman" w:hAnsiTheme="minorHAnsi" w:cstheme="minorHAnsi"/>
          <w:i/>
          <w:iCs/>
        </w:rPr>
        <w:t>What type:</w:t>
      </w:r>
    </w:p>
    <w:p w14:paraId="49C7081B" w14:textId="11B72C98" w:rsidR="00754FF2" w:rsidRPr="00476764" w:rsidRDefault="00B878B9" w:rsidP="00476764">
      <w:pPr>
        <w:pStyle w:val="ListParagraph"/>
        <w:spacing w:after="0" w:line="240" w:lineRule="auto"/>
        <w:ind w:left="360"/>
        <w:rPr>
          <w:rFonts w:asciiTheme="minorHAnsi" w:eastAsia="MS Gothic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7893483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3371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123460" w:rsidRPr="00476764">
        <w:rPr>
          <w:rFonts w:asciiTheme="minorHAnsi" w:hAnsiTheme="minorHAnsi" w:cstheme="minorHAnsi"/>
        </w:rPr>
        <w:t xml:space="preserve">Quizzes </w:t>
      </w:r>
      <w:r w:rsidR="00123460" w:rsidRPr="00476764">
        <w:rPr>
          <w:rFonts w:asciiTheme="minorHAnsi" w:hAnsiTheme="minorHAnsi" w:cstheme="minorHAnsi"/>
        </w:rPr>
        <w:tab/>
      </w:r>
      <w:r w:rsidR="00123460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8125148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3371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F51A79" w:rsidRPr="00476764">
        <w:rPr>
          <w:rFonts w:asciiTheme="minorHAnsi" w:hAnsiTheme="minorHAnsi" w:cstheme="minorHAnsi"/>
        </w:rPr>
        <w:t>Exams</w:t>
      </w:r>
      <w:r w:rsidR="00BD6485" w:rsidRPr="00476764">
        <w:rPr>
          <w:rFonts w:asciiTheme="minorHAnsi" w:hAnsiTheme="minorHAnsi" w:cstheme="minorHAnsi"/>
        </w:rPr>
        <w:t xml:space="preserve"> </w:t>
      </w:r>
      <w:r w:rsidR="00BF40AC" w:rsidRPr="00476764">
        <w:rPr>
          <w:rFonts w:asciiTheme="minorHAnsi" w:hAnsiTheme="minorHAnsi" w:cstheme="minorHAnsi"/>
        </w:rPr>
        <w:t xml:space="preserve">         </w:t>
      </w:r>
      <w:sdt>
        <w:sdtPr>
          <w:rPr>
            <w:rStyle w:val="Style6"/>
            <w:rFonts w:asciiTheme="minorHAnsi" w:hAnsiTheme="minorHAnsi" w:cstheme="minorHAnsi"/>
          </w:rPr>
          <w:id w:val="12901662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>Discussions</w:t>
      </w:r>
      <w:r w:rsidR="00123460">
        <w:rPr>
          <w:rFonts w:asciiTheme="minorHAnsi" w:hAnsiTheme="minorHAnsi" w:cstheme="minorHAnsi"/>
        </w:rPr>
        <w:tab/>
      </w:r>
      <w:r w:rsidR="00083D60" w:rsidRPr="00476764">
        <w:rPr>
          <w:rFonts w:asciiTheme="minorHAnsi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8084521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1B9E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Written Assignments </w:t>
      </w:r>
    </w:p>
    <w:p w14:paraId="12628DCA" w14:textId="77777777" w:rsidR="00BF40AC" w:rsidRPr="00476764" w:rsidRDefault="00B878B9" w:rsidP="00476764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8100572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Research Paper(s) </w:t>
      </w:r>
      <w:r w:rsidR="00754FF2" w:rsidRPr="00476764">
        <w:rPr>
          <w:rFonts w:asciiTheme="minorHAnsi" w:eastAsia="MS Gothic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2061036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>Research Project</w:t>
      </w:r>
      <w:r w:rsidR="00BF40AC" w:rsidRPr="00476764">
        <w:rPr>
          <w:rFonts w:asciiTheme="minorHAnsi" w:hAnsiTheme="minorHAnsi" w:cstheme="minorHAnsi"/>
        </w:rPr>
        <w:t>(s)</w:t>
      </w:r>
      <w:r w:rsidR="00083D60" w:rsidRPr="00476764">
        <w:rPr>
          <w:rFonts w:asciiTheme="minorHAnsi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4994228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Performance Demonstration </w:t>
      </w:r>
    </w:p>
    <w:p w14:paraId="2EA5B69A" w14:textId="1FBA781F" w:rsidR="00AA681D" w:rsidRPr="00476764" w:rsidRDefault="00B878B9" w:rsidP="00476764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2044840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476764">
        <w:rPr>
          <w:rFonts w:asciiTheme="minorHAnsi" w:eastAsia="Times New Roman" w:hAnsiTheme="minorHAnsi" w:cstheme="minorHAnsi"/>
        </w:rPr>
        <w:t xml:space="preserve"> Other </w:t>
      </w:r>
      <w:r w:rsidR="00AA681D" w:rsidRPr="00476764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476764">
        <w:rPr>
          <w:rFonts w:asciiTheme="minorHAnsi" w:eastAsia="Times New Roman" w:hAnsiTheme="minorHAnsi" w:cstheme="minorHAnsi"/>
        </w:rPr>
        <w:t xml:space="preserve"> </w:t>
      </w:r>
      <w:r w:rsidR="00AA681D" w:rsidRPr="00476764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476764">
        <w:rPr>
          <w:rStyle w:val="Style4"/>
          <w:rFonts w:cstheme="minorHAnsi"/>
        </w:rPr>
        <w:instrText xml:space="preserve"> FORMTEXT </w:instrText>
      </w:r>
      <w:r w:rsidR="00AA681D" w:rsidRPr="00476764">
        <w:rPr>
          <w:rStyle w:val="Style4"/>
          <w:rFonts w:cstheme="minorHAnsi"/>
        </w:rPr>
      </w:r>
      <w:r w:rsidR="00AA681D" w:rsidRPr="00476764">
        <w:rPr>
          <w:rStyle w:val="Style4"/>
          <w:rFonts w:cstheme="minorHAnsi"/>
        </w:rPr>
        <w:fldChar w:fldCharType="separate"/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</w:rPr>
        <w:fldChar w:fldCharType="end"/>
      </w:r>
      <w:r w:rsidR="00AA681D" w:rsidRPr="00476764">
        <w:rPr>
          <w:rFonts w:asciiTheme="minorHAnsi" w:hAnsiTheme="minorHAnsi" w:cstheme="minorHAnsi"/>
        </w:rPr>
        <w:t xml:space="preserve">                 </w:t>
      </w:r>
    </w:p>
    <w:p w14:paraId="14DD5F9B" w14:textId="190751DB" w:rsidR="0077278D" w:rsidRPr="00476764" w:rsidRDefault="001C6280" w:rsidP="00476764">
      <w:pPr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476764">
        <w:rPr>
          <w:rFonts w:asciiTheme="minorHAnsi" w:eastAsia="Times New Roman" w:hAnsiTheme="minorHAnsi" w:cstheme="minorHAnsi"/>
          <w:i/>
          <w:iCs/>
        </w:rPr>
        <w:t>Type of Quiz / Exam</w:t>
      </w:r>
      <w:r w:rsidR="0005701B" w:rsidRPr="00476764">
        <w:rPr>
          <w:rFonts w:asciiTheme="minorHAnsi" w:eastAsia="Times New Roman" w:hAnsiTheme="minorHAnsi" w:cstheme="minorHAnsi"/>
          <w:i/>
          <w:iCs/>
        </w:rPr>
        <w:t>:</w:t>
      </w:r>
    </w:p>
    <w:p w14:paraId="1B1958E5" w14:textId="786288F3" w:rsidR="001C6280" w:rsidRPr="00476764" w:rsidRDefault="00B878B9" w:rsidP="00476764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581222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Multiple Choice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86124757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True/False  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9581503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1B9E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Short Answer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51923733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1B9E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>Essay</w:t>
      </w:r>
    </w:p>
    <w:p w14:paraId="2545C826" w14:textId="3CF765DE" w:rsidR="00AA681D" w:rsidRPr="00476764" w:rsidRDefault="00B878B9" w:rsidP="00476764">
      <w:pPr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186078257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5701B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476764">
        <w:rPr>
          <w:rFonts w:asciiTheme="minorHAnsi" w:eastAsia="Times New Roman" w:hAnsiTheme="minorHAnsi" w:cstheme="minorHAnsi"/>
        </w:rPr>
        <w:t xml:space="preserve"> Other </w:t>
      </w:r>
      <w:r w:rsidR="00AA681D" w:rsidRPr="00476764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476764">
        <w:rPr>
          <w:rFonts w:asciiTheme="minorHAnsi" w:eastAsia="Times New Roman" w:hAnsiTheme="minorHAnsi" w:cstheme="minorHAnsi"/>
        </w:rPr>
        <w:t xml:space="preserve"> </w:t>
      </w:r>
      <w:r w:rsidR="00AA681D" w:rsidRPr="00476764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476764">
        <w:rPr>
          <w:rStyle w:val="Style4"/>
          <w:rFonts w:cstheme="minorHAnsi"/>
        </w:rPr>
        <w:instrText xml:space="preserve"> FORMTEXT </w:instrText>
      </w:r>
      <w:r w:rsidR="00AA681D" w:rsidRPr="00476764">
        <w:rPr>
          <w:rStyle w:val="Style4"/>
          <w:rFonts w:cstheme="minorHAnsi"/>
        </w:rPr>
      </w:r>
      <w:r w:rsidR="00AA681D" w:rsidRPr="00476764">
        <w:rPr>
          <w:rStyle w:val="Style4"/>
          <w:rFonts w:cstheme="minorHAnsi"/>
        </w:rPr>
        <w:fldChar w:fldCharType="separate"/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  <w:noProof/>
        </w:rPr>
        <w:t> </w:t>
      </w:r>
      <w:r w:rsidR="00AA681D" w:rsidRPr="00476764">
        <w:rPr>
          <w:rStyle w:val="Style4"/>
          <w:rFonts w:cstheme="minorHAnsi"/>
        </w:rPr>
        <w:fldChar w:fldCharType="end"/>
      </w:r>
      <w:r w:rsidR="00AA681D" w:rsidRPr="00476764">
        <w:rPr>
          <w:rFonts w:asciiTheme="minorHAnsi" w:hAnsiTheme="minorHAnsi" w:cstheme="minorHAnsi"/>
        </w:rPr>
        <w:t xml:space="preserve">                 </w:t>
      </w:r>
    </w:p>
    <w:p w14:paraId="10AE7AFE" w14:textId="3E5AE32F" w:rsidR="003D355F" w:rsidRPr="00476764" w:rsidRDefault="005703C8" w:rsidP="00476764">
      <w:pPr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476764">
        <w:rPr>
          <w:rFonts w:asciiTheme="minorHAnsi" w:eastAsia="Times New Roman" w:hAnsiTheme="minorHAnsi" w:cstheme="minorHAnsi"/>
          <w:i/>
          <w:iCs/>
        </w:rPr>
        <w:t xml:space="preserve">For </w:t>
      </w:r>
      <w:r w:rsidR="003D355F" w:rsidRPr="00476764">
        <w:rPr>
          <w:rFonts w:asciiTheme="minorHAnsi" w:eastAsia="Times New Roman" w:hAnsiTheme="minorHAnsi" w:cstheme="minorHAnsi"/>
          <w:i/>
          <w:iCs/>
        </w:rPr>
        <w:t xml:space="preserve">Quizzes / Exams </w:t>
      </w:r>
      <w:r w:rsidRPr="00476764">
        <w:rPr>
          <w:rFonts w:asciiTheme="minorHAnsi" w:eastAsia="Times New Roman" w:hAnsiTheme="minorHAnsi" w:cstheme="minorHAnsi"/>
          <w:i/>
          <w:iCs/>
        </w:rPr>
        <w:t xml:space="preserve">- </w:t>
      </w:r>
      <w:r w:rsidR="003D355F" w:rsidRPr="00476764">
        <w:rPr>
          <w:rFonts w:asciiTheme="minorHAnsi" w:eastAsia="Times New Roman" w:hAnsiTheme="minorHAnsi" w:cstheme="minorHAnsi"/>
          <w:i/>
          <w:iCs/>
        </w:rPr>
        <w:t>use</w:t>
      </w:r>
      <w:r w:rsidR="00FC7A86" w:rsidRPr="00476764">
        <w:rPr>
          <w:rFonts w:asciiTheme="minorHAnsi" w:eastAsia="Times New Roman" w:hAnsiTheme="minorHAnsi" w:cstheme="minorHAnsi"/>
          <w:i/>
          <w:iCs/>
        </w:rPr>
        <w:t>d</w:t>
      </w:r>
      <w:r w:rsidR="0083773B" w:rsidRPr="00476764">
        <w:rPr>
          <w:rFonts w:asciiTheme="minorHAnsi" w:eastAsia="Times New Roman" w:hAnsiTheme="minorHAnsi" w:cstheme="minorHAnsi"/>
          <w:i/>
          <w:iCs/>
        </w:rPr>
        <w:t xml:space="preserve"> the following</w:t>
      </w:r>
      <w:r w:rsidR="00CA35A5" w:rsidRPr="00476764">
        <w:rPr>
          <w:rFonts w:asciiTheme="minorHAnsi" w:eastAsia="Times New Roman" w:hAnsiTheme="minorHAnsi" w:cstheme="minorHAnsi"/>
          <w:i/>
          <w:iCs/>
        </w:rPr>
        <w:t xml:space="preserve"> features</w:t>
      </w:r>
      <w:r w:rsidR="0083773B" w:rsidRPr="00476764">
        <w:rPr>
          <w:rFonts w:asciiTheme="minorHAnsi" w:eastAsia="Times New Roman" w:hAnsiTheme="minorHAnsi" w:cstheme="minorHAnsi"/>
          <w:i/>
          <w:iCs/>
        </w:rPr>
        <w:t xml:space="preserve">: </w:t>
      </w:r>
    </w:p>
    <w:p w14:paraId="53C33C74" w14:textId="0D4BADBE" w:rsidR="00E6429D" w:rsidRPr="00476764" w:rsidRDefault="00B878B9" w:rsidP="00476764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4041409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5701B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13246C" w:rsidRPr="00476764">
        <w:rPr>
          <w:rFonts w:asciiTheme="minorHAnsi" w:hAnsiTheme="minorHAnsi" w:cstheme="minorHAnsi"/>
        </w:rPr>
        <w:t>Auto graded</w:t>
      </w:r>
      <w:r w:rsidR="00225EEB" w:rsidRPr="00476764">
        <w:rPr>
          <w:rFonts w:asciiTheme="minorHAnsi" w:hAnsiTheme="minorHAnsi" w:cstheme="minorHAnsi"/>
        </w:rPr>
        <w:t xml:space="preserve"> </w:t>
      </w:r>
      <w:r w:rsidR="00225EEB" w:rsidRPr="00476764">
        <w:rPr>
          <w:rFonts w:asciiTheme="minorHAnsi" w:hAnsiTheme="minorHAnsi" w:cstheme="minorHAnsi"/>
        </w:rPr>
        <w:tab/>
      </w:r>
      <w:r w:rsidR="00225EEB" w:rsidRPr="00476764">
        <w:rPr>
          <w:rFonts w:asciiTheme="minorHAnsi" w:hAnsiTheme="minorHAnsi" w:cstheme="minorHAnsi"/>
        </w:rPr>
        <w:tab/>
      </w:r>
      <w:r w:rsidR="00E6429D" w:rsidRPr="00476764">
        <w:rPr>
          <w:rFonts w:asciiTheme="minorHAnsi" w:hAnsiTheme="minorHAnsi" w:cstheme="minorHAnsi"/>
        </w:rPr>
        <w:t xml:space="preserve"> </w:t>
      </w:r>
      <w:r w:rsidR="0005701B" w:rsidRPr="00476764">
        <w:rPr>
          <w:rFonts w:asciiTheme="minorHAnsi" w:hAnsiTheme="minorHAnsi" w:cstheme="minorHAnsi"/>
        </w:rPr>
        <w:t xml:space="preserve">  </w:t>
      </w:r>
      <w:sdt>
        <w:sdtPr>
          <w:rPr>
            <w:rStyle w:val="Style6"/>
            <w:rFonts w:asciiTheme="minorHAnsi" w:hAnsiTheme="minorHAnsi" w:cstheme="minorHAnsi"/>
          </w:rPr>
          <w:id w:val="-6687840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24633A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24633A" w:rsidRPr="00476764">
        <w:rPr>
          <w:rFonts w:asciiTheme="minorHAnsi" w:eastAsia="Times New Roman" w:hAnsiTheme="minorHAnsi" w:cstheme="minorHAnsi"/>
        </w:rPr>
        <w:t xml:space="preserve"> </w:t>
      </w:r>
      <w:r w:rsidR="002A38F9" w:rsidRPr="00476764">
        <w:rPr>
          <w:rFonts w:asciiTheme="minorHAnsi" w:hAnsiTheme="minorHAnsi" w:cstheme="minorHAnsi"/>
        </w:rPr>
        <w:t>Time allowed</w:t>
      </w:r>
      <w:r w:rsidR="007C39E0" w:rsidRPr="00476764">
        <w:rPr>
          <w:rFonts w:asciiTheme="minorHAnsi" w:hAnsiTheme="minorHAnsi" w:cstheme="minorHAnsi"/>
        </w:rPr>
        <w:t xml:space="preserve"> </w:t>
      </w:r>
      <w:r w:rsidR="00CA35A5" w:rsidRPr="00476764">
        <w:rPr>
          <w:rFonts w:asciiTheme="minorHAnsi" w:hAnsiTheme="minorHAnsi" w:cstheme="minorHAnsi"/>
        </w:rPr>
        <w:tab/>
      </w:r>
      <w:r w:rsidR="0005701B" w:rsidRPr="00476764">
        <w:rPr>
          <w:rFonts w:asciiTheme="minorHAnsi" w:hAnsiTheme="minorHAnsi" w:cstheme="minorHAnsi"/>
        </w:rPr>
        <w:t xml:space="preserve">         </w:t>
      </w:r>
      <w:sdt>
        <w:sdtPr>
          <w:rPr>
            <w:rStyle w:val="Style6"/>
            <w:rFonts w:asciiTheme="minorHAnsi" w:hAnsiTheme="minorHAnsi" w:cstheme="minorHAnsi"/>
          </w:rPr>
          <w:id w:val="-12254408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24633A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24633A" w:rsidRPr="00476764">
        <w:rPr>
          <w:rFonts w:asciiTheme="minorHAnsi" w:eastAsia="Times New Roman" w:hAnsiTheme="minorHAnsi" w:cstheme="minorHAnsi"/>
        </w:rPr>
        <w:t xml:space="preserve"> </w:t>
      </w:r>
      <w:r w:rsidR="002A38F9" w:rsidRPr="00476764">
        <w:rPr>
          <w:rFonts w:asciiTheme="minorHAnsi" w:hAnsiTheme="minorHAnsi" w:cstheme="minorHAnsi"/>
        </w:rPr>
        <w:t xml:space="preserve">Attempts </w:t>
      </w:r>
      <w:proofErr w:type="gramStart"/>
      <w:r w:rsidR="002A38F9" w:rsidRPr="00476764">
        <w:rPr>
          <w:rFonts w:asciiTheme="minorHAnsi" w:hAnsiTheme="minorHAnsi" w:cstheme="minorHAnsi"/>
        </w:rPr>
        <w:t>allowed</w:t>
      </w:r>
      <w:proofErr w:type="gramEnd"/>
      <w:r w:rsidR="00CA35A5" w:rsidRPr="00476764">
        <w:rPr>
          <w:rFonts w:asciiTheme="minorHAnsi" w:hAnsiTheme="minorHAnsi" w:cstheme="minorHAnsi"/>
        </w:rPr>
        <w:t xml:space="preserve">  </w:t>
      </w:r>
    </w:p>
    <w:p w14:paraId="601CE18D" w14:textId="77777777" w:rsidR="00EF698C" w:rsidRPr="00476764" w:rsidRDefault="00B878B9" w:rsidP="00476764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4562448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F698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EF698C" w:rsidRPr="00476764">
        <w:rPr>
          <w:rFonts w:asciiTheme="minorHAnsi" w:eastAsia="Times New Roman" w:hAnsiTheme="minorHAnsi" w:cstheme="minorHAnsi"/>
        </w:rPr>
        <w:t xml:space="preserve"> Randomized Questions</w:t>
      </w:r>
      <w:r w:rsidR="00EF698C" w:rsidRPr="00476764">
        <w:rPr>
          <w:rFonts w:asciiTheme="minorHAnsi" w:hAnsiTheme="minorHAnsi" w:cstheme="minorHAnsi"/>
        </w:rPr>
        <w:tab/>
        <w:t xml:space="preserve">   </w:t>
      </w:r>
      <w:sdt>
        <w:sdtPr>
          <w:rPr>
            <w:rStyle w:val="Style6"/>
            <w:rFonts w:asciiTheme="minorHAnsi" w:hAnsiTheme="minorHAnsi" w:cstheme="minorHAnsi"/>
          </w:rPr>
          <w:id w:val="45784798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F698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EF698C" w:rsidRPr="00476764">
        <w:rPr>
          <w:rFonts w:asciiTheme="minorHAnsi" w:eastAsia="Times New Roman" w:hAnsiTheme="minorHAnsi" w:cstheme="minorHAnsi"/>
        </w:rPr>
        <w:t xml:space="preserve"> </w:t>
      </w:r>
      <w:r w:rsidR="00EF698C" w:rsidRPr="00476764">
        <w:rPr>
          <w:rFonts w:asciiTheme="minorHAnsi" w:hAnsiTheme="minorHAnsi" w:cstheme="minorHAnsi"/>
        </w:rPr>
        <w:t>Randomized Answers</w:t>
      </w:r>
    </w:p>
    <w:p w14:paraId="6C07D094" w14:textId="1A58DE83" w:rsidR="001B178F" w:rsidRPr="00476764" w:rsidRDefault="00B878B9" w:rsidP="00476764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5338438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F698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EF698C" w:rsidRPr="00476764">
        <w:rPr>
          <w:rFonts w:asciiTheme="minorHAnsi" w:eastAsia="Times New Roman" w:hAnsiTheme="minorHAnsi" w:cstheme="minorHAnsi"/>
        </w:rPr>
        <w:t xml:space="preserve"> </w:t>
      </w:r>
      <w:r w:rsidR="00EF698C" w:rsidRPr="00476764">
        <w:rPr>
          <w:rFonts w:asciiTheme="minorHAnsi" w:hAnsiTheme="minorHAnsi" w:cstheme="minorHAnsi"/>
        </w:rPr>
        <w:t>Respondus Lockdown Browser</w:t>
      </w:r>
      <w:r w:rsidR="006D4117" w:rsidRPr="00476764">
        <w:rPr>
          <w:rFonts w:asciiTheme="minorHAnsi" w:hAnsiTheme="minorHAnsi" w:cstheme="minorHAnsi"/>
        </w:rPr>
        <w:t xml:space="preserve"> </w:t>
      </w:r>
      <w:r w:rsidR="006D4117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64186706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F698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EF698C" w:rsidRPr="00476764">
        <w:rPr>
          <w:rFonts w:asciiTheme="minorHAnsi" w:eastAsia="Times New Roman" w:hAnsiTheme="minorHAnsi" w:cstheme="minorHAnsi"/>
        </w:rPr>
        <w:t xml:space="preserve"> Respondus Monitor</w:t>
      </w:r>
      <w:r w:rsidR="00CA35A5" w:rsidRPr="00476764">
        <w:rPr>
          <w:rFonts w:asciiTheme="minorHAnsi" w:hAnsiTheme="minorHAnsi" w:cstheme="minorHAnsi"/>
        </w:rPr>
        <w:t xml:space="preserve"> </w:t>
      </w:r>
    </w:p>
    <w:p w14:paraId="5B396CB2" w14:textId="0B6C48DC" w:rsidR="005510E1" w:rsidRPr="00476764" w:rsidRDefault="00CC63A5" w:rsidP="00476764">
      <w:pPr>
        <w:spacing w:after="0" w:line="240" w:lineRule="auto"/>
        <w:ind w:left="360"/>
        <w:rPr>
          <w:rFonts w:asciiTheme="minorHAnsi" w:hAnsiTheme="minorHAnsi" w:cstheme="minorHAnsi"/>
          <w:i/>
          <w:iCs/>
        </w:rPr>
      </w:pPr>
      <w:r w:rsidRPr="00476764">
        <w:rPr>
          <w:rFonts w:asciiTheme="minorHAnsi" w:eastAsia="MS Gothic" w:hAnsiTheme="minorHAnsi" w:cstheme="minorHAnsi"/>
          <w:i/>
          <w:iCs/>
        </w:rPr>
        <w:t xml:space="preserve">If Respondus Lockdown Browser/ Monitor </w:t>
      </w:r>
      <w:r w:rsidR="00530B5A" w:rsidRPr="00476764">
        <w:rPr>
          <w:rFonts w:asciiTheme="minorHAnsi" w:eastAsia="MS Gothic" w:hAnsiTheme="minorHAnsi" w:cstheme="minorHAnsi"/>
          <w:i/>
          <w:iCs/>
        </w:rPr>
        <w:t>are</w:t>
      </w:r>
      <w:r w:rsidRPr="00476764">
        <w:rPr>
          <w:rFonts w:asciiTheme="minorHAnsi" w:eastAsia="MS Gothic" w:hAnsiTheme="minorHAnsi" w:cstheme="minorHAnsi"/>
          <w:i/>
          <w:iCs/>
        </w:rPr>
        <w:t xml:space="preserve"> used</w:t>
      </w:r>
      <w:r w:rsidR="001125DF" w:rsidRPr="00476764">
        <w:rPr>
          <w:rFonts w:asciiTheme="minorHAnsi" w:eastAsia="MS Gothic" w:hAnsiTheme="minorHAnsi" w:cstheme="minorHAnsi"/>
          <w:i/>
          <w:iCs/>
        </w:rPr>
        <w:t xml:space="preserve">, </w:t>
      </w:r>
      <w:r w:rsidR="001125DF" w:rsidRPr="00476764">
        <w:rPr>
          <w:rFonts w:asciiTheme="minorHAnsi" w:eastAsia="MS Gothic" w:hAnsiTheme="minorHAnsi" w:cstheme="minorHAnsi"/>
          <w:i/>
          <w:iCs/>
          <w:u w:val="single"/>
        </w:rPr>
        <w:t>a</w:t>
      </w:r>
      <w:r w:rsidRPr="00476764">
        <w:rPr>
          <w:rFonts w:asciiTheme="minorHAnsi" w:hAnsiTheme="minorHAnsi" w:cstheme="minorHAnsi"/>
          <w:i/>
          <w:iCs/>
          <w:u w:val="single"/>
        </w:rPr>
        <w:t xml:space="preserve"> sample test </w:t>
      </w:r>
      <w:r w:rsidR="001125DF" w:rsidRPr="00476764">
        <w:rPr>
          <w:rFonts w:asciiTheme="minorHAnsi" w:hAnsiTheme="minorHAnsi" w:cstheme="minorHAnsi"/>
          <w:i/>
          <w:iCs/>
          <w:u w:val="single"/>
        </w:rPr>
        <w:t>is given</w:t>
      </w:r>
      <w:r w:rsidR="001125DF" w:rsidRPr="00476764">
        <w:rPr>
          <w:rFonts w:asciiTheme="minorHAnsi" w:hAnsiTheme="minorHAnsi" w:cstheme="minorHAnsi"/>
          <w:i/>
          <w:iCs/>
        </w:rPr>
        <w:t xml:space="preserve"> </w:t>
      </w:r>
      <w:r w:rsidRPr="00476764">
        <w:rPr>
          <w:rFonts w:asciiTheme="minorHAnsi" w:hAnsiTheme="minorHAnsi" w:cstheme="minorHAnsi"/>
          <w:i/>
          <w:iCs/>
        </w:rPr>
        <w:t xml:space="preserve">(during Week 1) to help students acquaint themselves with the </w:t>
      </w:r>
      <w:proofErr w:type="gramStart"/>
      <w:r w:rsidR="00FC7A86" w:rsidRPr="00476764">
        <w:rPr>
          <w:rFonts w:asciiTheme="minorHAnsi" w:hAnsiTheme="minorHAnsi" w:cstheme="minorHAnsi"/>
          <w:i/>
          <w:iCs/>
        </w:rPr>
        <w:t>software</w:t>
      </w:r>
      <w:proofErr w:type="gramEnd"/>
    </w:p>
    <w:p w14:paraId="124A1F30" w14:textId="77777777" w:rsidR="004909FC" w:rsidRPr="00476764" w:rsidRDefault="00B878B9" w:rsidP="00476764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120768199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 xml:space="preserve">Yes </w:t>
      </w:r>
      <w:r w:rsidR="004909FC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eastAsia="MS Gothic" w:hAnsiTheme="minorHAnsi" w:cstheme="minorHAnsi"/>
          </w:rPr>
          <w:id w:val="110238929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>No</w:t>
      </w:r>
    </w:p>
    <w:p w14:paraId="43D582B8" w14:textId="539D8B78" w:rsidR="0083773B" w:rsidRPr="00476764" w:rsidRDefault="005461A9" w:rsidP="00476764">
      <w:pPr>
        <w:spacing w:after="0" w:line="240" w:lineRule="auto"/>
        <w:ind w:left="360"/>
        <w:rPr>
          <w:rFonts w:asciiTheme="minorHAnsi" w:hAnsiTheme="minorHAnsi" w:cstheme="minorHAnsi"/>
          <w:i/>
          <w:iCs/>
        </w:rPr>
      </w:pPr>
      <w:r w:rsidRPr="00476764">
        <w:rPr>
          <w:rFonts w:asciiTheme="minorHAnsi" w:eastAsia="MS Gothic" w:hAnsiTheme="minorHAnsi" w:cstheme="minorHAnsi"/>
          <w:i/>
          <w:iCs/>
        </w:rPr>
        <w:t xml:space="preserve">For </w:t>
      </w:r>
      <w:r w:rsidR="0083773B" w:rsidRPr="00476764">
        <w:rPr>
          <w:rFonts w:asciiTheme="minorHAnsi" w:eastAsia="MS Gothic" w:hAnsiTheme="minorHAnsi" w:cstheme="minorHAnsi"/>
          <w:i/>
          <w:iCs/>
        </w:rPr>
        <w:t>Dropbox assignments</w:t>
      </w:r>
      <w:r w:rsidR="00A42777">
        <w:rPr>
          <w:rFonts w:asciiTheme="minorHAnsi" w:eastAsia="MS Gothic" w:hAnsiTheme="minorHAnsi" w:cstheme="minorHAnsi"/>
          <w:i/>
          <w:iCs/>
        </w:rPr>
        <w:t>,</w:t>
      </w:r>
      <w:r w:rsidR="0083773B" w:rsidRPr="00476764">
        <w:rPr>
          <w:rFonts w:asciiTheme="minorHAnsi" w:eastAsia="MS Gothic" w:hAnsiTheme="minorHAnsi" w:cstheme="minorHAnsi"/>
          <w:i/>
          <w:iCs/>
        </w:rPr>
        <w:t xml:space="preserve"> </w:t>
      </w:r>
      <w:r w:rsidRPr="00476764">
        <w:rPr>
          <w:rFonts w:asciiTheme="minorHAnsi" w:eastAsia="MS Gothic" w:hAnsiTheme="minorHAnsi" w:cstheme="minorHAnsi"/>
          <w:i/>
          <w:iCs/>
        </w:rPr>
        <w:t>Turnitin</w:t>
      </w:r>
      <w:r w:rsidR="00340068" w:rsidRPr="00476764">
        <w:rPr>
          <w:rFonts w:asciiTheme="minorHAnsi" w:eastAsia="MS Gothic" w:hAnsiTheme="minorHAnsi" w:cstheme="minorHAnsi"/>
          <w:i/>
          <w:iCs/>
        </w:rPr>
        <w:t xml:space="preserve"> is used</w:t>
      </w:r>
      <w:r w:rsidR="006B0F91">
        <w:rPr>
          <w:rFonts w:asciiTheme="minorHAnsi" w:eastAsia="MS Gothic" w:hAnsiTheme="minorHAnsi" w:cstheme="minorHAnsi"/>
          <w:i/>
          <w:iCs/>
        </w:rPr>
        <w:t>,</w:t>
      </w:r>
      <w:r w:rsidR="00A42777">
        <w:rPr>
          <w:rFonts w:asciiTheme="minorHAnsi" w:eastAsia="MS Gothic" w:hAnsiTheme="minorHAnsi" w:cstheme="minorHAnsi"/>
          <w:i/>
          <w:iCs/>
        </w:rPr>
        <w:t xml:space="preserve"> to check similarity</w:t>
      </w:r>
      <w:r w:rsidR="006B0F91">
        <w:rPr>
          <w:rFonts w:asciiTheme="minorHAnsi" w:eastAsia="MS Gothic" w:hAnsiTheme="minorHAnsi" w:cstheme="minorHAnsi"/>
          <w:i/>
          <w:iCs/>
        </w:rPr>
        <w:t xml:space="preserve"> of the submitted documents</w:t>
      </w:r>
      <w:r w:rsidR="0083773B" w:rsidRPr="00476764">
        <w:rPr>
          <w:rFonts w:asciiTheme="minorHAnsi" w:eastAsia="MS Gothic" w:hAnsiTheme="minorHAnsi" w:cstheme="minorHAnsi"/>
          <w:i/>
          <w:iCs/>
        </w:rPr>
        <w:t xml:space="preserve">: </w:t>
      </w:r>
    </w:p>
    <w:p w14:paraId="456C533E" w14:textId="77777777" w:rsidR="004909FC" w:rsidRPr="00476764" w:rsidRDefault="00B878B9" w:rsidP="00476764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139308009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 xml:space="preserve">Yes </w:t>
      </w:r>
      <w:r w:rsidR="004909FC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eastAsia="MS Gothic" w:hAnsiTheme="minorHAnsi" w:cstheme="minorHAnsi"/>
          </w:rPr>
          <w:id w:val="6407739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>No</w:t>
      </w:r>
    </w:p>
    <w:p w14:paraId="75C446E8" w14:textId="74A0C74A" w:rsidR="00243A47" w:rsidRPr="00476764" w:rsidRDefault="006247FE" w:rsidP="00476764">
      <w:pPr>
        <w:spacing w:after="0" w:line="240" w:lineRule="auto"/>
        <w:ind w:left="360"/>
        <w:rPr>
          <w:rFonts w:asciiTheme="minorHAnsi" w:hAnsiTheme="minorHAnsi" w:cstheme="minorHAnsi"/>
          <w:i/>
          <w:iCs/>
        </w:rPr>
      </w:pPr>
      <w:r w:rsidRPr="00476764">
        <w:rPr>
          <w:rFonts w:asciiTheme="minorHAnsi" w:eastAsia="MS Gothic" w:hAnsiTheme="minorHAnsi" w:cstheme="minorHAnsi"/>
          <w:i/>
          <w:iCs/>
        </w:rPr>
        <w:t>If Turnitin is used</w:t>
      </w:r>
      <w:r w:rsidR="005461A9" w:rsidRPr="00476764">
        <w:rPr>
          <w:rFonts w:asciiTheme="minorHAnsi" w:eastAsia="MS Gothic" w:hAnsiTheme="minorHAnsi" w:cstheme="minorHAnsi"/>
          <w:i/>
          <w:iCs/>
        </w:rPr>
        <w:t>, a</w:t>
      </w:r>
      <w:r w:rsidR="00B60DC7" w:rsidRPr="00476764">
        <w:rPr>
          <w:rFonts w:asciiTheme="minorHAnsi" w:hAnsiTheme="minorHAnsi" w:cstheme="minorHAnsi"/>
          <w:i/>
          <w:iCs/>
        </w:rPr>
        <w:t xml:space="preserve"> </w:t>
      </w:r>
      <w:r w:rsidR="0083773B" w:rsidRPr="00476764">
        <w:rPr>
          <w:rFonts w:asciiTheme="minorHAnsi" w:hAnsiTheme="minorHAnsi" w:cstheme="minorHAnsi"/>
          <w:i/>
          <w:iCs/>
          <w:u w:val="single"/>
        </w:rPr>
        <w:t xml:space="preserve">Draft Dropbox </w:t>
      </w:r>
      <w:r w:rsidRPr="00476764">
        <w:rPr>
          <w:rFonts w:asciiTheme="minorHAnsi" w:hAnsiTheme="minorHAnsi" w:cstheme="minorHAnsi"/>
          <w:i/>
          <w:iCs/>
          <w:u w:val="single"/>
        </w:rPr>
        <w:t>folder</w:t>
      </w:r>
      <w:r w:rsidRPr="00476764">
        <w:rPr>
          <w:rFonts w:asciiTheme="minorHAnsi" w:hAnsiTheme="minorHAnsi" w:cstheme="minorHAnsi"/>
          <w:i/>
          <w:iCs/>
        </w:rPr>
        <w:t xml:space="preserve"> </w:t>
      </w:r>
      <w:r w:rsidR="005461A9" w:rsidRPr="00476764">
        <w:rPr>
          <w:rFonts w:asciiTheme="minorHAnsi" w:hAnsiTheme="minorHAnsi" w:cstheme="minorHAnsi"/>
          <w:i/>
          <w:iCs/>
        </w:rPr>
        <w:t xml:space="preserve">is made available </w:t>
      </w:r>
      <w:r w:rsidRPr="00476764">
        <w:rPr>
          <w:rFonts w:asciiTheme="minorHAnsi" w:hAnsiTheme="minorHAnsi" w:cstheme="minorHAnsi"/>
          <w:i/>
          <w:iCs/>
        </w:rPr>
        <w:t xml:space="preserve">throughout the semester - providing students an opportunity to </w:t>
      </w:r>
      <w:r w:rsidR="0085350B" w:rsidRPr="00476764">
        <w:rPr>
          <w:rFonts w:asciiTheme="minorHAnsi" w:hAnsiTheme="minorHAnsi" w:cstheme="minorHAnsi"/>
          <w:i/>
          <w:iCs/>
        </w:rPr>
        <w:t xml:space="preserve">use </w:t>
      </w:r>
      <w:r w:rsidR="00A5789E">
        <w:rPr>
          <w:rFonts w:asciiTheme="minorHAnsi" w:hAnsiTheme="minorHAnsi" w:cstheme="minorHAnsi"/>
          <w:i/>
          <w:iCs/>
        </w:rPr>
        <w:t xml:space="preserve">and learn to </w:t>
      </w:r>
      <w:r w:rsidR="00981568" w:rsidRPr="00476764">
        <w:rPr>
          <w:rFonts w:asciiTheme="minorHAnsi" w:hAnsiTheme="minorHAnsi" w:cstheme="minorHAnsi"/>
          <w:i/>
          <w:iCs/>
        </w:rPr>
        <w:t>enhance their writing</w:t>
      </w:r>
      <w:r w:rsidR="00495BDB" w:rsidRPr="00476764">
        <w:rPr>
          <w:rFonts w:asciiTheme="minorHAnsi" w:hAnsiTheme="minorHAnsi" w:cstheme="minorHAnsi"/>
          <w:i/>
          <w:iCs/>
        </w:rPr>
        <w:t xml:space="preserve"> skills</w:t>
      </w:r>
      <w:r w:rsidR="005B2292">
        <w:rPr>
          <w:rFonts w:asciiTheme="minorHAnsi" w:hAnsiTheme="minorHAnsi" w:cstheme="minorHAnsi"/>
          <w:i/>
          <w:iCs/>
        </w:rPr>
        <w:t>.</w:t>
      </w:r>
      <w:r w:rsidR="00243A47" w:rsidRPr="00476764">
        <w:rPr>
          <w:rFonts w:asciiTheme="minorHAnsi" w:hAnsiTheme="minorHAnsi" w:cstheme="minorHAnsi"/>
          <w:i/>
          <w:iCs/>
        </w:rPr>
        <w:t xml:space="preserve">                              </w:t>
      </w:r>
    </w:p>
    <w:p w14:paraId="64CE1269" w14:textId="77777777" w:rsidR="004909FC" w:rsidRPr="00476764" w:rsidRDefault="00B878B9" w:rsidP="00476764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3143740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 xml:space="preserve">Yes </w:t>
      </w:r>
      <w:r w:rsidR="004909FC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eastAsia="MS Gothic" w:hAnsiTheme="minorHAnsi" w:cstheme="minorHAnsi"/>
          </w:rPr>
          <w:id w:val="-2979980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>No</w:t>
      </w:r>
    </w:p>
    <w:p w14:paraId="163F4E89" w14:textId="77777777" w:rsidR="00483275" w:rsidRPr="0090027E" w:rsidRDefault="00483275" w:rsidP="00483275">
      <w:pPr>
        <w:pStyle w:val="ListParagraph"/>
        <w:spacing w:line="276" w:lineRule="auto"/>
        <w:ind w:left="360"/>
        <w:rPr>
          <w:sz w:val="12"/>
          <w:szCs w:val="12"/>
        </w:rPr>
      </w:pPr>
    </w:p>
    <w:p w14:paraId="47AC4878" w14:textId="38685986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f appropriate, self-check/practice types of assignments are provided for quick student feedback.</w:t>
      </w:r>
    </w:p>
    <w:p w14:paraId="4DEAE21A" w14:textId="32169FBA" w:rsidR="00243A47" w:rsidRDefault="00243A47" w:rsidP="00243A47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79DC22C0" w14:textId="580CF79D" w:rsidR="00A74C1D" w:rsidRPr="00093BF4" w:rsidRDefault="00B878B9" w:rsidP="00A74C1D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60040949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393AB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393AB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74C1D" w:rsidRPr="00093BF4">
        <w:rPr>
          <w:rFonts w:asciiTheme="minorHAnsi" w:hAnsiTheme="minorHAnsi" w:cstheme="minorHAnsi"/>
        </w:rPr>
        <w:t>Yes</w:t>
      </w:r>
      <w:r w:rsidR="00A74C1D">
        <w:rPr>
          <w:rFonts w:asciiTheme="minorHAnsi" w:hAnsiTheme="minorHAnsi" w:cstheme="minorHAnsi"/>
        </w:rPr>
        <w:t xml:space="preserve"> </w:t>
      </w:r>
      <w:r w:rsidR="00A74C1D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3551644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393AB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393AB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74C1D" w:rsidRPr="00093BF4">
        <w:rPr>
          <w:rFonts w:asciiTheme="minorHAnsi" w:hAnsiTheme="minorHAnsi" w:cstheme="minorHAnsi"/>
        </w:rPr>
        <w:t>No</w:t>
      </w:r>
    </w:p>
    <w:p w14:paraId="4BC572D8" w14:textId="77777777" w:rsidR="00AA681D" w:rsidRPr="008E0C83" w:rsidRDefault="00B878B9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13609685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>
        <w:rPr>
          <w:rStyle w:val="Style4"/>
          <w:rFonts w:cstheme="minorHAnsi"/>
        </w:rPr>
        <w:instrText xml:space="preserve"> FORMTEXT </w:instrText>
      </w:r>
      <w:r w:rsidR="00AA681D">
        <w:rPr>
          <w:rStyle w:val="Style4"/>
          <w:rFonts w:cstheme="minorHAnsi"/>
        </w:rPr>
      </w:r>
      <w:r w:rsidR="00AA681D">
        <w:rPr>
          <w:rStyle w:val="Style4"/>
          <w:rFonts w:cstheme="minorHAnsi"/>
        </w:rPr>
        <w:fldChar w:fldCharType="separate"/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038C9105" w14:textId="595ADACD" w:rsidR="00D10033" w:rsidRPr="00614E66" w:rsidRDefault="00243A47" w:rsidP="00614E66">
      <w:pPr>
        <w:spacing w:after="0" w:line="240" w:lineRule="auto"/>
        <w:ind w:firstLine="360"/>
        <w:rPr>
          <w:sz w:val="10"/>
          <w:szCs w:val="10"/>
        </w:rPr>
      </w:pPr>
      <w:r w:rsidRPr="00614E66">
        <w:rPr>
          <w:sz w:val="10"/>
          <w:szCs w:val="10"/>
        </w:rPr>
        <w:t xml:space="preserve"> </w:t>
      </w:r>
    </w:p>
    <w:p w14:paraId="630EE5E0" w14:textId="371C352C" w:rsidR="00D10033" w:rsidRDefault="006D6E90" w:rsidP="00D10033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sources </w:t>
      </w:r>
      <w:r w:rsidR="00D10033">
        <w:rPr>
          <w:b/>
          <w:sz w:val="28"/>
          <w:szCs w:val="28"/>
        </w:rPr>
        <w:t>&amp; M</w:t>
      </w:r>
      <w:r>
        <w:rPr>
          <w:b/>
          <w:sz w:val="28"/>
          <w:szCs w:val="28"/>
        </w:rPr>
        <w:t>aterials</w:t>
      </w:r>
    </w:p>
    <w:p w14:paraId="4D95B697" w14:textId="1CB10C16" w:rsidR="00D10033" w:rsidRPr="00614E66" w:rsidRDefault="006D6E90" w:rsidP="00D10033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6D6E90">
        <w:rPr>
          <w:bCs/>
        </w:rPr>
        <w:t>Instructional materials are sufficiently comprehensive to achieve announced objectives and learning outcomes and are prepared by qualified persons competent in their fields.</w:t>
      </w:r>
      <w:r w:rsidR="00D10033">
        <w:rPr>
          <w:bCs/>
        </w:rPr>
        <w:br/>
      </w:r>
    </w:p>
    <w:p w14:paraId="038A8E22" w14:textId="59B783BF" w:rsidR="00D10033" w:rsidRPr="00544230" w:rsidRDefault="00ED316D" w:rsidP="00D10033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instructional materials support the stated learning outcomes, and have sufficient breadth, depth, and currency, for the student to learn the subject.</w:t>
      </w:r>
    </w:p>
    <w:p w14:paraId="757B6891" w14:textId="77777777" w:rsidR="00D10033" w:rsidRDefault="00D10033" w:rsidP="00D10033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7F07E24D" w14:textId="35A7009B" w:rsidR="006F257E" w:rsidRPr="0013246C" w:rsidRDefault="00B878B9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7502332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3246C">
            <w:rPr>
              <w:rStyle w:val="Style6"/>
              <w:rFonts w:ascii="MS Gothic" w:eastAsia="MS Gothic" w:hAnsi="MS Gothic" w:cstheme="minorHAnsi" w:hint="eastAsia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BA225D" w:rsidRPr="0013246C">
        <w:rPr>
          <w:rFonts w:asciiTheme="minorHAnsi" w:hAnsiTheme="minorHAnsi" w:cstheme="minorHAnsi"/>
        </w:rPr>
        <w:t xml:space="preserve">Textbook </w:t>
      </w:r>
      <w:r w:rsidR="00BA225D"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3574387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E24F37" w:rsidRPr="0013246C">
        <w:rPr>
          <w:rFonts w:asciiTheme="minorHAnsi" w:hAnsiTheme="minorHAnsi" w:cstheme="minorHAnsi"/>
        </w:rPr>
        <w:t>External Videos</w:t>
      </w:r>
      <w:r w:rsidR="007B6E1B"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0421302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538A5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7B6E1B" w:rsidRPr="0013246C">
        <w:rPr>
          <w:rFonts w:asciiTheme="minorHAnsi" w:hAnsiTheme="minorHAnsi" w:cstheme="minorHAnsi"/>
        </w:rPr>
        <w:t xml:space="preserve">External </w:t>
      </w:r>
      <w:proofErr w:type="gramStart"/>
      <w:r w:rsidR="007B6E1B" w:rsidRPr="0013246C">
        <w:rPr>
          <w:rFonts w:asciiTheme="minorHAnsi" w:hAnsiTheme="minorHAnsi" w:cstheme="minorHAnsi"/>
        </w:rPr>
        <w:t xml:space="preserve">Websites  </w:t>
      </w:r>
      <w:r w:rsidR="007B6E1B" w:rsidRPr="0013246C">
        <w:rPr>
          <w:rFonts w:asciiTheme="minorHAnsi" w:hAnsiTheme="minorHAnsi" w:cstheme="minorHAnsi"/>
        </w:rPr>
        <w:tab/>
      </w:r>
      <w:proofErr w:type="gramEnd"/>
      <w:r w:rsidR="007B6E1B"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07038708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7B6E1B" w:rsidRPr="0013246C">
        <w:rPr>
          <w:rFonts w:asciiTheme="minorHAnsi" w:hAnsiTheme="minorHAnsi" w:cstheme="minorHAnsi"/>
        </w:rPr>
        <w:t>Journal Articles</w:t>
      </w:r>
    </w:p>
    <w:p w14:paraId="5C22C721" w14:textId="6F771B17" w:rsidR="006F257E" w:rsidRPr="0013246C" w:rsidRDefault="00B878B9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8490162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538A5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7B6E1B" w:rsidRPr="0013246C">
        <w:rPr>
          <w:rFonts w:asciiTheme="minorHAnsi" w:hAnsiTheme="minorHAnsi" w:cstheme="minorHAnsi"/>
        </w:rPr>
        <w:t xml:space="preserve">BHSU Online Library Resources </w:t>
      </w:r>
      <w:r w:rsidR="00EA55CC" w:rsidRPr="0013246C">
        <w:rPr>
          <w:rFonts w:asciiTheme="minorHAnsi" w:hAnsiTheme="minorHAnsi" w:cstheme="minorHAnsi"/>
        </w:rPr>
        <w:tab/>
      </w:r>
    </w:p>
    <w:p w14:paraId="40C81CA7" w14:textId="4F66A482" w:rsidR="007B6E1B" w:rsidRPr="0013246C" w:rsidRDefault="00B878B9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207562099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7B6E1B" w:rsidRPr="0013246C">
        <w:rPr>
          <w:rFonts w:asciiTheme="minorHAnsi" w:hAnsiTheme="minorHAnsi" w:cstheme="minorHAnsi"/>
        </w:rPr>
        <w:t xml:space="preserve">MS PowerPoints </w:t>
      </w:r>
      <w:r w:rsidR="007B6E1B" w:rsidRPr="0013246C">
        <w:rPr>
          <w:rFonts w:asciiTheme="minorHAnsi" w:hAnsiTheme="minorHAnsi" w:cstheme="minorHAnsi"/>
        </w:rPr>
        <w:tab/>
      </w:r>
    </w:p>
    <w:p w14:paraId="3DB9ABC7" w14:textId="2D2BB9CC" w:rsidR="006F257E" w:rsidRPr="0013246C" w:rsidRDefault="007B6E1B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21112309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6F257E" w:rsidRPr="0013246C">
        <w:rPr>
          <w:rFonts w:asciiTheme="minorHAnsi" w:hAnsiTheme="minorHAnsi" w:cstheme="minorHAnsi"/>
        </w:rPr>
        <w:t xml:space="preserve">Instructor Developed </w:t>
      </w:r>
      <w:r w:rsidRPr="0013246C">
        <w:rPr>
          <w:rFonts w:asciiTheme="minorHAnsi" w:hAnsiTheme="minorHAnsi" w:cstheme="minorHAnsi"/>
        </w:rPr>
        <w:tab/>
      </w: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84985684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6F257E" w:rsidRPr="0013246C">
        <w:rPr>
          <w:rFonts w:asciiTheme="minorHAnsi" w:hAnsiTheme="minorHAnsi" w:cstheme="minorHAnsi"/>
        </w:rPr>
        <w:t>From the Publisher</w:t>
      </w:r>
      <w:r w:rsidRPr="0013246C">
        <w:rPr>
          <w:rFonts w:asciiTheme="minorHAnsi" w:hAnsiTheme="minorHAnsi" w:cstheme="minorHAnsi"/>
        </w:rPr>
        <w:t xml:space="preserve">  </w:t>
      </w:r>
      <w:r w:rsidRPr="0013246C">
        <w:rPr>
          <w:rFonts w:asciiTheme="minorHAnsi" w:hAnsiTheme="minorHAnsi" w:cstheme="minorHAnsi"/>
        </w:rPr>
        <w:tab/>
      </w:r>
    </w:p>
    <w:p w14:paraId="1DA78B2E" w14:textId="3F55E8FC" w:rsidR="006F257E" w:rsidRPr="0013246C" w:rsidRDefault="00B878B9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213952951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6F257E" w:rsidRPr="0013246C">
        <w:rPr>
          <w:rFonts w:asciiTheme="minorHAnsi" w:hAnsiTheme="minorHAnsi" w:cstheme="minorHAnsi"/>
        </w:rPr>
        <w:t>Video Lectures</w:t>
      </w:r>
      <w:r w:rsidR="00EA55CC" w:rsidRPr="0013246C">
        <w:rPr>
          <w:rFonts w:asciiTheme="minorHAnsi" w:hAnsiTheme="minorHAnsi" w:cstheme="minorHAnsi"/>
        </w:rPr>
        <w:t xml:space="preserve"> / Resources</w:t>
      </w:r>
      <w:r w:rsidR="006F257E" w:rsidRPr="0013246C">
        <w:rPr>
          <w:rFonts w:asciiTheme="minorHAnsi" w:hAnsiTheme="minorHAnsi" w:cstheme="minorHAnsi"/>
        </w:rPr>
        <w:t xml:space="preserve"> </w:t>
      </w:r>
      <w:r w:rsidR="006F257E" w:rsidRPr="0013246C">
        <w:rPr>
          <w:rFonts w:asciiTheme="minorHAnsi" w:hAnsiTheme="minorHAnsi" w:cstheme="minorHAnsi"/>
        </w:rPr>
        <w:tab/>
      </w:r>
    </w:p>
    <w:p w14:paraId="147208AD" w14:textId="0EE17973" w:rsidR="007B6E1B" w:rsidRPr="0013246C" w:rsidRDefault="006F257E" w:rsidP="0013246C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4598801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Pr="0013246C">
        <w:rPr>
          <w:rFonts w:asciiTheme="minorHAnsi" w:hAnsiTheme="minorHAnsi" w:cstheme="minorHAnsi"/>
        </w:rPr>
        <w:t xml:space="preserve">Instructor Developed </w:t>
      </w:r>
      <w:r w:rsidRPr="0013246C">
        <w:rPr>
          <w:rFonts w:asciiTheme="minorHAnsi" w:hAnsiTheme="minorHAnsi" w:cstheme="minorHAnsi"/>
        </w:rPr>
        <w:tab/>
      </w: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4685828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Pr="0013246C">
        <w:rPr>
          <w:rFonts w:asciiTheme="minorHAnsi" w:hAnsiTheme="minorHAnsi" w:cstheme="minorHAnsi"/>
        </w:rPr>
        <w:t xml:space="preserve">From the Publisher  </w:t>
      </w:r>
    </w:p>
    <w:p w14:paraId="582E0741" w14:textId="12B1AE61" w:rsidR="00EA55CC" w:rsidRPr="0013246C" w:rsidRDefault="00B878B9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53950237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EA55CC" w:rsidRPr="0013246C">
        <w:rPr>
          <w:rFonts w:asciiTheme="minorHAnsi" w:hAnsiTheme="minorHAnsi" w:cstheme="minorHAnsi"/>
        </w:rPr>
        <w:t xml:space="preserve">Audio Lectures / Resources </w:t>
      </w:r>
      <w:r w:rsidR="00EA55CC" w:rsidRPr="0013246C">
        <w:rPr>
          <w:rFonts w:asciiTheme="minorHAnsi" w:hAnsiTheme="minorHAnsi" w:cstheme="minorHAnsi"/>
        </w:rPr>
        <w:tab/>
      </w:r>
    </w:p>
    <w:p w14:paraId="78D93628" w14:textId="7547CD10" w:rsidR="00EA55CC" w:rsidRPr="0013246C" w:rsidRDefault="00EA55CC" w:rsidP="0013246C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12281000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Pr="0013246C">
        <w:rPr>
          <w:rFonts w:asciiTheme="minorHAnsi" w:hAnsiTheme="minorHAnsi" w:cstheme="minorHAnsi"/>
        </w:rPr>
        <w:t xml:space="preserve">Instructor Developed </w:t>
      </w:r>
      <w:r w:rsidRPr="0013246C">
        <w:rPr>
          <w:rFonts w:asciiTheme="minorHAnsi" w:hAnsiTheme="minorHAnsi" w:cstheme="minorHAnsi"/>
        </w:rPr>
        <w:tab/>
      </w: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1923343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538A5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Pr="0013246C">
        <w:rPr>
          <w:rFonts w:asciiTheme="minorHAnsi" w:hAnsiTheme="minorHAnsi" w:cstheme="minorHAnsi"/>
        </w:rPr>
        <w:t xml:space="preserve">From the Publisher  </w:t>
      </w:r>
    </w:p>
    <w:p w14:paraId="593067DC" w14:textId="77777777" w:rsidR="00AA681D" w:rsidRPr="0013246C" w:rsidRDefault="00B878B9" w:rsidP="0013246C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9803567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13246C">
        <w:rPr>
          <w:rFonts w:asciiTheme="minorHAnsi" w:eastAsia="Times New Roman" w:hAnsiTheme="minorHAnsi" w:cstheme="minorHAnsi"/>
        </w:rPr>
        <w:t xml:space="preserve"> Other </w:t>
      </w:r>
      <w:r w:rsidR="00AA681D" w:rsidRPr="0013246C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13246C">
        <w:rPr>
          <w:rFonts w:asciiTheme="minorHAnsi" w:eastAsia="Times New Roman" w:hAnsiTheme="minorHAnsi" w:cstheme="minorHAnsi"/>
        </w:rPr>
        <w:t xml:space="preserve"> </w:t>
      </w:r>
      <w:r w:rsidR="00AA681D" w:rsidRPr="0013246C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13246C">
        <w:rPr>
          <w:rStyle w:val="Style4"/>
          <w:rFonts w:cstheme="minorHAnsi"/>
        </w:rPr>
        <w:instrText xml:space="preserve"> FORMTEXT </w:instrText>
      </w:r>
      <w:r w:rsidR="00AA681D" w:rsidRPr="0013246C">
        <w:rPr>
          <w:rStyle w:val="Style4"/>
          <w:rFonts w:cstheme="minorHAnsi"/>
        </w:rPr>
      </w:r>
      <w:r w:rsidR="00AA681D" w:rsidRPr="0013246C">
        <w:rPr>
          <w:rStyle w:val="Style4"/>
          <w:rFonts w:cstheme="minorHAnsi"/>
        </w:rPr>
        <w:fldChar w:fldCharType="separate"/>
      </w:r>
      <w:r w:rsidR="00AA681D" w:rsidRPr="0013246C">
        <w:rPr>
          <w:rStyle w:val="Style4"/>
          <w:rFonts w:cstheme="minorHAnsi"/>
          <w:noProof/>
        </w:rPr>
        <w:t> </w:t>
      </w:r>
      <w:r w:rsidR="00AA681D" w:rsidRPr="0013246C">
        <w:rPr>
          <w:rStyle w:val="Style4"/>
          <w:rFonts w:cstheme="minorHAnsi"/>
          <w:noProof/>
        </w:rPr>
        <w:t> </w:t>
      </w:r>
      <w:r w:rsidR="00AA681D" w:rsidRPr="0013246C">
        <w:rPr>
          <w:rStyle w:val="Style4"/>
          <w:rFonts w:cstheme="minorHAnsi"/>
          <w:noProof/>
        </w:rPr>
        <w:t> </w:t>
      </w:r>
      <w:r w:rsidR="00AA681D" w:rsidRPr="0013246C">
        <w:rPr>
          <w:rStyle w:val="Style4"/>
          <w:rFonts w:cstheme="minorHAnsi"/>
          <w:noProof/>
        </w:rPr>
        <w:t> </w:t>
      </w:r>
      <w:r w:rsidR="00AA681D" w:rsidRPr="0013246C">
        <w:rPr>
          <w:rStyle w:val="Style4"/>
          <w:rFonts w:cstheme="minorHAnsi"/>
          <w:noProof/>
        </w:rPr>
        <w:t> </w:t>
      </w:r>
      <w:r w:rsidR="00AA681D" w:rsidRPr="0013246C">
        <w:rPr>
          <w:rStyle w:val="Style4"/>
          <w:rFonts w:cstheme="minorHAnsi"/>
        </w:rPr>
        <w:fldChar w:fldCharType="end"/>
      </w:r>
      <w:r w:rsidR="00AA681D" w:rsidRPr="0013246C">
        <w:rPr>
          <w:rFonts w:asciiTheme="minorHAnsi" w:hAnsiTheme="minorHAnsi" w:cstheme="minorHAnsi"/>
        </w:rPr>
        <w:t xml:space="preserve">                 </w:t>
      </w:r>
    </w:p>
    <w:p w14:paraId="4E038F3A" w14:textId="77777777" w:rsidR="00483275" w:rsidRPr="00840946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10DB1A7D" w14:textId="15B4A3FB" w:rsidR="00D10033" w:rsidRPr="00544230" w:rsidRDefault="00ED316D" w:rsidP="00D10033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nstructional materials are presented in a format appropriate to the online environment, are easily accessible to and usable by the student, and are consistent in organization.</w:t>
      </w:r>
    </w:p>
    <w:p w14:paraId="4093F6FD" w14:textId="77777777" w:rsidR="00D10033" w:rsidRDefault="00D10033" w:rsidP="00D10033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779927D2" w14:textId="77777777" w:rsidR="00543402" w:rsidRPr="00093BF4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6811895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86843102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37A09C86" w14:textId="77777777" w:rsidR="00483275" w:rsidRPr="00840946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3D4E6C3" w14:textId="799A8300" w:rsidR="00ED316D" w:rsidRPr="00544230" w:rsidRDefault="00B67738" w:rsidP="00ED316D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course design includes instructional materials presented via multiple modalities.</w:t>
      </w:r>
    </w:p>
    <w:p w14:paraId="59A5AA0B" w14:textId="7BC899B4" w:rsidR="00ED316D" w:rsidRDefault="00ED316D" w:rsidP="00ED316D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 w:rsidR="005E3028">
        <w:rPr>
          <w:b/>
        </w:rPr>
        <w:t>ecommended</w:t>
      </w:r>
      <w:r w:rsidRPr="00297D8C">
        <w:t>]</w:t>
      </w:r>
    </w:p>
    <w:p w14:paraId="0578ED22" w14:textId="77777777" w:rsidR="00543402" w:rsidRPr="00093BF4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28954689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0392433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7BE5C6AD" w14:textId="77777777" w:rsidR="00483275" w:rsidRPr="00840946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20B3DFD3" w14:textId="27A18E88" w:rsidR="00ED316D" w:rsidRPr="00544230" w:rsidRDefault="005E3028" w:rsidP="00ED316D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All resources and materials used in the online course are appropriately cited and sourced.</w:t>
      </w:r>
    </w:p>
    <w:p w14:paraId="2F9E7859" w14:textId="54C76D4E" w:rsidR="00ED316D" w:rsidRDefault="00ED316D" w:rsidP="00ED316D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 w:rsidR="005E3028">
        <w:rPr>
          <w:b/>
        </w:rPr>
        <w:t>ecommended</w:t>
      </w:r>
      <w:r w:rsidRPr="00297D8C">
        <w:t>]</w:t>
      </w:r>
    </w:p>
    <w:p w14:paraId="31436AAA" w14:textId="77777777" w:rsidR="00543402" w:rsidRPr="00093BF4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9655019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20091109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64FA07D4" w14:textId="77777777" w:rsidR="00483275" w:rsidRPr="00840946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982B385" w14:textId="3903E1CB" w:rsidR="005E3028" w:rsidRPr="00544230" w:rsidRDefault="005E3028" w:rsidP="005E3028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purpose of the course elements (content, instructional methods, technologies, and course materials) is evident.</w:t>
      </w:r>
    </w:p>
    <w:p w14:paraId="362DD4B3" w14:textId="048B88BC" w:rsidR="005E3028" w:rsidRDefault="005E3028" w:rsidP="005E3028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27AE6625" w14:textId="77777777" w:rsidR="00543402" w:rsidRPr="00093BF4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2254951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8610119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239BD9AC" w14:textId="670B3D1C" w:rsidR="00D10033" w:rsidRPr="00BD704E" w:rsidRDefault="00D10033" w:rsidP="00243A47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30590DB9" w14:textId="68558AD4" w:rsidR="00C00841" w:rsidRDefault="00C00841" w:rsidP="00C00841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Learner Interaction</w:t>
      </w:r>
    </w:p>
    <w:p w14:paraId="63703112" w14:textId="5B8A718B" w:rsidR="00C00841" w:rsidRPr="00BD704E" w:rsidRDefault="002939BE" w:rsidP="00C00841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2939BE">
        <w:rPr>
          <w:bCs/>
        </w:rPr>
        <w:t>The effective design of instructor-student interaction, meaningful student cooperation, and student-content interaction is essential to student motivation, intellectual commitment, and personal development.</w:t>
      </w:r>
      <w:r w:rsidR="00C00841">
        <w:rPr>
          <w:bCs/>
        </w:rPr>
        <w:br/>
      </w:r>
    </w:p>
    <w:p w14:paraId="62176896" w14:textId="7C7ACFA2" w:rsidR="00C00841" w:rsidRPr="00544230" w:rsidRDefault="002939BE" w:rsidP="00C00841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learning activities promote the achievement of stated learning outcomes.</w:t>
      </w:r>
    </w:p>
    <w:p w14:paraId="371435A8" w14:textId="77777777" w:rsidR="00C00841" w:rsidRDefault="00C00841" w:rsidP="00C00841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2228AFB6" w14:textId="77777777" w:rsidR="00543402" w:rsidRPr="00093BF4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25995425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16123499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27DD65C3" w14:textId="77777777" w:rsidR="00483275" w:rsidRPr="0090027E" w:rsidRDefault="00483275" w:rsidP="00483275">
      <w:pPr>
        <w:pStyle w:val="ListParagraph"/>
        <w:spacing w:line="276" w:lineRule="auto"/>
        <w:ind w:left="360"/>
        <w:rPr>
          <w:sz w:val="12"/>
          <w:szCs w:val="12"/>
        </w:rPr>
      </w:pPr>
    </w:p>
    <w:p w14:paraId="52EC5BA8" w14:textId="06312ECF" w:rsidR="00C00841" w:rsidRDefault="00CB693D" w:rsidP="00034C7B">
      <w:pPr>
        <w:pStyle w:val="ListParagraph"/>
        <w:numPr>
          <w:ilvl w:val="1"/>
          <w:numId w:val="19"/>
        </w:numPr>
        <w:spacing w:after="0" w:line="276" w:lineRule="auto"/>
        <w:ind w:left="360"/>
        <w:rPr>
          <w:i/>
          <w:iCs/>
        </w:rPr>
      </w:pPr>
      <w:r w:rsidRPr="00544230">
        <w:rPr>
          <w:i/>
          <w:iCs/>
        </w:rPr>
        <w:t>Learning activities foster regular and substantive instructor-student interaction, as well as content-student - and if appropriate - student-student interaction.</w:t>
      </w:r>
    </w:p>
    <w:p w14:paraId="6B603297" w14:textId="77777777" w:rsidR="00FE07A4" w:rsidRPr="00FE07A4" w:rsidRDefault="00C00841" w:rsidP="00FE07A4">
      <w:pPr>
        <w:pStyle w:val="cdt4ke"/>
        <w:spacing w:before="0" w:beforeAutospacing="0" w:after="0" w:afterAutospacing="0"/>
        <w:ind w:firstLine="360"/>
        <w:rPr>
          <w:rFonts w:asciiTheme="minorHAnsi" w:hAnsiTheme="minorHAnsi" w:cstheme="minorHAnsi"/>
          <w:b/>
          <w:bCs/>
        </w:rPr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09A61468" w14:textId="2FA309A5" w:rsidR="00641412" w:rsidRPr="00840946" w:rsidRDefault="00B33202" w:rsidP="00840946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840946">
        <w:rPr>
          <w:rFonts w:asciiTheme="minorHAnsi" w:hAnsiTheme="minorHAnsi" w:cstheme="minorHAnsi"/>
          <w:i/>
          <w:iCs/>
          <w:color w:val="212121"/>
          <w:u w:val="single"/>
        </w:rPr>
        <w:t>I</w:t>
      </w:r>
      <w:r w:rsidR="00FD08BD" w:rsidRPr="00840946">
        <w:rPr>
          <w:rFonts w:asciiTheme="minorHAnsi" w:hAnsiTheme="minorHAnsi" w:cstheme="minorHAnsi"/>
          <w:i/>
          <w:iCs/>
          <w:color w:val="212121"/>
          <w:u w:val="single"/>
        </w:rPr>
        <w:t>nstructor-</w:t>
      </w:r>
      <w:r w:rsidR="007F7EB2" w:rsidRPr="00840946">
        <w:rPr>
          <w:rFonts w:asciiTheme="minorHAnsi" w:hAnsiTheme="minorHAnsi" w:cstheme="minorHAnsi"/>
          <w:i/>
          <w:iCs/>
          <w:color w:val="212121"/>
          <w:u w:val="single"/>
        </w:rPr>
        <w:t>Student</w:t>
      </w:r>
      <w:r w:rsidR="00FD08BD" w:rsidRPr="00840946">
        <w:rPr>
          <w:rFonts w:asciiTheme="minorHAnsi" w:hAnsiTheme="minorHAnsi" w:cstheme="minorHAnsi"/>
          <w:i/>
          <w:iCs/>
          <w:color w:val="212121"/>
        </w:rPr>
        <w:t xml:space="preserve"> interaction</w:t>
      </w:r>
      <w:r w:rsidRPr="00840946">
        <w:rPr>
          <w:rFonts w:asciiTheme="minorHAnsi" w:hAnsiTheme="minorHAnsi" w:cstheme="minorHAnsi"/>
          <w:i/>
          <w:iCs/>
          <w:color w:val="212121"/>
        </w:rPr>
        <w:t xml:space="preserve"> is occurring </w:t>
      </w:r>
      <w:r w:rsidR="00C80D32" w:rsidRPr="00840946">
        <w:rPr>
          <w:rFonts w:asciiTheme="minorHAnsi" w:hAnsiTheme="minorHAnsi" w:cstheme="minorHAnsi"/>
          <w:i/>
          <w:iCs/>
          <w:color w:val="212121"/>
        </w:rPr>
        <w:t>in</w:t>
      </w:r>
      <w:r w:rsidR="00D538A5" w:rsidRPr="00840946">
        <w:rPr>
          <w:rFonts w:asciiTheme="minorHAnsi" w:hAnsiTheme="minorHAnsi" w:cstheme="minorHAnsi"/>
          <w:i/>
          <w:iCs/>
          <w:color w:val="212121"/>
        </w:rPr>
        <w:t>:</w:t>
      </w:r>
      <w:r w:rsidR="00C80D32" w:rsidRPr="00840946">
        <w:rPr>
          <w:rFonts w:asciiTheme="minorHAnsi" w:hAnsiTheme="minorHAnsi" w:cstheme="minorHAnsi"/>
          <w:color w:val="212121"/>
        </w:rPr>
        <w:t xml:space="preserve"> </w:t>
      </w:r>
      <w:r w:rsidR="00C80D32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11310951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2007A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2007A" w:rsidRPr="00840946">
        <w:rPr>
          <w:rFonts w:asciiTheme="minorHAnsi" w:eastAsia="Times New Roman" w:hAnsiTheme="minorHAnsi" w:cstheme="minorHAnsi"/>
        </w:rPr>
        <w:t xml:space="preserve"> </w:t>
      </w:r>
      <w:r w:rsidR="00C80D32" w:rsidRPr="00840946">
        <w:rPr>
          <w:rFonts w:asciiTheme="minorHAnsi" w:hAnsiTheme="minorHAnsi" w:cstheme="minorHAnsi"/>
        </w:rPr>
        <w:t xml:space="preserve">D2L </w:t>
      </w:r>
      <w:r w:rsidR="00E15CAA" w:rsidRPr="00840946">
        <w:rPr>
          <w:rFonts w:asciiTheme="minorHAnsi" w:hAnsiTheme="minorHAnsi" w:cstheme="minorHAnsi"/>
        </w:rPr>
        <w:t xml:space="preserve">and/or </w:t>
      </w:r>
      <w:r w:rsidR="00C80D32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805695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538A5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2007A" w:rsidRPr="00840946">
        <w:rPr>
          <w:rFonts w:asciiTheme="minorHAnsi" w:eastAsia="Times New Roman" w:hAnsiTheme="minorHAnsi" w:cstheme="minorHAnsi"/>
        </w:rPr>
        <w:t xml:space="preserve"> </w:t>
      </w:r>
      <w:r w:rsidR="00C80D32" w:rsidRPr="00840946">
        <w:rPr>
          <w:rFonts w:asciiTheme="minorHAnsi" w:hAnsiTheme="minorHAnsi" w:cstheme="minorHAnsi"/>
        </w:rPr>
        <w:t>Publisher’s Website</w:t>
      </w:r>
      <w:r w:rsidR="00851E2D" w:rsidRPr="00840946">
        <w:rPr>
          <w:rFonts w:asciiTheme="minorHAnsi" w:hAnsiTheme="minorHAnsi" w:cstheme="minorHAnsi"/>
        </w:rPr>
        <w:br/>
      </w:r>
      <w:sdt>
        <w:sdtPr>
          <w:rPr>
            <w:rStyle w:val="Style6"/>
            <w:rFonts w:asciiTheme="minorHAnsi" w:hAnsiTheme="minorHAnsi" w:cstheme="minorHAnsi"/>
          </w:rPr>
          <w:id w:val="-3161863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Self-Introduction </w:t>
      </w:r>
      <w:r w:rsidR="00641412" w:rsidRPr="0084094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6716148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A</w:t>
      </w:r>
      <w:r w:rsidR="00641412" w:rsidRPr="00840946">
        <w:rPr>
          <w:rFonts w:asciiTheme="minorHAnsi" w:hAnsiTheme="minorHAnsi" w:cstheme="minorHAnsi"/>
        </w:rPr>
        <w:t xml:space="preserve">udio/Video </w:t>
      </w:r>
      <w:r w:rsidR="00641412" w:rsidRPr="00840946">
        <w:rPr>
          <w:rFonts w:asciiTheme="minorHAnsi" w:hAnsiTheme="minorHAnsi" w:cstheme="minorHAnsi"/>
          <w:color w:val="212121"/>
        </w:rPr>
        <w:t>lectures (live/recorded)</w:t>
      </w:r>
    </w:p>
    <w:p w14:paraId="02B6D0C9" w14:textId="07D95E9A" w:rsidR="00AA681D" w:rsidRPr="00840946" w:rsidRDefault="00B878B9" w:rsidP="00840946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9330081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CA0AC0" w:rsidRPr="00840946">
        <w:rPr>
          <w:rFonts w:asciiTheme="minorHAnsi" w:eastAsia="Times New Roman" w:hAnsiTheme="minorHAnsi" w:cstheme="minorHAnsi"/>
        </w:rPr>
        <w:t>O</w:t>
      </w:r>
      <w:r w:rsidR="00AB7B27" w:rsidRPr="00840946">
        <w:rPr>
          <w:rFonts w:asciiTheme="minorHAnsi" w:hAnsiTheme="minorHAnsi" w:cstheme="minorHAnsi"/>
        </w:rPr>
        <w:t>ffice hours</w:t>
      </w:r>
      <w:r w:rsidR="00B33202" w:rsidRPr="00840946">
        <w:rPr>
          <w:rFonts w:asciiTheme="minorHAnsi" w:hAnsiTheme="minorHAnsi" w:cstheme="minorHAnsi"/>
        </w:rPr>
        <w:t xml:space="preserve"> </w:t>
      </w:r>
      <w:r w:rsidR="00AE3BA8" w:rsidRPr="00840946">
        <w:rPr>
          <w:rFonts w:asciiTheme="minorHAnsi" w:hAnsiTheme="minorHAnsi" w:cstheme="minorHAnsi"/>
        </w:rPr>
        <w:tab/>
        <w:t xml:space="preserve">          </w:t>
      </w:r>
      <w:sdt>
        <w:sdtPr>
          <w:rPr>
            <w:rStyle w:val="Style6"/>
            <w:rFonts w:asciiTheme="minorHAnsi" w:hAnsiTheme="minorHAnsi" w:cstheme="minorHAnsi"/>
          </w:rPr>
          <w:id w:val="-13540402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CA0AC0" w:rsidRPr="00840946">
        <w:rPr>
          <w:rFonts w:asciiTheme="minorHAnsi" w:eastAsia="Times New Roman" w:hAnsiTheme="minorHAnsi" w:cstheme="minorHAnsi"/>
        </w:rPr>
        <w:t>D</w:t>
      </w:r>
      <w:r w:rsidR="00AE3BA8" w:rsidRPr="00840946">
        <w:rPr>
          <w:rFonts w:asciiTheme="minorHAnsi" w:hAnsiTheme="minorHAnsi" w:cstheme="minorHAnsi"/>
        </w:rPr>
        <w:t>iscussion postings and responses</w:t>
      </w:r>
      <w:r w:rsidR="00661C27" w:rsidRPr="00840946">
        <w:rPr>
          <w:rFonts w:asciiTheme="minorHAnsi" w:hAnsiTheme="minorHAnsi" w:cstheme="minorHAnsi"/>
        </w:rPr>
        <w:tab/>
      </w:r>
      <w:r w:rsidR="00AE3BA8" w:rsidRPr="00840946">
        <w:rPr>
          <w:rFonts w:asciiTheme="minorHAnsi" w:hAnsiTheme="minorHAnsi" w:cstheme="minorHAnsi"/>
        </w:rPr>
        <w:t xml:space="preserve"> </w:t>
      </w:r>
      <w:r w:rsidR="00641412" w:rsidRPr="0084094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9779166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74C4D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74C4D" w:rsidRPr="00840946">
        <w:rPr>
          <w:rFonts w:asciiTheme="minorHAnsi" w:eastAsia="Times New Roman" w:hAnsiTheme="minorHAnsi" w:cstheme="minorHAnsi"/>
        </w:rPr>
        <w:t xml:space="preserve"> News items in D2L</w:t>
      </w:r>
      <w:r w:rsidR="00641412" w:rsidRPr="00840946">
        <w:rPr>
          <w:rFonts w:asciiTheme="minorHAnsi" w:hAnsiTheme="minorHAnsi" w:cstheme="minorHAnsi"/>
        </w:rPr>
        <w:tab/>
        <w:t xml:space="preserve">         </w:t>
      </w:r>
      <w:sdt>
        <w:sdtPr>
          <w:rPr>
            <w:rStyle w:val="Style6"/>
            <w:rFonts w:asciiTheme="minorHAnsi" w:hAnsiTheme="minorHAnsi" w:cstheme="minorHAnsi"/>
          </w:rPr>
          <w:id w:val="7826154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790C7F">
        <w:rPr>
          <w:rFonts w:asciiTheme="minorHAnsi" w:eastAsia="Times New Roman" w:hAnsiTheme="minorHAnsi" w:cstheme="minorHAnsi"/>
        </w:rPr>
        <w:t>F</w:t>
      </w:r>
      <w:r w:rsidR="00AE3BA8" w:rsidRPr="00840946">
        <w:rPr>
          <w:rFonts w:asciiTheme="minorHAnsi" w:hAnsiTheme="minorHAnsi" w:cstheme="minorHAnsi"/>
        </w:rPr>
        <w:t>eedback on ass</w:t>
      </w:r>
      <w:r w:rsidR="00E067E3" w:rsidRPr="00840946">
        <w:rPr>
          <w:rFonts w:asciiTheme="minorHAnsi" w:hAnsiTheme="minorHAnsi" w:cstheme="minorHAnsi"/>
        </w:rPr>
        <w:t xml:space="preserve">essment items </w:t>
      </w:r>
      <w:r w:rsidR="00CA0AC0" w:rsidRPr="0084094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eastAsia="MS Gothic" w:hAnsiTheme="minorHAnsi" w:cstheme="minorHAnsi"/>
          </w:rPr>
          <w:id w:val="-186351619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E067E3" w:rsidRPr="00840946">
        <w:rPr>
          <w:rFonts w:asciiTheme="minorHAnsi" w:hAnsiTheme="minorHAnsi" w:cstheme="minorHAnsi"/>
        </w:rPr>
        <w:t>one-to-one email communication</w:t>
      </w:r>
      <w:r w:rsidR="0086328B" w:rsidRPr="00840946">
        <w:rPr>
          <w:rFonts w:asciiTheme="minorHAnsi" w:hAnsiTheme="minorHAnsi" w:cstheme="minorHAnsi"/>
        </w:rPr>
        <w:br/>
      </w:r>
      <w:sdt>
        <w:sdtPr>
          <w:rPr>
            <w:rStyle w:val="Style6"/>
            <w:rFonts w:asciiTheme="minorHAnsi" w:eastAsia="MS Gothic" w:hAnsiTheme="minorHAnsi" w:cstheme="minorHAnsi"/>
          </w:rPr>
          <w:id w:val="4564662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840946">
        <w:rPr>
          <w:rFonts w:asciiTheme="minorHAnsi" w:eastAsia="Times New Roman" w:hAnsiTheme="minorHAnsi" w:cstheme="minorHAnsi"/>
        </w:rPr>
        <w:t xml:space="preserve"> Other </w:t>
      </w:r>
      <w:r w:rsidR="00AA681D" w:rsidRPr="00840946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840946">
        <w:rPr>
          <w:rFonts w:asciiTheme="minorHAnsi" w:eastAsia="Times New Roman" w:hAnsiTheme="minorHAnsi" w:cstheme="minorHAnsi"/>
        </w:rPr>
        <w:t xml:space="preserve"> </w:t>
      </w:r>
      <w:r w:rsidR="00AA681D" w:rsidRPr="0084094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840946">
        <w:rPr>
          <w:rStyle w:val="Style4"/>
          <w:rFonts w:cstheme="minorHAnsi"/>
        </w:rPr>
        <w:instrText xml:space="preserve"> FORMTEXT </w:instrText>
      </w:r>
      <w:r w:rsidR="00AA681D" w:rsidRPr="00840946">
        <w:rPr>
          <w:rStyle w:val="Style4"/>
          <w:rFonts w:cstheme="minorHAnsi"/>
        </w:rPr>
      </w:r>
      <w:r w:rsidR="00AA681D" w:rsidRPr="00840946">
        <w:rPr>
          <w:rStyle w:val="Style4"/>
          <w:rFonts w:cstheme="minorHAnsi"/>
        </w:rPr>
        <w:fldChar w:fldCharType="separate"/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</w:rPr>
        <w:fldChar w:fldCharType="end"/>
      </w:r>
      <w:r w:rsidR="00AA681D" w:rsidRPr="00840946">
        <w:rPr>
          <w:rFonts w:asciiTheme="minorHAnsi" w:hAnsiTheme="minorHAnsi" w:cstheme="minorHAnsi"/>
        </w:rPr>
        <w:t xml:space="preserve">                 </w:t>
      </w:r>
    </w:p>
    <w:p w14:paraId="67D0D270" w14:textId="3A746E7C" w:rsidR="0086328B" w:rsidRPr="006A789E" w:rsidRDefault="0086328B" w:rsidP="00840946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  <w:sz w:val="10"/>
          <w:szCs w:val="10"/>
        </w:rPr>
      </w:pPr>
    </w:p>
    <w:p w14:paraId="2D018E9B" w14:textId="499D1D62" w:rsidR="001070A4" w:rsidRPr="00840946" w:rsidRDefault="001070A4" w:rsidP="00840946">
      <w:pPr>
        <w:pStyle w:val="cdt4ke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r w:rsidRPr="00840946">
        <w:rPr>
          <w:rFonts w:asciiTheme="minorHAnsi" w:hAnsiTheme="minorHAnsi" w:cstheme="minorHAnsi"/>
          <w:i/>
          <w:iCs/>
          <w:color w:val="212121"/>
          <w:u w:val="single"/>
        </w:rPr>
        <w:t>Student-Content</w:t>
      </w:r>
      <w:r w:rsidRPr="00840946">
        <w:rPr>
          <w:rFonts w:asciiTheme="minorHAnsi" w:hAnsiTheme="minorHAnsi" w:cstheme="minorHAnsi"/>
          <w:i/>
          <w:iCs/>
          <w:color w:val="212121"/>
        </w:rPr>
        <w:t xml:space="preserve"> interaction is occurring as follows in</w:t>
      </w:r>
      <w:r w:rsidR="00533B29" w:rsidRPr="00840946">
        <w:rPr>
          <w:rFonts w:asciiTheme="minorHAnsi" w:hAnsiTheme="minorHAnsi" w:cstheme="minorHAnsi"/>
          <w:color w:val="212121"/>
        </w:rPr>
        <w:t>:</w:t>
      </w:r>
      <w:r w:rsidRPr="00840946">
        <w:rPr>
          <w:rFonts w:asciiTheme="minorHAnsi" w:hAnsiTheme="minorHAnsi" w:cstheme="minorHAnsi"/>
          <w:color w:val="212121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42006841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Pr="00840946">
        <w:rPr>
          <w:rFonts w:asciiTheme="minorHAnsi" w:hAnsiTheme="minorHAnsi" w:cstheme="minorHAnsi"/>
        </w:rPr>
        <w:t>D2L</w:t>
      </w:r>
      <w:r w:rsidR="00E15CAA" w:rsidRPr="00840946">
        <w:rPr>
          <w:rFonts w:asciiTheme="minorHAnsi" w:hAnsiTheme="minorHAnsi" w:cstheme="minorHAnsi"/>
        </w:rPr>
        <w:t xml:space="preserve"> and/or </w:t>
      </w:r>
      <w:r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6378345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Pr="00840946">
        <w:rPr>
          <w:rFonts w:asciiTheme="minorHAnsi" w:hAnsiTheme="minorHAnsi" w:cstheme="minorHAnsi"/>
        </w:rPr>
        <w:t>Publisher’s Website</w:t>
      </w:r>
    </w:p>
    <w:p w14:paraId="32EBA857" w14:textId="1E88F558" w:rsidR="00435AEF" w:rsidRPr="00840946" w:rsidRDefault="00B878B9" w:rsidP="00840946">
      <w:pPr>
        <w:pStyle w:val="cdt4ke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9583274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 xml:space="preserve">Discussion postings and </w:t>
      </w:r>
      <w:proofErr w:type="gramStart"/>
      <w:r w:rsidR="001070A4" w:rsidRPr="00840946">
        <w:rPr>
          <w:rFonts w:asciiTheme="minorHAnsi" w:hAnsiTheme="minorHAnsi" w:cstheme="minorHAnsi"/>
        </w:rPr>
        <w:t xml:space="preserve">responses </w:t>
      </w:r>
      <w:r w:rsidR="003635F5" w:rsidRPr="00840946">
        <w:rPr>
          <w:rFonts w:asciiTheme="minorHAnsi" w:hAnsiTheme="minorHAnsi" w:cstheme="minorHAnsi"/>
        </w:rPr>
        <w:t xml:space="preserve"> </w:t>
      </w:r>
      <w:r w:rsidR="00C962CF" w:rsidRPr="00840946">
        <w:rPr>
          <w:rFonts w:asciiTheme="minorHAnsi" w:hAnsiTheme="minorHAnsi" w:cstheme="minorHAnsi"/>
        </w:rPr>
        <w:tab/>
      </w:r>
      <w:proofErr w:type="gramEnd"/>
      <w:sdt>
        <w:sdtPr>
          <w:rPr>
            <w:rStyle w:val="Style6"/>
            <w:rFonts w:asciiTheme="minorHAnsi" w:hAnsiTheme="minorHAnsi" w:cstheme="minorHAnsi"/>
          </w:rPr>
          <w:id w:val="21941841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>Auto-graded Quizzes</w:t>
      </w:r>
      <w:r w:rsidR="00306242" w:rsidRPr="00840946">
        <w:rPr>
          <w:rFonts w:asciiTheme="minorHAnsi" w:hAnsiTheme="minorHAnsi" w:cstheme="minorHAnsi"/>
        </w:rPr>
        <w:t>/Exams</w:t>
      </w:r>
    </w:p>
    <w:p w14:paraId="5677C331" w14:textId="0738E353" w:rsidR="00435AEF" w:rsidRPr="00840946" w:rsidRDefault="00B878B9" w:rsidP="00840946">
      <w:pPr>
        <w:pStyle w:val="cdt4ke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9482463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>Instructor-graded Quizzes</w:t>
      </w:r>
      <w:r w:rsidR="00306242" w:rsidRPr="00840946">
        <w:rPr>
          <w:rFonts w:asciiTheme="minorHAnsi" w:hAnsiTheme="minorHAnsi" w:cstheme="minorHAnsi"/>
        </w:rPr>
        <w:t>/Exams</w:t>
      </w:r>
      <w:r w:rsidR="003635F5" w:rsidRPr="0084094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8218448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 xml:space="preserve">self-assessment exercises </w:t>
      </w:r>
      <w:r w:rsidR="001070A4" w:rsidRPr="00840946">
        <w:rPr>
          <w:rFonts w:asciiTheme="minorHAnsi" w:hAnsiTheme="minorHAnsi" w:cstheme="minorHAnsi"/>
        </w:rPr>
        <w:tab/>
        <w:t xml:space="preserve"> </w:t>
      </w:r>
      <w:sdt>
        <w:sdtPr>
          <w:rPr>
            <w:rFonts w:asciiTheme="minorHAnsi" w:hAnsiTheme="minorHAnsi" w:cstheme="minorHAnsi"/>
          </w:rPr>
          <w:id w:val="1878819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0A4" w:rsidRPr="00840946">
            <w:rPr>
              <w:rFonts w:ascii="Segoe UI Symbol" w:eastAsia="MS Gothic" w:hAnsi="Segoe UI Symbol" w:cs="Segoe UI Symbol"/>
            </w:rPr>
            <w:t>☐</w:t>
          </w:r>
        </w:sdtContent>
      </w:sdt>
      <w:r w:rsidR="001070A4" w:rsidRPr="00840946">
        <w:rPr>
          <w:rFonts w:asciiTheme="minorHAnsi" w:hAnsiTheme="minorHAnsi" w:cstheme="minorHAnsi"/>
        </w:rPr>
        <w:t xml:space="preserve"> Essays      </w:t>
      </w:r>
    </w:p>
    <w:p w14:paraId="74ED70FB" w14:textId="3715E006" w:rsidR="00641412" w:rsidRPr="00840946" w:rsidRDefault="00B878B9" w:rsidP="00840946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3964799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  <w:color w:val="212121"/>
        </w:rPr>
        <w:t>Research papers</w:t>
      </w:r>
      <w:r w:rsidR="001070A4" w:rsidRPr="00840946">
        <w:rPr>
          <w:rFonts w:asciiTheme="minorHAnsi" w:hAnsiTheme="minorHAnsi" w:cstheme="minorHAnsi"/>
          <w:color w:val="212121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35584537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 xml:space="preserve">Group Projects   </w:t>
      </w:r>
      <w:sdt>
        <w:sdtPr>
          <w:rPr>
            <w:rStyle w:val="Style6"/>
            <w:rFonts w:asciiTheme="minorHAnsi" w:eastAsia="MS Gothic" w:hAnsiTheme="minorHAnsi" w:cstheme="minorHAnsi"/>
          </w:rPr>
          <w:id w:val="-29237099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Other </w:t>
      </w:r>
      <w:r w:rsidR="00641412" w:rsidRPr="00840946">
        <w:rPr>
          <w:rFonts w:asciiTheme="minorHAnsi" w:eastAsia="Times New Roman" w:hAnsiTheme="minorHAnsi" w:cstheme="minorHAnsi"/>
          <w:i/>
          <w:iCs/>
        </w:rPr>
        <w:t>(Provide details here)</w:t>
      </w:r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641412" w:rsidRPr="0084094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641412" w:rsidRPr="00840946">
        <w:rPr>
          <w:rStyle w:val="Style4"/>
          <w:rFonts w:cstheme="minorHAnsi"/>
        </w:rPr>
        <w:instrText xml:space="preserve"> FORMTEXT </w:instrText>
      </w:r>
      <w:r w:rsidR="00641412" w:rsidRPr="00840946">
        <w:rPr>
          <w:rStyle w:val="Style4"/>
          <w:rFonts w:cstheme="minorHAnsi"/>
        </w:rPr>
      </w:r>
      <w:r w:rsidR="00641412" w:rsidRPr="00840946">
        <w:rPr>
          <w:rStyle w:val="Style4"/>
          <w:rFonts w:cstheme="minorHAnsi"/>
        </w:rPr>
        <w:fldChar w:fldCharType="separate"/>
      </w:r>
      <w:r w:rsidR="00641412" w:rsidRPr="00840946">
        <w:rPr>
          <w:rStyle w:val="Style4"/>
          <w:rFonts w:cstheme="minorHAnsi"/>
          <w:noProof/>
        </w:rPr>
        <w:t> </w:t>
      </w:r>
      <w:r w:rsidR="00641412" w:rsidRPr="00840946">
        <w:rPr>
          <w:rStyle w:val="Style4"/>
          <w:rFonts w:cstheme="minorHAnsi"/>
          <w:noProof/>
        </w:rPr>
        <w:t> </w:t>
      </w:r>
      <w:r w:rsidR="00641412" w:rsidRPr="00840946">
        <w:rPr>
          <w:rStyle w:val="Style4"/>
          <w:rFonts w:cstheme="minorHAnsi"/>
          <w:noProof/>
        </w:rPr>
        <w:t> </w:t>
      </w:r>
      <w:r w:rsidR="00641412" w:rsidRPr="00840946">
        <w:rPr>
          <w:rStyle w:val="Style4"/>
          <w:rFonts w:cstheme="minorHAnsi"/>
          <w:noProof/>
        </w:rPr>
        <w:t> </w:t>
      </w:r>
      <w:r w:rsidR="00641412" w:rsidRPr="00840946">
        <w:rPr>
          <w:rStyle w:val="Style4"/>
          <w:rFonts w:cstheme="minorHAnsi"/>
          <w:noProof/>
        </w:rPr>
        <w:t> </w:t>
      </w:r>
      <w:r w:rsidR="00641412" w:rsidRPr="00840946">
        <w:rPr>
          <w:rStyle w:val="Style4"/>
          <w:rFonts w:cstheme="minorHAnsi"/>
        </w:rPr>
        <w:fldChar w:fldCharType="end"/>
      </w:r>
      <w:r w:rsidR="00641412" w:rsidRPr="00840946">
        <w:rPr>
          <w:rFonts w:asciiTheme="minorHAnsi" w:hAnsiTheme="minorHAnsi" w:cstheme="minorHAnsi"/>
        </w:rPr>
        <w:t xml:space="preserve">                 </w:t>
      </w:r>
    </w:p>
    <w:p w14:paraId="0C224CEF" w14:textId="5414461E" w:rsidR="007F7EB2" w:rsidRPr="006A789E" w:rsidRDefault="007F7EB2" w:rsidP="00840946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  <w:sz w:val="10"/>
          <w:szCs w:val="10"/>
        </w:rPr>
      </w:pPr>
    </w:p>
    <w:p w14:paraId="67879E1B" w14:textId="5CF46671" w:rsidR="001070A4" w:rsidRPr="00840946" w:rsidRDefault="001070A4" w:rsidP="00840946">
      <w:pPr>
        <w:pStyle w:val="cdt4ke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r w:rsidRPr="00840946">
        <w:rPr>
          <w:rFonts w:asciiTheme="minorHAnsi" w:hAnsiTheme="minorHAnsi" w:cstheme="minorHAnsi"/>
          <w:i/>
          <w:iCs/>
          <w:color w:val="212121"/>
          <w:u w:val="single"/>
        </w:rPr>
        <w:t>Student-Student</w:t>
      </w:r>
      <w:r w:rsidRPr="00840946">
        <w:rPr>
          <w:rFonts w:asciiTheme="minorHAnsi" w:hAnsiTheme="minorHAnsi" w:cstheme="minorHAnsi"/>
          <w:color w:val="212121"/>
        </w:rPr>
        <w:t xml:space="preserve"> </w:t>
      </w:r>
      <w:r w:rsidRPr="00840946">
        <w:rPr>
          <w:rFonts w:asciiTheme="minorHAnsi" w:hAnsiTheme="minorHAnsi" w:cstheme="minorHAnsi"/>
          <w:i/>
          <w:iCs/>
          <w:color w:val="212121"/>
        </w:rPr>
        <w:t>interaction is occurring as follows in</w:t>
      </w:r>
      <w:r w:rsidR="00C962CF" w:rsidRPr="00840946">
        <w:rPr>
          <w:rFonts w:asciiTheme="minorHAnsi" w:hAnsiTheme="minorHAnsi" w:cstheme="minorHAnsi"/>
          <w:i/>
          <w:iCs/>
          <w:color w:val="212121"/>
        </w:rPr>
        <w:t>:</w:t>
      </w:r>
      <w:r w:rsidRPr="00840946">
        <w:rPr>
          <w:rFonts w:asciiTheme="minorHAnsi" w:hAnsiTheme="minorHAnsi" w:cstheme="minorHAnsi"/>
          <w:color w:val="212121"/>
        </w:rPr>
        <w:t xml:space="preserve"> </w:t>
      </w:r>
      <w:r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16152859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Pr="00840946">
        <w:rPr>
          <w:rFonts w:asciiTheme="minorHAnsi" w:hAnsiTheme="minorHAnsi" w:cstheme="minorHAnsi"/>
        </w:rPr>
        <w:t>D2L</w:t>
      </w:r>
      <w:r w:rsidR="00E15CAA" w:rsidRPr="00840946">
        <w:rPr>
          <w:rFonts w:asciiTheme="minorHAnsi" w:hAnsiTheme="minorHAnsi" w:cstheme="minorHAnsi"/>
        </w:rPr>
        <w:t xml:space="preserve"> and/or </w:t>
      </w:r>
      <w:r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1445203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Pr="00840946">
        <w:rPr>
          <w:rFonts w:asciiTheme="minorHAnsi" w:hAnsiTheme="minorHAnsi" w:cstheme="minorHAnsi"/>
        </w:rPr>
        <w:t>Publisher’s Website</w:t>
      </w:r>
    </w:p>
    <w:p w14:paraId="67B97A3B" w14:textId="0C975FED" w:rsidR="0086328B" w:rsidRPr="00840946" w:rsidRDefault="00B878B9" w:rsidP="00840946">
      <w:pPr>
        <w:pStyle w:val="cdt4ke"/>
        <w:spacing w:before="0" w:beforeAutospacing="0" w:after="0" w:afterAutospacing="0"/>
        <w:ind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9498108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9734F1" w:rsidRPr="00840946">
        <w:rPr>
          <w:rFonts w:asciiTheme="minorHAnsi" w:hAnsiTheme="minorHAnsi" w:cstheme="minorHAnsi"/>
          <w:color w:val="212121"/>
        </w:rPr>
        <w:t>self-introduction discussion or exercise</w:t>
      </w:r>
      <w:r w:rsidR="00C209DA" w:rsidRPr="00840946">
        <w:rPr>
          <w:rFonts w:asciiTheme="minorHAnsi" w:hAnsiTheme="minorHAnsi" w:cstheme="minorHAnsi"/>
          <w:color w:val="212121"/>
        </w:rPr>
        <w:t xml:space="preserve"> </w:t>
      </w:r>
      <w:r w:rsidR="008202CE" w:rsidRPr="00840946">
        <w:rPr>
          <w:rFonts w:asciiTheme="minorHAnsi" w:hAnsiTheme="minorHAnsi" w:cstheme="minorHAnsi"/>
          <w:color w:val="212121"/>
        </w:rPr>
        <w:t>in</w:t>
      </w:r>
      <w:r w:rsidR="005B3DA4" w:rsidRPr="00840946">
        <w:rPr>
          <w:rFonts w:asciiTheme="minorHAnsi" w:hAnsiTheme="minorHAnsi" w:cstheme="minorHAnsi"/>
          <w:color w:val="212121"/>
        </w:rPr>
        <w:t>:</w:t>
      </w:r>
      <w:r w:rsidR="008202CE" w:rsidRPr="00840946">
        <w:rPr>
          <w:rFonts w:asciiTheme="minorHAnsi" w:hAnsiTheme="minorHAnsi" w:cstheme="minorHAnsi"/>
          <w:color w:val="212121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2757227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C209DA" w:rsidRPr="00840946">
        <w:rPr>
          <w:rFonts w:asciiTheme="minorHAnsi" w:hAnsiTheme="minorHAnsi" w:cstheme="minorHAnsi"/>
        </w:rPr>
        <w:t xml:space="preserve">D2L </w:t>
      </w:r>
      <w:r w:rsidR="008202CE" w:rsidRPr="00840946">
        <w:rPr>
          <w:rFonts w:asciiTheme="minorHAnsi" w:hAnsiTheme="minorHAnsi" w:cstheme="minorHAnsi"/>
        </w:rPr>
        <w:t xml:space="preserve">or </w:t>
      </w:r>
      <w:r w:rsidR="00C209DA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5927426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C209DA" w:rsidRPr="00840946">
        <w:rPr>
          <w:rFonts w:asciiTheme="minorHAnsi" w:hAnsiTheme="minorHAnsi" w:cstheme="minorHAnsi"/>
        </w:rPr>
        <w:t xml:space="preserve">External </w:t>
      </w:r>
      <w:r w:rsidR="008202CE" w:rsidRPr="00840946">
        <w:rPr>
          <w:rFonts w:asciiTheme="minorHAnsi" w:hAnsiTheme="minorHAnsi" w:cstheme="minorHAnsi"/>
        </w:rPr>
        <w:t xml:space="preserve">App / </w:t>
      </w:r>
      <w:r w:rsidR="00C209DA" w:rsidRPr="00840946">
        <w:rPr>
          <w:rFonts w:asciiTheme="minorHAnsi" w:hAnsiTheme="minorHAnsi" w:cstheme="minorHAnsi"/>
        </w:rPr>
        <w:t>Website</w:t>
      </w:r>
      <w:r w:rsidR="008202CE" w:rsidRPr="00840946">
        <w:rPr>
          <w:rFonts w:asciiTheme="minorHAnsi" w:hAnsiTheme="minorHAnsi" w:cstheme="minorHAnsi"/>
        </w:rPr>
        <w:t xml:space="preserve"> </w:t>
      </w:r>
      <w:r w:rsidR="00A05D37" w:rsidRPr="00840946">
        <w:rPr>
          <w:rFonts w:asciiTheme="minorHAnsi" w:hAnsiTheme="minorHAnsi" w:cstheme="minorHAnsi"/>
        </w:rPr>
        <w:t xml:space="preserve"> </w:t>
      </w:r>
    </w:p>
    <w:p w14:paraId="676664EC" w14:textId="5D400EC9" w:rsidR="0086328B" w:rsidRPr="00840946" w:rsidRDefault="00B878B9" w:rsidP="00840946">
      <w:pPr>
        <w:pStyle w:val="cdt4ke"/>
        <w:spacing w:before="0" w:beforeAutospacing="0" w:after="0" w:afterAutospacing="0"/>
        <w:ind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0595561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C58F4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840946">
        <w:rPr>
          <w:rFonts w:asciiTheme="minorHAnsi" w:hAnsiTheme="minorHAnsi" w:cstheme="minorHAnsi"/>
        </w:rPr>
        <w:t xml:space="preserve"> </w:t>
      </w:r>
      <w:r w:rsidR="00A05D37" w:rsidRPr="00840946">
        <w:rPr>
          <w:rFonts w:asciiTheme="minorHAnsi" w:hAnsiTheme="minorHAnsi" w:cstheme="minorHAnsi"/>
        </w:rPr>
        <w:t>discussion postings and replies</w:t>
      </w:r>
      <w:r w:rsidR="001070A4" w:rsidRPr="00840946">
        <w:rPr>
          <w:rFonts w:asciiTheme="minorHAnsi" w:hAnsiTheme="minorHAnsi" w:cstheme="minorHAnsi"/>
        </w:rPr>
        <w:t xml:space="preserve"> </w:t>
      </w:r>
      <w:r w:rsidR="00C962CF" w:rsidRPr="00840946">
        <w:rPr>
          <w:rFonts w:asciiTheme="minorHAnsi" w:hAnsiTheme="minorHAnsi" w:cstheme="minorHAnsi"/>
        </w:rPr>
        <w:tab/>
      </w:r>
      <w:r w:rsidR="00A05D37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8239378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C58F4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840946">
        <w:rPr>
          <w:rFonts w:asciiTheme="minorHAnsi" w:hAnsiTheme="minorHAnsi" w:cstheme="minorHAnsi"/>
        </w:rPr>
        <w:t xml:space="preserve"> </w:t>
      </w:r>
      <w:r w:rsidR="001A6581" w:rsidRPr="00840946">
        <w:rPr>
          <w:rFonts w:asciiTheme="minorHAnsi" w:hAnsiTheme="minorHAnsi" w:cstheme="minorHAnsi"/>
        </w:rPr>
        <w:t xml:space="preserve">group </w:t>
      </w:r>
      <w:r w:rsidR="00A05D37" w:rsidRPr="00840946">
        <w:rPr>
          <w:rFonts w:asciiTheme="minorHAnsi" w:hAnsiTheme="minorHAnsi" w:cstheme="minorHAnsi"/>
        </w:rPr>
        <w:t>discussion postings and replies</w:t>
      </w:r>
      <w:r w:rsidR="0086328B" w:rsidRPr="00840946">
        <w:rPr>
          <w:rFonts w:asciiTheme="minorHAnsi" w:hAnsiTheme="minorHAnsi" w:cstheme="minorHAnsi"/>
        </w:rPr>
        <w:t xml:space="preserve"> </w:t>
      </w:r>
    </w:p>
    <w:p w14:paraId="385CD497" w14:textId="1531D6C9" w:rsidR="0086328B" w:rsidRPr="00840946" w:rsidRDefault="00B878B9" w:rsidP="00840946">
      <w:pPr>
        <w:pStyle w:val="cdt4ke"/>
        <w:spacing w:before="0" w:beforeAutospacing="0" w:after="0" w:afterAutospacing="0"/>
        <w:ind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993125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C58F4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840946">
        <w:rPr>
          <w:rFonts w:asciiTheme="minorHAnsi" w:hAnsiTheme="minorHAnsi" w:cstheme="minorHAnsi"/>
        </w:rPr>
        <w:t xml:space="preserve"> </w:t>
      </w:r>
      <w:r w:rsidR="001A6581" w:rsidRPr="00840946">
        <w:rPr>
          <w:rFonts w:asciiTheme="minorHAnsi" w:hAnsiTheme="minorHAnsi" w:cstheme="minorHAnsi"/>
        </w:rPr>
        <w:t>group projects/assignments</w:t>
      </w:r>
      <w:r w:rsidR="0086328B" w:rsidRPr="00840946">
        <w:rPr>
          <w:rFonts w:asciiTheme="minorHAnsi" w:hAnsiTheme="minorHAnsi" w:cstheme="minorHAnsi"/>
        </w:rPr>
        <w:t xml:space="preserve">     </w:t>
      </w:r>
      <w:r w:rsidR="00F523BA" w:rsidRPr="00840946">
        <w:rPr>
          <w:rFonts w:asciiTheme="minorHAnsi" w:hAnsiTheme="minorHAnsi" w:cstheme="minorHAnsi"/>
        </w:rPr>
        <w:t xml:space="preserve"> </w:t>
      </w:r>
      <w:r w:rsidR="001A6581" w:rsidRPr="00840946">
        <w:rPr>
          <w:rFonts w:asciiTheme="minorHAnsi" w:hAnsiTheme="minorHAnsi" w:cstheme="minorHAnsi"/>
        </w:rPr>
        <w:t xml:space="preserve"> </w:t>
      </w:r>
      <w:r w:rsidR="00C962CF" w:rsidRPr="00840946">
        <w:rPr>
          <w:rFonts w:asciiTheme="minorHAnsi" w:hAnsiTheme="minorHAnsi" w:cstheme="minorHAnsi"/>
        </w:rPr>
        <w:tab/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4317818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C58F4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840946">
        <w:rPr>
          <w:rFonts w:asciiTheme="minorHAnsi" w:hAnsiTheme="minorHAnsi" w:cstheme="minorHAnsi"/>
        </w:rPr>
        <w:t xml:space="preserve"> </w:t>
      </w:r>
      <w:r w:rsidR="001A6581" w:rsidRPr="00840946">
        <w:rPr>
          <w:rFonts w:asciiTheme="minorHAnsi" w:hAnsiTheme="minorHAnsi" w:cstheme="minorHAnsi"/>
        </w:rPr>
        <w:t>Peer review/evaluation</w:t>
      </w:r>
    </w:p>
    <w:p w14:paraId="2C457C71" w14:textId="77777777" w:rsidR="00AA681D" w:rsidRPr="008E0C83" w:rsidRDefault="00B878B9" w:rsidP="00840946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15550498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840946">
        <w:rPr>
          <w:rFonts w:asciiTheme="minorHAnsi" w:eastAsia="Times New Roman" w:hAnsiTheme="minorHAnsi" w:cstheme="minorHAnsi"/>
        </w:rPr>
        <w:t xml:space="preserve"> Other </w:t>
      </w:r>
      <w:r w:rsidR="00AA681D" w:rsidRPr="00840946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840946">
        <w:rPr>
          <w:rFonts w:asciiTheme="minorHAnsi" w:eastAsia="Times New Roman" w:hAnsiTheme="minorHAnsi" w:cstheme="minorHAnsi"/>
        </w:rPr>
        <w:t xml:space="preserve"> </w:t>
      </w:r>
      <w:r w:rsidR="00AA681D" w:rsidRPr="0084094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840946">
        <w:rPr>
          <w:rStyle w:val="Style4"/>
          <w:rFonts w:cstheme="minorHAnsi"/>
        </w:rPr>
        <w:instrText xml:space="preserve"> FORMTEXT </w:instrText>
      </w:r>
      <w:r w:rsidR="00AA681D" w:rsidRPr="00840946">
        <w:rPr>
          <w:rStyle w:val="Style4"/>
          <w:rFonts w:cstheme="minorHAnsi"/>
        </w:rPr>
      </w:r>
      <w:r w:rsidR="00AA681D" w:rsidRPr="00840946">
        <w:rPr>
          <w:rStyle w:val="Style4"/>
          <w:rFonts w:cstheme="minorHAnsi"/>
        </w:rPr>
        <w:fldChar w:fldCharType="separate"/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  <w:noProof/>
        </w:rPr>
        <w:t> </w:t>
      </w:r>
      <w:r w:rsidR="00AA681D" w:rsidRPr="00840946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7722B680" w14:textId="77777777" w:rsidR="0086328B" w:rsidRPr="0086328B" w:rsidRDefault="0086328B" w:rsidP="0086328B">
      <w:pPr>
        <w:pStyle w:val="ListParagraph"/>
        <w:spacing w:line="276" w:lineRule="auto"/>
        <w:ind w:left="360"/>
        <w:rPr>
          <w:i/>
          <w:iCs/>
          <w:sz w:val="10"/>
          <w:szCs w:val="10"/>
        </w:rPr>
      </w:pPr>
    </w:p>
    <w:p w14:paraId="058171DE" w14:textId="72746A66" w:rsidR="00D84BF9" w:rsidRPr="00544230" w:rsidRDefault="00D84BF9" w:rsidP="00C00841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expectations of the instructor are clearly defined, including how, when, and where the instructor will interact with students.</w:t>
      </w:r>
    </w:p>
    <w:p w14:paraId="107776B4" w14:textId="77777777" w:rsidR="00D84BF9" w:rsidRDefault="00D84BF9" w:rsidP="00D84BF9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4987DE28" w14:textId="6602303F" w:rsidR="00E933C0" w:rsidRPr="00AE49E9" w:rsidRDefault="00833D15" w:rsidP="00AE49E9">
      <w:pPr>
        <w:pStyle w:val="ListParagraph"/>
        <w:spacing w:line="240" w:lineRule="auto"/>
        <w:ind w:left="360"/>
        <w:rPr>
          <w:rFonts w:asciiTheme="minorHAnsi" w:hAnsiTheme="minorHAnsi" w:cstheme="minorHAnsi"/>
        </w:rPr>
      </w:pPr>
      <w:r w:rsidRPr="00AE49E9">
        <w:rPr>
          <w:rFonts w:asciiTheme="minorHAnsi" w:hAnsiTheme="minorHAnsi" w:cstheme="minorHAnsi"/>
        </w:rPr>
        <w:t xml:space="preserve">Information is provided </w:t>
      </w:r>
      <w:r w:rsidR="00B33202" w:rsidRPr="00AE49E9">
        <w:rPr>
          <w:rFonts w:asciiTheme="minorHAnsi" w:hAnsiTheme="minorHAnsi" w:cstheme="minorHAnsi"/>
        </w:rPr>
        <w:t xml:space="preserve">about the following </w:t>
      </w:r>
      <w:r w:rsidRPr="00AE49E9">
        <w:rPr>
          <w:rFonts w:asciiTheme="minorHAnsi" w:hAnsiTheme="minorHAnsi" w:cstheme="minorHAnsi"/>
        </w:rPr>
        <w:t>in the</w:t>
      </w:r>
      <w:r w:rsidR="001944DD" w:rsidRPr="00AE49E9">
        <w:rPr>
          <w:rFonts w:asciiTheme="minorHAnsi" w:hAnsiTheme="minorHAnsi" w:cstheme="minorHAnsi"/>
        </w:rPr>
        <w:t xml:space="preserve">: </w:t>
      </w:r>
      <w:sdt>
        <w:sdtPr>
          <w:rPr>
            <w:rStyle w:val="Style6"/>
            <w:rFonts w:asciiTheme="minorHAnsi" w:hAnsiTheme="minorHAnsi" w:cstheme="minorHAnsi"/>
          </w:rPr>
          <w:id w:val="20976662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D0EC8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CD0EC8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CF32D1" w:rsidRPr="00AE49E9">
        <w:rPr>
          <w:rFonts w:asciiTheme="minorHAnsi" w:hAnsiTheme="minorHAnsi" w:cstheme="minorHAnsi"/>
        </w:rPr>
        <w:t xml:space="preserve">Course Syllabus </w:t>
      </w:r>
      <w:r w:rsidR="001944DD" w:rsidRPr="00AE49E9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6442415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D0EC8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CD0EC8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proofErr w:type="gramStart"/>
      <w:r w:rsidR="00CF32D1" w:rsidRPr="00AE49E9">
        <w:rPr>
          <w:rFonts w:asciiTheme="minorHAnsi" w:hAnsiTheme="minorHAnsi" w:cstheme="minorHAnsi"/>
        </w:rPr>
        <w:t>D2L</w:t>
      </w:r>
      <w:proofErr w:type="gramEnd"/>
      <w:r w:rsidR="00CF32D1" w:rsidRPr="00AE49E9">
        <w:rPr>
          <w:rFonts w:asciiTheme="minorHAnsi" w:hAnsiTheme="minorHAnsi" w:cstheme="minorHAnsi"/>
        </w:rPr>
        <w:t xml:space="preserve"> </w:t>
      </w:r>
    </w:p>
    <w:p w14:paraId="6E72DCC1" w14:textId="77777777" w:rsidR="005B6F4E" w:rsidRDefault="00B878B9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342316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34BEC" w:rsidRPr="00AE49E9">
        <w:rPr>
          <w:rFonts w:asciiTheme="minorHAnsi" w:hAnsiTheme="minorHAnsi" w:cstheme="minorHAnsi"/>
        </w:rPr>
        <w:t>Office Location</w:t>
      </w:r>
      <w:r w:rsidR="005B6F4E">
        <w:rPr>
          <w:rFonts w:asciiTheme="minorHAnsi" w:hAnsiTheme="minorHAnsi" w:cstheme="minorHAnsi"/>
        </w:rPr>
        <w:tab/>
      </w:r>
      <w:r w:rsidR="00D34BEC" w:rsidRPr="00AE49E9">
        <w:rPr>
          <w:rFonts w:asciiTheme="minorHAnsi" w:hAnsiTheme="minorHAnsi" w:cstheme="minorHAnsi"/>
        </w:rPr>
        <w:t xml:space="preserve"> </w:t>
      </w:r>
      <w:r w:rsidR="00D34BEC" w:rsidRPr="00AE49E9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4337929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34BEC" w:rsidRPr="00AE49E9">
        <w:rPr>
          <w:rFonts w:asciiTheme="minorHAnsi" w:eastAsia="Times New Roman" w:hAnsiTheme="minorHAnsi" w:cstheme="minorHAnsi"/>
        </w:rPr>
        <w:t>Office Hours</w:t>
      </w:r>
      <w:r w:rsidR="00D34BEC" w:rsidRPr="00AE49E9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03681515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34BEC" w:rsidRPr="00AE49E9">
        <w:rPr>
          <w:rFonts w:asciiTheme="minorHAnsi" w:hAnsiTheme="minorHAnsi" w:cstheme="minorHAnsi"/>
        </w:rPr>
        <w:t>Phone number</w:t>
      </w:r>
      <w:r w:rsidR="00833D15" w:rsidRPr="00AE49E9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87761268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39CB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9769E" w:rsidRPr="00AE49E9">
        <w:rPr>
          <w:rFonts w:asciiTheme="minorHAnsi" w:hAnsiTheme="minorHAnsi" w:cstheme="minorHAnsi"/>
        </w:rPr>
        <w:t>Email</w:t>
      </w:r>
      <w:r w:rsidR="00F67B17" w:rsidRPr="00AE49E9">
        <w:rPr>
          <w:rFonts w:asciiTheme="minorHAnsi" w:hAnsiTheme="minorHAnsi" w:cstheme="minorHAnsi"/>
        </w:rPr>
        <w:t xml:space="preserve"> </w:t>
      </w:r>
      <w:r w:rsidR="005B6F4E">
        <w:rPr>
          <w:rFonts w:asciiTheme="minorHAnsi" w:hAnsiTheme="minorHAnsi" w:cstheme="minorHAnsi"/>
        </w:rPr>
        <w:tab/>
      </w:r>
    </w:p>
    <w:p w14:paraId="4C1D7A0A" w14:textId="08876D58" w:rsidR="00AE49E9" w:rsidRDefault="00B878B9" w:rsidP="00AE49E9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201055664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9769E" w:rsidRPr="00AE49E9">
        <w:rPr>
          <w:rFonts w:asciiTheme="minorHAnsi" w:hAnsiTheme="minorHAnsi" w:cstheme="minorHAnsi"/>
        </w:rPr>
        <w:t>Availability</w:t>
      </w:r>
      <w:r w:rsidR="00352784">
        <w:rPr>
          <w:rFonts w:asciiTheme="minorHAnsi" w:hAnsiTheme="minorHAnsi" w:cstheme="minorHAnsi"/>
        </w:rPr>
        <w:tab/>
      </w:r>
      <w:r w:rsidR="0035278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4150808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39CB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9769E" w:rsidRPr="00AE49E9">
        <w:rPr>
          <w:rFonts w:asciiTheme="minorHAnsi" w:eastAsia="Times New Roman" w:hAnsiTheme="minorHAnsi" w:cstheme="minorHAnsi"/>
        </w:rPr>
        <w:t xml:space="preserve">Turn-around time for </w:t>
      </w:r>
      <w:r w:rsidR="007838B3" w:rsidRPr="00AE49E9">
        <w:rPr>
          <w:rFonts w:asciiTheme="minorHAnsi" w:eastAsia="Times New Roman" w:hAnsiTheme="minorHAnsi" w:cstheme="minorHAnsi"/>
        </w:rPr>
        <w:t>email/phone questions</w:t>
      </w:r>
    </w:p>
    <w:p w14:paraId="6D6C56A5" w14:textId="21DFB7B0" w:rsidR="00F67B17" w:rsidRPr="00AE49E9" w:rsidRDefault="00B878B9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95443966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7838B3" w:rsidRPr="00AE49E9">
        <w:rPr>
          <w:rFonts w:asciiTheme="minorHAnsi" w:hAnsiTheme="minorHAnsi" w:cstheme="minorHAnsi"/>
        </w:rPr>
        <w:t>How and where to ask general course questions</w:t>
      </w:r>
    </w:p>
    <w:p w14:paraId="26157C10" w14:textId="3E085567" w:rsidR="00DE6D19" w:rsidRPr="00AE49E9" w:rsidRDefault="001B7485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AE49E9">
        <w:rPr>
          <w:rFonts w:asciiTheme="minorHAnsi" w:hAnsiTheme="minorHAnsi" w:cstheme="minorHAnsi"/>
          <w:i/>
          <w:iCs/>
        </w:rPr>
        <w:t>See III.3</w:t>
      </w:r>
      <w:r w:rsidRPr="00AE49E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- </w:t>
      </w:r>
      <w:r w:rsidR="00611FB0" w:rsidRPr="00AE49E9">
        <w:rPr>
          <w:rFonts w:asciiTheme="minorHAnsi" w:hAnsiTheme="minorHAnsi" w:cstheme="minorHAnsi"/>
          <w:u w:val="single"/>
        </w:rPr>
        <w:t>W</w:t>
      </w:r>
      <w:r w:rsidR="007838B3" w:rsidRPr="00AE49E9">
        <w:rPr>
          <w:rFonts w:asciiTheme="minorHAnsi" w:hAnsiTheme="minorHAnsi" w:cstheme="minorHAnsi"/>
          <w:u w:val="single"/>
        </w:rPr>
        <w:t>hen</w:t>
      </w:r>
      <w:r w:rsidR="007838B3" w:rsidRPr="00AE49E9">
        <w:rPr>
          <w:rFonts w:asciiTheme="minorHAnsi" w:hAnsiTheme="minorHAnsi" w:cstheme="minorHAnsi"/>
        </w:rPr>
        <w:t xml:space="preserve"> to expect feedback and grades </w:t>
      </w:r>
      <w:r w:rsidRPr="001B7485">
        <w:rPr>
          <w:rFonts w:asciiTheme="minorHAnsi" w:hAnsiTheme="minorHAnsi" w:cstheme="minorHAnsi"/>
          <w:i/>
          <w:iCs/>
        </w:rPr>
        <w:t>(added to address this standard)</w:t>
      </w:r>
    </w:p>
    <w:p w14:paraId="09B869BB" w14:textId="4162BD98" w:rsidR="00457893" w:rsidRPr="00AE49E9" w:rsidRDefault="001B7485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AE49E9">
        <w:rPr>
          <w:rFonts w:asciiTheme="minorHAnsi" w:hAnsiTheme="minorHAnsi" w:cstheme="minorHAnsi"/>
          <w:i/>
          <w:iCs/>
        </w:rPr>
        <w:t>See III.3</w:t>
      </w:r>
      <w:r w:rsidRPr="00AE49E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- </w:t>
      </w:r>
      <w:r w:rsidR="00B229F4" w:rsidRPr="00AE49E9">
        <w:rPr>
          <w:rFonts w:asciiTheme="minorHAnsi" w:hAnsiTheme="minorHAnsi" w:cstheme="minorHAnsi"/>
          <w:u w:val="single"/>
        </w:rPr>
        <w:t>Where</w:t>
      </w:r>
      <w:r w:rsidR="00457893" w:rsidRPr="00AE49E9">
        <w:rPr>
          <w:rFonts w:asciiTheme="minorHAnsi" w:hAnsiTheme="minorHAnsi" w:cstheme="minorHAnsi"/>
        </w:rPr>
        <w:t xml:space="preserve"> feedback and grades are provided</w:t>
      </w:r>
      <w:r w:rsidR="00425931">
        <w:rPr>
          <w:rFonts w:asciiTheme="minorHAnsi" w:hAnsiTheme="minorHAnsi" w:cstheme="minorHAnsi"/>
        </w:rPr>
        <w:t xml:space="preserve"> </w:t>
      </w:r>
      <w:r w:rsidR="00425931" w:rsidRPr="001B7485">
        <w:rPr>
          <w:rFonts w:asciiTheme="minorHAnsi" w:hAnsiTheme="minorHAnsi" w:cstheme="minorHAnsi"/>
          <w:i/>
          <w:iCs/>
        </w:rPr>
        <w:t>(added to address this standard)</w:t>
      </w:r>
      <w:r w:rsidR="003B4948" w:rsidRPr="00AE49E9">
        <w:rPr>
          <w:rFonts w:asciiTheme="minorHAnsi" w:hAnsiTheme="minorHAnsi" w:cstheme="minorHAnsi"/>
        </w:rPr>
        <w:t xml:space="preserve"> </w:t>
      </w:r>
      <w:r w:rsidR="00FF296B" w:rsidRPr="00AE49E9">
        <w:rPr>
          <w:rFonts w:asciiTheme="minorHAnsi" w:hAnsiTheme="minorHAnsi" w:cstheme="minorHAnsi"/>
        </w:rPr>
        <w:t xml:space="preserve"> </w:t>
      </w:r>
      <w:r w:rsidR="00457893" w:rsidRPr="00AE49E9">
        <w:rPr>
          <w:rFonts w:asciiTheme="minorHAnsi" w:hAnsiTheme="minorHAnsi" w:cstheme="minorHAnsi"/>
        </w:rPr>
        <w:tab/>
      </w:r>
    </w:p>
    <w:p w14:paraId="03C8957B" w14:textId="31FF8F43" w:rsidR="0009769E" w:rsidRPr="00AE49E9" w:rsidRDefault="00B878B9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9675916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39CB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25931" w:rsidRPr="00425931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(optional) </w:t>
      </w:r>
      <w:r w:rsidR="00BC3CF5" w:rsidRPr="00AE49E9">
        <w:rPr>
          <w:rFonts w:asciiTheme="minorHAnsi" w:hAnsiTheme="minorHAnsi" w:cstheme="minorHAnsi"/>
        </w:rPr>
        <w:t>Virtual meetings</w:t>
      </w:r>
      <w:r w:rsidR="005725FD" w:rsidRPr="00AE49E9">
        <w:rPr>
          <w:rFonts w:asciiTheme="minorHAnsi" w:hAnsiTheme="minorHAnsi" w:cstheme="minorHAnsi"/>
        </w:rPr>
        <w:t xml:space="preserve">, if </w:t>
      </w:r>
      <w:r w:rsidR="00425931">
        <w:rPr>
          <w:rFonts w:asciiTheme="minorHAnsi" w:hAnsiTheme="minorHAnsi" w:cstheme="minorHAnsi"/>
        </w:rPr>
        <w:t>offered</w:t>
      </w:r>
    </w:p>
    <w:p w14:paraId="51979CB3" w14:textId="494406B8" w:rsidR="00B80265" w:rsidRPr="008E0C83" w:rsidRDefault="00B878B9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-186265019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80265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80265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80265" w:rsidRPr="00AE49E9">
        <w:rPr>
          <w:rFonts w:asciiTheme="minorHAnsi" w:eastAsia="Times New Roman" w:hAnsiTheme="minorHAnsi" w:cstheme="minorHAnsi"/>
        </w:rPr>
        <w:t>Other</w:t>
      </w:r>
      <w:r w:rsidR="00C22547" w:rsidRPr="00AE49E9">
        <w:rPr>
          <w:rFonts w:asciiTheme="minorHAnsi" w:eastAsia="Times New Roman" w:hAnsiTheme="minorHAnsi" w:cstheme="minorHAnsi"/>
        </w:rPr>
        <w:t xml:space="preserve"> </w:t>
      </w:r>
      <w:r w:rsidR="00C22547" w:rsidRPr="00AE49E9">
        <w:rPr>
          <w:rFonts w:asciiTheme="minorHAnsi" w:eastAsia="Times New Roman" w:hAnsiTheme="minorHAnsi" w:cstheme="minorHAnsi"/>
          <w:i/>
          <w:iCs/>
        </w:rPr>
        <w:t>(Provide details here)</w:t>
      </w:r>
      <w:r w:rsidR="00B80265" w:rsidRPr="00AE49E9">
        <w:rPr>
          <w:rFonts w:asciiTheme="minorHAnsi" w:eastAsia="Times New Roman" w:hAnsiTheme="minorHAnsi" w:cstheme="minorHAnsi"/>
        </w:rPr>
        <w:t xml:space="preserve"> </w:t>
      </w:r>
      <w:r w:rsidR="00C22547" w:rsidRPr="00AE49E9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22547" w:rsidRPr="00AE49E9">
        <w:rPr>
          <w:rStyle w:val="Style4"/>
          <w:rFonts w:cstheme="minorHAnsi"/>
        </w:rPr>
        <w:instrText xml:space="preserve"> FORMTEXT </w:instrText>
      </w:r>
      <w:r w:rsidR="00C22547" w:rsidRPr="00AE49E9">
        <w:rPr>
          <w:rStyle w:val="Style4"/>
          <w:rFonts w:cstheme="minorHAnsi"/>
        </w:rPr>
      </w:r>
      <w:r w:rsidR="00C22547" w:rsidRPr="00AE49E9">
        <w:rPr>
          <w:rStyle w:val="Style4"/>
          <w:rFonts w:cstheme="minorHAnsi"/>
        </w:rPr>
        <w:fldChar w:fldCharType="separate"/>
      </w:r>
      <w:r w:rsidR="00C22547" w:rsidRPr="00AE49E9">
        <w:rPr>
          <w:rStyle w:val="Style4"/>
          <w:rFonts w:cstheme="minorHAnsi"/>
          <w:noProof/>
        </w:rPr>
        <w:t> </w:t>
      </w:r>
      <w:r w:rsidR="00C22547" w:rsidRPr="00AE49E9">
        <w:rPr>
          <w:rStyle w:val="Style4"/>
          <w:rFonts w:cstheme="minorHAnsi"/>
          <w:noProof/>
        </w:rPr>
        <w:t> </w:t>
      </w:r>
      <w:r w:rsidR="00C22547" w:rsidRPr="00AE49E9">
        <w:rPr>
          <w:rStyle w:val="Style4"/>
          <w:rFonts w:cstheme="minorHAnsi"/>
          <w:noProof/>
        </w:rPr>
        <w:t> </w:t>
      </w:r>
      <w:r w:rsidR="00C22547" w:rsidRPr="00AE49E9">
        <w:rPr>
          <w:rStyle w:val="Style4"/>
          <w:rFonts w:cstheme="minorHAnsi"/>
          <w:noProof/>
        </w:rPr>
        <w:t> </w:t>
      </w:r>
      <w:r w:rsidR="00C22547" w:rsidRPr="00AE49E9">
        <w:rPr>
          <w:rStyle w:val="Style4"/>
          <w:rFonts w:cstheme="minorHAnsi"/>
          <w:noProof/>
        </w:rPr>
        <w:t> </w:t>
      </w:r>
      <w:r w:rsidR="00C22547" w:rsidRPr="00AE49E9">
        <w:rPr>
          <w:rStyle w:val="Style4"/>
          <w:rFonts w:cstheme="minorHAnsi"/>
        </w:rPr>
        <w:fldChar w:fldCharType="end"/>
      </w:r>
      <w:r w:rsidR="00C22547">
        <w:t xml:space="preserve">                 </w:t>
      </w:r>
    </w:p>
    <w:p w14:paraId="1304E7C5" w14:textId="77777777" w:rsidR="00483275" w:rsidRPr="00034C7B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0D92F214" w14:textId="681544FF" w:rsidR="00C00841" w:rsidRPr="00544230" w:rsidRDefault="00E12665" w:rsidP="00C00841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importance and real-world significance of the subject matter is clearly demonstrated and, if possible, connected to students' backgrounds.</w:t>
      </w:r>
    </w:p>
    <w:p w14:paraId="595D90C0" w14:textId="77777777" w:rsidR="00C00841" w:rsidRDefault="00C00841" w:rsidP="00C00841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0064030A" w14:textId="77777777" w:rsidR="00543402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9972734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7891991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2871549F" w14:textId="5B5FD27F" w:rsidR="005C7358" w:rsidRPr="00B80D61" w:rsidRDefault="00B80265" w:rsidP="00B80265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r w:rsidRPr="00B80265">
        <w:rPr>
          <w:rFonts w:asciiTheme="minorHAnsi" w:eastAsia="Times New Roman" w:hAnsiTheme="minorHAnsi" w:cstheme="minorHAnsi"/>
        </w:rPr>
        <w:t xml:space="preserve">If yes, </w:t>
      </w:r>
      <w:r w:rsidR="00652B97" w:rsidRPr="005C6842">
        <w:rPr>
          <w:rFonts w:asciiTheme="minorHAnsi" w:eastAsia="Times New Roman" w:hAnsiTheme="minorHAnsi" w:cstheme="minorHAnsi"/>
          <w:u w:val="single"/>
        </w:rPr>
        <w:t>if you wish to</w:t>
      </w:r>
      <w:r w:rsidR="00652B97">
        <w:rPr>
          <w:rFonts w:asciiTheme="minorHAnsi" w:eastAsia="Times New Roman" w:hAnsiTheme="minorHAnsi" w:cstheme="minorHAnsi"/>
        </w:rPr>
        <w:t xml:space="preserve">, </w:t>
      </w:r>
      <w:r w:rsidRPr="00B80265">
        <w:rPr>
          <w:rFonts w:asciiTheme="minorHAnsi" w:eastAsia="Times New Roman" w:hAnsiTheme="minorHAnsi" w:cstheme="minorHAnsi"/>
        </w:rPr>
        <w:t>briefly describe your response</w:t>
      </w:r>
      <w:r w:rsidRPr="00B80265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>
        <w:rPr>
          <w:rStyle w:val="Style4"/>
          <w:rFonts w:cstheme="minorHAnsi"/>
        </w:rPr>
        <w:instrText xml:space="preserve"> FORMTEXT </w:instrText>
      </w:r>
      <w:r>
        <w:rPr>
          <w:rStyle w:val="Style4"/>
          <w:rFonts w:cstheme="minorHAnsi"/>
        </w:rPr>
      </w:r>
      <w:r>
        <w:rPr>
          <w:rStyle w:val="Style4"/>
          <w:rFonts w:cstheme="minorHAnsi"/>
        </w:rPr>
        <w:fldChar w:fldCharType="separate"/>
      </w:r>
      <w:r>
        <w:rPr>
          <w:rStyle w:val="Style4"/>
          <w:rFonts w:cstheme="minorHAnsi"/>
          <w:noProof/>
        </w:rPr>
        <w:t> </w:t>
      </w:r>
      <w:r>
        <w:rPr>
          <w:rStyle w:val="Style4"/>
          <w:rFonts w:cstheme="minorHAnsi"/>
          <w:noProof/>
        </w:rPr>
        <w:t> </w:t>
      </w:r>
      <w:r>
        <w:rPr>
          <w:rStyle w:val="Style4"/>
          <w:rFonts w:cstheme="minorHAnsi"/>
          <w:noProof/>
        </w:rPr>
        <w:t> </w:t>
      </w:r>
      <w:r>
        <w:rPr>
          <w:rStyle w:val="Style4"/>
          <w:rFonts w:cstheme="minorHAnsi"/>
          <w:noProof/>
        </w:rPr>
        <w:t> </w:t>
      </w:r>
      <w:r>
        <w:rPr>
          <w:rStyle w:val="Style4"/>
          <w:rFonts w:cstheme="minorHAnsi"/>
          <w:noProof/>
        </w:rPr>
        <w:t> </w:t>
      </w:r>
      <w:r>
        <w:rPr>
          <w:rStyle w:val="Style4"/>
          <w:rFonts w:cstheme="minorHAnsi"/>
        </w:rPr>
        <w:fldChar w:fldCharType="end"/>
      </w:r>
      <w:r w:rsidR="005C7358">
        <w:t xml:space="preserve">                             </w:t>
      </w:r>
    </w:p>
    <w:p w14:paraId="2633B52B" w14:textId="77777777" w:rsidR="00483275" w:rsidRPr="00034C7B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58CCB58C" w14:textId="729CC09F" w:rsidR="00C00841" w:rsidRPr="00544230" w:rsidRDefault="00E12665" w:rsidP="00C00841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requirements for course interaction are clearly articulated</w:t>
      </w:r>
      <w:r w:rsidR="00544230">
        <w:rPr>
          <w:i/>
          <w:iCs/>
        </w:rPr>
        <w:t>.</w:t>
      </w:r>
    </w:p>
    <w:p w14:paraId="405D9AF2" w14:textId="77777777" w:rsidR="00C00841" w:rsidRDefault="00C00841" w:rsidP="00C00841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7419F9AF" w14:textId="77777777" w:rsidR="00543402" w:rsidRPr="00093BF4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6311427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6544374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0E323EAB" w14:textId="45DAC4A1" w:rsidR="00C00841" w:rsidRPr="0002337B" w:rsidRDefault="00C00841" w:rsidP="00243A47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AE62313" w14:textId="5059771B" w:rsidR="00CC7504" w:rsidRDefault="00CC7504" w:rsidP="00CC7504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Course Technology</w:t>
      </w:r>
    </w:p>
    <w:p w14:paraId="79DC7354" w14:textId="0D14BF04" w:rsidR="00CC7504" w:rsidRPr="0002337B" w:rsidRDefault="00B74990" w:rsidP="00CC7504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B74990">
        <w:rPr>
          <w:bCs/>
        </w:rPr>
        <w:lastRenderedPageBreak/>
        <w:t>To enhance student learning, course technology enriches instruction and fosters student interactivity.</w:t>
      </w:r>
      <w:r w:rsidR="00CC7504">
        <w:rPr>
          <w:bCs/>
        </w:rPr>
        <w:br/>
      </w:r>
    </w:p>
    <w:p w14:paraId="19415F25" w14:textId="6C97D986" w:rsidR="00CC7504" w:rsidRPr="00544230" w:rsidRDefault="002C0AFD" w:rsidP="00CC7504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tools and media support the learning outcomes of the course and are integrated with texts and lesson assignments.</w:t>
      </w:r>
    </w:p>
    <w:p w14:paraId="7BEBCB34" w14:textId="77777777" w:rsidR="00CC7504" w:rsidRDefault="00CC7504" w:rsidP="00CC7504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49182FF0" w14:textId="6550AF0B" w:rsidR="006317DD" w:rsidRDefault="00B878B9" w:rsidP="006317DD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46242709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317D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317D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6317DD" w:rsidRPr="00093BF4">
        <w:rPr>
          <w:rFonts w:asciiTheme="minorHAnsi" w:hAnsiTheme="minorHAnsi" w:cstheme="minorHAnsi"/>
        </w:rPr>
        <w:t>Yes</w:t>
      </w:r>
      <w:r w:rsidR="006317DD">
        <w:rPr>
          <w:rFonts w:asciiTheme="minorHAnsi" w:hAnsiTheme="minorHAnsi" w:cstheme="minorHAnsi"/>
        </w:rPr>
        <w:t>. All learning materials are integrated into modules</w:t>
      </w:r>
      <w:r w:rsidR="003A2D32">
        <w:rPr>
          <w:rFonts w:asciiTheme="minorHAnsi" w:hAnsiTheme="minorHAnsi" w:cstheme="minorHAnsi"/>
        </w:rPr>
        <w:t>/</w:t>
      </w:r>
      <w:r w:rsidR="006317DD">
        <w:rPr>
          <w:rFonts w:asciiTheme="minorHAnsi" w:hAnsiTheme="minorHAnsi" w:cstheme="minorHAnsi"/>
        </w:rPr>
        <w:t xml:space="preserve">weeks </w:t>
      </w:r>
      <w:r w:rsidR="00D0796D">
        <w:rPr>
          <w:rFonts w:asciiTheme="minorHAnsi" w:hAnsiTheme="minorHAnsi" w:cstheme="minorHAnsi"/>
        </w:rPr>
        <w:t xml:space="preserve">in D2L </w:t>
      </w:r>
      <w:r w:rsidR="006317DD">
        <w:rPr>
          <w:rFonts w:asciiTheme="minorHAnsi" w:hAnsiTheme="minorHAnsi" w:cstheme="minorHAnsi"/>
        </w:rPr>
        <w:t>to better illustrate how they relate to the content</w:t>
      </w:r>
      <w:r w:rsidR="003A2D32">
        <w:rPr>
          <w:rFonts w:asciiTheme="minorHAnsi" w:hAnsiTheme="minorHAnsi" w:cstheme="minorHAnsi"/>
        </w:rPr>
        <w:t xml:space="preserve"> - aligning with the Course Schedule</w:t>
      </w:r>
      <w:r w:rsidR="006317DD">
        <w:rPr>
          <w:rFonts w:asciiTheme="minorHAnsi" w:hAnsiTheme="minorHAnsi" w:cstheme="minorHAnsi"/>
        </w:rPr>
        <w:t xml:space="preserve">, </w:t>
      </w:r>
      <w:r w:rsidR="006317DD" w:rsidRPr="0002337B">
        <w:rPr>
          <w:rFonts w:asciiTheme="minorHAnsi" w:hAnsiTheme="minorHAnsi" w:cstheme="minorHAnsi"/>
          <w:i/>
          <w:iCs/>
        </w:rPr>
        <w:t>instead of placing all learning resource files in one location</w:t>
      </w:r>
      <w:r w:rsidR="006317DD">
        <w:rPr>
          <w:rFonts w:asciiTheme="minorHAnsi" w:hAnsiTheme="minorHAnsi" w:cstheme="minorHAnsi"/>
        </w:rPr>
        <w:t xml:space="preserve">. </w:t>
      </w:r>
    </w:p>
    <w:p w14:paraId="0E9D0166" w14:textId="2CFE63B8" w:rsidR="006317DD" w:rsidRPr="00093BF4" w:rsidRDefault="00B878B9" w:rsidP="006317DD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3887956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317D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317D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6317DD" w:rsidRPr="00093BF4">
        <w:rPr>
          <w:rFonts w:asciiTheme="minorHAnsi" w:hAnsiTheme="minorHAnsi" w:cstheme="minorHAnsi"/>
        </w:rPr>
        <w:t>No</w:t>
      </w:r>
    </w:p>
    <w:p w14:paraId="00720B1A" w14:textId="77777777" w:rsidR="00483275" w:rsidRPr="00034C7B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5F8A97FA" w14:textId="28B9F17D" w:rsidR="00CC7504" w:rsidRPr="00544230" w:rsidRDefault="002C0AFD" w:rsidP="00CC7504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tools and media enhance student interactivity and guide the student to become a more active learner.</w:t>
      </w:r>
    </w:p>
    <w:p w14:paraId="62F53613" w14:textId="7A625084" w:rsidR="00CC7504" w:rsidRDefault="00CC7504" w:rsidP="00CC7504">
      <w:pPr>
        <w:pStyle w:val="ListParagraph"/>
        <w:spacing w:line="276" w:lineRule="auto"/>
        <w:ind w:left="360"/>
      </w:pPr>
      <w:r w:rsidRPr="00297D8C">
        <w:t>[</w:t>
      </w:r>
      <w:r w:rsidR="002F52C8" w:rsidRPr="00297D8C">
        <w:rPr>
          <w:b/>
        </w:rPr>
        <w:t>R</w:t>
      </w:r>
      <w:r w:rsidR="002F52C8">
        <w:rPr>
          <w:b/>
        </w:rPr>
        <w:t>ecommended</w:t>
      </w:r>
      <w:r w:rsidRPr="00297D8C">
        <w:t>]</w:t>
      </w:r>
    </w:p>
    <w:p w14:paraId="443B6600" w14:textId="77777777" w:rsidR="00543402" w:rsidRPr="00093BF4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9308935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40071164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257CE0E9" w14:textId="77777777" w:rsidR="00483275" w:rsidRPr="00034C7B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9E2185E" w14:textId="32208AE2" w:rsidR="00CC7504" w:rsidRPr="00544230" w:rsidRDefault="00B523AC" w:rsidP="00CC7504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f utilized, third-party tools/content are easily accessible to students, and clear instructions are provided to articulate how to access/utilize them.</w:t>
      </w:r>
    </w:p>
    <w:p w14:paraId="01CDAA17" w14:textId="1A1F352F" w:rsidR="00CC7504" w:rsidRDefault="00CC7504" w:rsidP="00CC7504">
      <w:pPr>
        <w:pStyle w:val="ListParagraph"/>
        <w:spacing w:line="276" w:lineRule="auto"/>
        <w:ind w:left="360"/>
      </w:pPr>
      <w:r w:rsidRPr="00297D8C">
        <w:t>[</w:t>
      </w:r>
      <w:r w:rsidR="002F52C8" w:rsidRPr="00297D8C">
        <w:rPr>
          <w:b/>
        </w:rPr>
        <w:t>R</w:t>
      </w:r>
      <w:r w:rsidR="002F52C8">
        <w:rPr>
          <w:b/>
        </w:rPr>
        <w:t>ecommended</w:t>
      </w:r>
      <w:r w:rsidRPr="00297D8C">
        <w:t>]</w:t>
      </w:r>
    </w:p>
    <w:p w14:paraId="247BDD72" w14:textId="77777777" w:rsidR="00E4491F" w:rsidRDefault="00B878B9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48135606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317D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317D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6317DD" w:rsidRPr="00093BF4">
        <w:rPr>
          <w:rFonts w:asciiTheme="minorHAnsi" w:hAnsiTheme="minorHAnsi" w:cstheme="minorHAnsi"/>
        </w:rPr>
        <w:t>Yes</w:t>
      </w:r>
      <w:r w:rsidR="006317DD">
        <w:rPr>
          <w:rFonts w:asciiTheme="minorHAnsi" w:hAnsiTheme="minorHAnsi" w:cstheme="minorHAnsi"/>
        </w:rPr>
        <w:t xml:space="preserve">. All third-party materials are directly linked in D2L.  </w:t>
      </w:r>
      <w:r w:rsidR="006317DD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7526548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317D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317D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6317DD" w:rsidRPr="00093BF4">
        <w:rPr>
          <w:rFonts w:asciiTheme="minorHAnsi" w:hAnsiTheme="minorHAnsi" w:cstheme="minorHAnsi"/>
        </w:rPr>
        <w:t>No</w:t>
      </w:r>
      <w:r w:rsidR="006317DD">
        <w:rPr>
          <w:rFonts w:asciiTheme="minorHAnsi" w:hAnsiTheme="minorHAnsi" w:cstheme="minorHAnsi"/>
        </w:rPr>
        <w:tab/>
      </w:r>
      <w:r w:rsidR="00E4491F">
        <w:rPr>
          <w:rFonts w:asciiTheme="minorHAnsi" w:hAnsiTheme="minorHAnsi" w:cstheme="minorHAnsi"/>
        </w:rPr>
        <w:tab/>
      </w:r>
      <w:r w:rsidR="00E4491F">
        <w:rPr>
          <w:rFonts w:asciiTheme="minorHAnsi" w:hAnsiTheme="minorHAnsi" w:cstheme="minorHAnsi"/>
        </w:rPr>
        <w:tab/>
      </w:r>
      <w:r w:rsidR="00E4491F">
        <w:rPr>
          <w:rFonts w:asciiTheme="minorHAnsi" w:hAnsiTheme="minorHAnsi" w:cstheme="minorHAnsi"/>
        </w:rPr>
        <w:tab/>
      </w:r>
    </w:p>
    <w:p w14:paraId="26E09840" w14:textId="675434D6" w:rsidR="00AA681D" w:rsidRPr="008E0C83" w:rsidRDefault="00B878B9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6044170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>
        <w:rPr>
          <w:rStyle w:val="Style4"/>
          <w:rFonts w:cstheme="minorHAnsi"/>
        </w:rPr>
        <w:instrText xml:space="preserve"> FORMTEXT </w:instrText>
      </w:r>
      <w:r w:rsidR="00AA681D">
        <w:rPr>
          <w:rStyle w:val="Style4"/>
          <w:rFonts w:cstheme="minorHAnsi"/>
        </w:rPr>
      </w:r>
      <w:r w:rsidR="00AA681D">
        <w:rPr>
          <w:rStyle w:val="Style4"/>
          <w:rFonts w:cstheme="minorHAnsi"/>
        </w:rPr>
        <w:fldChar w:fldCharType="separate"/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52DF4C13" w14:textId="113D9131" w:rsidR="00483275" w:rsidRPr="00034C7B" w:rsidRDefault="00483275" w:rsidP="00AA681D">
      <w:pPr>
        <w:pStyle w:val="ListParagraph"/>
        <w:spacing w:after="0" w:line="276" w:lineRule="auto"/>
        <w:ind w:left="360"/>
        <w:rPr>
          <w:sz w:val="10"/>
          <w:szCs w:val="10"/>
        </w:rPr>
      </w:pPr>
    </w:p>
    <w:p w14:paraId="6BC9D075" w14:textId="42CD23B2" w:rsidR="00CC7504" w:rsidRPr="00544230" w:rsidRDefault="00B523AC" w:rsidP="00CC7504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tools and media are compatible with existing standards of delivery modes.</w:t>
      </w:r>
    </w:p>
    <w:p w14:paraId="384F0839" w14:textId="77777777" w:rsidR="00CC7504" w:rsidRDefault="00CC7504" w:rsidP="00CC7504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7FED1D3F" w14:textId="77777777" w:rsidR="00543402" w:rsidRPr="00093BF4" w:rsidRDefault="00B878B9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97480041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78457477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74B62928" w14:textId="55494FC9" w:rsidR="00CC7504" w:rsidRPr="00D81ACF" w:rsidRDefault="00CC7504" w:rsidP="00243A47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97DD0E7" w14:textId="64D5EFBD" w:rsidR="004C5B4C" w:rsidRDefault="004C5B4C" w:rsidP="004C5B4C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Learner Support</w:t>
      </w:r>
    </w:p>
    <w:p w14:paraId="7AC3F95E" w14:textId="484330C0" w:rsidR="004C5B4C" w:rsidRPr="00287D1A" w:rsidRDefault="004C5B4C" w:rsidP="004C5B4C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4C5B4C">
        <w:rPr>
          <w:bCs/>
        </w:rPr>
        <w:t>Courses are effectively supported for students through fully accessible modes of delivery, resources, and student support.</w:t>
      </w:r>
      <w:r w:rsidR="00327568">
        <w:rPr>
          <w:bCs/>
        </w:rPr>
        <w:br/>
      </w:r>
    </w:p>
    <w:p w14:paraId="4B4287FB" w14:textId="7140F62E" w:rsidR="004C5B4C" w:rsidRPr="00544230" w:rsidRDefault="00327568" w:rsidP="004C5B4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Course instructions articulate or link to clear descriptions of academic, student, and technical support services offered.</w:t>
      </w:r>
    </w:p>
    <w:p w14:paraId="52677356" w14:textId="49FD32F8" w:rsidR="004C5B4C" w:rsidRDefault="004C5B4C" w:rsidP="004C5B4C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4C67D636" w14:textId="25670D96" w:rsidR="00AA681D" w:rsidRPr="006C42F3" w:rsidRDefault="00B878B9" w:rsidP="006C42F3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15972899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 w:rsidRPr="006C42F3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E1CFA" w:rsidRPr="006C42F3">
        <w:rPr>
          <w:rFonts w:asciiTheme="minorHAnsi" w:eastAsia="Times New Roman" w:hAnsiTheme="minorHAnsi" w:cstheme="minorHAnsi"/>
        </w:rPr>
        <w:t xml:space="preserve"> </w:t>
      </w:r>
      <w:r w:rsidR="005E1CFA" w:rsidRPr="006C42F3">
        <w:rPr>
          <w:rFonts w:asciiTheme="minorHAnsi" w:hAnsiTheme="minorHAnsi" w:cstheme="minorHAnsi"/>
        </w:rPr>
        <w:t>Yes. All support services information is available in D2L under Help tab and on Course Home in the BHSU Getting Started.</w:t>
      </w:r>
      <w:r w:rsidR="00FC4FCB">
        <w:rPr>
          <w:rFonts w:asciiTheme="minorHAnsi" w:hAnsiTheme="minorHAnsi" w:cstheme="minorHAnsi"/>
        </w:rPr>
        <w:br/>
      </w:r>
      <w:sdt>
        <w:sdtPr>
          <w:rPr>
            <w:rStyle w:val="Style6"/>
            <w:rFonts w:asciiTheme="minorHAnsi" w:hAnsiTheme="minorHAnsi" w:cstheme="minorHAnsi"/>
          </w:rPr>
          <w:id w:val="-10986464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 w:rsidRPr="006C42F3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E1CFA" w:rsidRPr="006C42F3">
        <w:rPr>
          <w:rFonts w:asciiTheme="minorHAnsi" w:eastAsia="Times New Roman" w:hAnsiTheme="minorHAnsi" w:cstheme="minorHAnsi"/>
        </w:rPr>
        <w:t xml:space="preserve"> </w:t>
      </w:r>
      <w:r w:rsidR="005E1CFA" w:rsidRPr="006C42F3">
        <w:rPr>
          <w:rFonts w:asciiTheme="minorHAnsi" w:hAnsiTheme="minorHAnsi" w:cstheme="minorHAnsi"/>
        </w:rPr>
        <w:t xml:space="preserve">No </w:t>
      </w:r>
      <w:r w:rsidR="005E1CFA" w:rsidRPr="006C42F3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75524996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6C42F3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6C42F3">
        <w:rPr>
          <w:rFonts w:asciiTheme="minorHAnsi" w:eastAsia="Times New Roman" w:hAnsiTheme="minorHAnsi" w:cstheme="minorHAnsi"/>
        </w:rPr>
        <w:t xml:space="preserve"> Other </w:t>
      </w:r>
      <w:r w:rsidR="00AA681D" w:rsidRPr="006C42F3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6C42F3">
        <w:rPr>
          <w:rFonts w:asciiTheme="minorHAnsi" w:eastAsia="Times New Roman" w:hAnsiTheme="minorHAnsi" w:cstheme="minorHAnsi"/>
        </w:rPr>
        <w:t xml:space="preserve"> </w:t>
      </w:r>
      <w:r w:rsidR="00AA681D" w:rsidRPr="006C42F3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6C42F3">
        <w:rPr>
          <w:rStyle w:val="Style4"/>
          <w:rFonts w:cstheme="minorHAnsi"/>
        </w:rPr>
        <w:instrText xml:space="preserve"> FORMTEXT </w:instrText>
      </w:r>
      <w:r w:rsidR="00AA681D" w:rsidRPr="006C42F3">
        <w:rPr>
          <w:rStyle w:val="Style4"/>
          <w:rFonts w:cstheme="minorHAnsi"/>
        </w:rPr>
      </w:r>
      <w:r w:rsidR="00AA681D" w:rsidRPr="006C42F3">
        <w:rPr>
          <w:rStyle w:val="Style4"/>
          <w:rFonts w:cstheme="minorHAnsi"/>
        </w:rPr>
        <w:fldChar w:fldCharType="separate"/>
      </w:r>
      <w:r w:rsidR="00AA681D" w:rsidRPr="006C42F3">
        <w:rPr>
          <w:rStyle w:val="Style4"/>
          <w:rFonts w:cstheme="minorHAnsi"/>
          <w:noProof/>
        </w:rPr>
        <w:t> </w:t>
      </w:r>
      <w:r w:rsidR="00AA681D" w:rsidRPr="006C42F3">
        <w:rPr>
          <w:rStyle w:val="Style4"/>
          <w:rFonts w:cstheme="minorHAnsi"/>
          <w:noProof/>
        </w:rPr>
        <w:t> </w:t>
      </w:r>
      <w:r w:rsidR="00AA681D" w:rsidRPr="006C42F3">
        <w:rPr>
          <w:rStyle w:val="Style4"/>
          <w:rFonts w:cstheme="minorHAnsi"/>
          <w:noProof/>
        </w:rPr>
        <w:t> </w:t>
      </w:r>
      <w:r w:rsidR="00AA681D" w:rsidRPr="006C42F3">
        <w:rPr>
          <w:rStyle w:val="Style4"/>
          <w:rFonts w:cstheme="minorHAnsi"/>
          <w:noProof/>
        </w:rPr>
        <w:t> </w:t>
      </w:r>
      <w:r w:rsidR="00AA681D" w:rsidRPr="006C42F3">
        <w:rPr>
          <w:rStyle w:val="Style4"/>
          <w:rFonts w:cstheme="minorHAnsi"/>
          <w:noProof/>
        </w:rPr>
        <w:t> </w:t>
      </w:r>
      <w:r w:rsidR="00AA681D" w:rsidRPr="006C42F3">
        <w:rPr>
          <w:rStyle w:val="Style4"/>
          <w:rFonts w:cstheme="minorHAnsi"/>
        </w:rPr>
        <w:fldChar w:fldCharType="end"/>
      </w:r>
      <w:r w:rsidR="00AA681D" w:rsidRPr="006C42F3">
        <w:rPr>
          <w:rFonts w:asciiTheme="minorHAnsi" w:hAnsiTheme="minorHAnsi" w:cstheme="minorHAnsi"/>
        </w:rPr>
        <w:t xml:space="preserve">                 </w:t>
      </w:r>
    </w:p>
    <w:p w14:paraId="684117F5" w14:textId="4691BDC4" w:rsidR="00483275" w:rsidRPr="00034C7B" w:rsidRDefault="00483275" w:rsidP="00AA681D">
      <w:pPr>
        <w:pStyle w:val="ListParagraph"/>
        <w:spacing w:after="0" w:line="276" w:lineRule="auto"/>
        <w:ind w:left="360"/>
        <w:rPr>
          <w:sz w:val="10"/>
          <w:szCs w:val="10"/>
        </w:rPr>
      </w:pPr>
    </w:p>
    <w:p w14:paraId="26A8FF04" w14:textId="5B766658" w:rsidR="004C5B4C" w:rsidRPr="00544230" w:rsidRDefault="00C701D8" w:rsidP="004C5B4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f third-party tools and/or content are utilized by the course, clear instructions are provided to students on how they will receive support for these tools.</w:t>
      </w:r>
    </w:p>
    <w:p w14:paraId="5BF8F750" w14:textId="77777777" w:rsidR="004044CF" w:rsidRDefault="004C5B4C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r w:rsidRPr="00297D8C">
        <w:t>[</w:t>
      </w:r>
      <w:r w:rsidRPr="00297D8C">
        <w:rPr>
          <w:b/>
        </w:rPr>
        <w:t>R</w:t>
      </w:r>
      <w:r w:rsidR="002F52C8">
        <w:rPr>
          <w:b/>
        </w:rPr>
        <w:t>ecommended</w:t>
      </w:r>
      <w:r w:rsidRPr="00297D8C">
        <w:t>]</w:t>
      </w:r>
      <w:r w:rsidR="00287D1A">
        <w:br/>
      </w:r>
      <w:sdt>
        <w:sdtPr>
          <w:rPr>
            <w:rStyle w:val="Style6"/>
          </w:rPr>
          <w:id w:val="103717315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E1CF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E1CFA" w:rsidRPr="00093BF4">
        <w:rPr>
          <w:rFonts w:asciiTheme="minorHAnsi" w:hAnsiTheme="minorHAnsi" w:cstheme="minorHAnsi"/>
        </w:rPr>
        <w:t>Yes</w:t>
      </w:r>
      <w:r w:rsidR="005E1CFA">
        <w:rPr>
          <w:rFonts w:asciiTheme="minorHAnsi" w:hAnsiTheme="minorHAnsi" w:cstheme="minorHAnsi"/>
        </w:rPr>
        <w:t xml:space="preserve"> </w:t>
      </w:r>
      <w:r w:rsidR="005E1CFA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8544197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E1CF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E1CFA" w:rsidRPr="00093BF4">
        <w:rPr>
          <w:rFonts w:asciiTheme="minorHAnsi" w:hAnsiTheme="minorHAnsi" w:cstheme="minorHAnsi"/>
        </w:rPr>
        <w:t>No</w:t>
      </w:r>
    </w:p>
    <w:p w14:paraId="5E81B4CD" w14:textId="77777777" w:rsidR="004044CF" w:rsidRDefault="00B878B9" w:rsidP="00AA681D">
      <w:pPr>
        <w:pStyle w:val="ListParagraph"/>
        <w:spacing w:after="0" w:line="276" w:lineRule="auto"/>
        <w:ind w:left="360"/>
        <w:rPr>
          <w:rFonts w:asciiTheme="minorHAnsi" w:eastAsia="Times New Roman" w:hAnsiTheme="minorHAnsi" w:cstheme="minorHAnsi"/>
          <w:sz w:val="22"/>
          <w:szCs w:val="22"/>
        </w:rPr>
      </w:pPr>
      <w:sdt>
        <w:sdtPr>
          <w:rPr>
            <w:rStyle w:val="Style6"/>
          </w:rPr>
          <w:id w:val="191983161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044CF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044CF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044CF">
        <w:rPr>
          <w:rFonts w:asciiTheme="minorHAnsi" w:hAnsiTheme="minorHAnsi" w:cstheme="minorHAnsi"/>
        </w:rPr>
        <w:t xml:space="preserve">Syllabus </w:t>
      </w:r>
      <w:r w:rsidR="004044CF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2695869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044CF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044CF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044CF">
        <w:rPr>
          <w:rFonts w:asciiTheme="minorHAnsi" w:hAnsiTheme="minorHAnsi" w:cstheme="minorHAnsi"/>
        </w:rPr>
        <w:t>D2L</w:t>
      </w:r>
      <w:r w:rsidR="004044CF">
        <w:rPr>
          <w:rFonts w:asciiTheme="minorHAnsi" w:hAnsiTheme="minorHAnsi" w:cstheme="minorHAnsi"/>
        </w:rPr>
        <w:tab/>
        <w:t xml:space="preserve"> </w:t>
      </w:r>
      <w:r w:rsidR="004044CF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7189261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044CF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044CF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044CF">
        <w:rPr>
          <w:rFonts w:asciiTheme="minorHAnsi" w:eastAsia="Times New Roman" w:hAnsiTheme="minorHAnsi" w:cstheme="minorHAnsi"/>
          <w:sz w:val="22"/>
          <w:szCs w:val="22"/>
        </w:rPr>
        <w:t>Publisher’s Website</w:t>
      </w:r>
    </w:p>
    <w:p w14:paraId="10B61B5E" w14:textId="731DEFB4" w:rsidR="00AA681D" w:rsidRPr="008E0C83" w:rsidRDefault="00B878B9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2593740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>
        <w:rPr>
          <w:rStyle w:val="Style4"/>
          <w:rFonts w:cstheme="minorHAnsi"/>
        </w:rPr>
        <w:instrText xml:space="preserve"> FORMTEXT </w:instrText>
      </w:r>
      <w:r w:rsidR="00AA681D">
        <w:rPr>
          <w:rStyle w:val="Style4"/>
          <w:rFonts w:cstheme="minorHAnsi"/>
        </w:rPr>
      </w:r>
      <w:r w:rsidR="00AA681D">
        <w:rPr>
          <w:rStyle w:val="Style4"/>
          <w:rFonts w:cstheme="minorHAnsi"/>
        </w:rPr>
        <w:fldChar w:fldCharType="separate"/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6A81E52E" w14:textId="3544A97C" w:rsidR="00483275" w:rsidRPr="00034C7B" w:rsidRDefault="00483275" w:rsidP="005E1CFA">
      <w:pPr>
        <w:pStyle w:val="ListParagraph"/>
        <w:spacing w:after="0" w:line="276" w:lineRule="auto"/>
        <w:ind w:left="360"/>
        <w:rPr>
          <w:sz w:val="10"/>
          <w:szCs w:val="10"/>
        </w:rPr>
      </w:pPr>
    </w:p>
    <w:p w14:paraId="227482E6" w14:textId="2440F19D" w:rsidR="004C5B4C" w:rsidRPr="00544230" w:rsidRDefault="00C701D8" w:rsidP="004C5B4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lastRenderedPageBreak/>
        <w:t>Course instructions articulate or link to tutorials and resources that answer basic questions related to research, writing, technology, etc.</w:t>
      </w:r>
    </w:p>
    <w:p w14:paraId="6ACE7C8E" w14:textId="7C9A1EE4" w:rsidR="004C5B4C" w:rsidRDefault="004C5B4C" w:rsidP="004C5B4C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 w:rsidR="002F52C8">
        <w:rPr>
          <w:b/>
        </w:rPr>
        <w:t>ecommended</w:t>
      </w:r>
      <w:r w:rsidRPr="00297D8C">
        <w:t>]</w:t>
      </w:r>
    </w:p>
    <w:p w14:paraId="4AE02CE0" w14:textId="77777777" w:rsidR="00AA681D" w:rsidRPr="008E0C83" w:rsidRDefault="00B878B9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124210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E1CF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E1CFA" w:rsidRPr="00093BF4">
        <w:rPr>
          <w:rFonts w:asciiTheme="minorHAnsi" w:hAnsiTheme="minorHAnsi" w:cstheme="minorHAnsi"/>
        </w:rPr>
        <w:t>Yes</w:t>
      </w:r>
      <w:r w:rsidR="005E1CFA">
        <w:rPr>
          <w:rFonts w:asciiTheme="minorHAnsi" w:hAnsiTheme="minorHAnsi" w:cstheme="minorHAnsi"/>
        </w:rPr>
        <w:t xml:space="preserve"> </w:t>
      </w:r>
      <w:r w:rsidR="005E1CFA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0392777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E1CF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E1CFA" w:rsidRPr="00093BF4">
        <w:rPr>
          <w:rFonts w:asciiTheme="minorHAnsi" w:hAnsiTheme="minorHAnsi" w:cstheme="minorHAnsi"/>
        </w:rPr>
        <w:t>No</w:t>
      </w:r>
      <w:r w:rsidR="002F1741">
        <w:rPr>
          <w:rFonts w:asciiTheme="minorHAnsi" w:hAnsiTheme="minorHAnsi" w:cstheme="minorHAnsi"/>
        </w:rPr>
        <w:t xml:space="preserve"> </w:t>
      </w:r>
      <w:r w:rsidR="002F1741">
        <w:rPr>
          <w:rFonts w:asciiTheme="minorHAnsi" w:hAnsiTheme="minorHAnsi" w:cstheme="minorHAnsi"/>
        </w:rPr>
        <w:tab/>
      </w:r>
      <w:r w:rsidR="002F1741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26684658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>
        <w:rPr>
          <w:rStyle w:val="Style4"/>
          <w:rFonts w:cstheme="minorHAnsi"/>
        </w:rPr>
        <w:instrText xml:space="preserve"> FORMTEXT </w:instrText>
      </w:r>
      <w:r w:rsidR="00AA681D">
        <w:rPr>
          <w:rStyle w:val="Style4"/>
          <w:rFonts w:cstheme="minorHAnsi"/>
        </w:rPr>
      </w:r>
      <w:r w:rsidR="00AA681D">
        <w:rPr>
          <w:rStyle w:val="Style4"/>
          <w:rFonts w:cstheme="minorHAnsi"/>
        </w:rPr>
        <w:fldChar w:fldCharType="separate"/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7886A350" w14:textId="15266E56" w:rsidR="004C5B4C" w:rsidRPr="00287D1A" w:rsidRDefault="004C5B4C" w:rsidP="00AA681D">
      <w:pPr>
        <w:pStyle w:val="ListParagraph"/>
        <w:spacing w:after="0" w:line="276" w:lineRule="auto"/>
        <w:ind w:left="360"/>
        <w:rPr>
          <w:sz w:val="10"/>
          <w:szCs w:val="10"/>
        </w:rPr>
      </w:pPr>
    </w:p>
    <w:p w14:paraId="5D9CC319" w14:textId="78E465B6" w:rsidR="00ED4953" w:rsidRDefault="00ED4953" w:rsidP="00ED4953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Accessibility</w:t>
      </w:r>
    </w:p>
    <w:p w14:paraId="61F58C78" w14:textId="29DD3AE8" w:rsidR="00ED4953" w:rsidRPr="00287D1A" w:rsidRDefault="00BE0F88" w:rsidP="00ED4953">
      <w:pPr>
        <w:pStyle w:val="ListParagraph"/>
        <w:spacing w:line="240" w:lineRule="auto"/>
        <w:ind w:left="360"/>
        <w:rPr>
          <w:bCs/>
          <w:sz w:val="10"/>
          <w:szCs w:val="10"/>
        </w:rPr>
      </w:pPr>
      <w:r>
        <w:rPr>
          <w:bCs/>
        </w:rPr>
        <w:t>The course is accessible to all students</w:t>
      </w:r>
      <w:r w:rsidR="00ED4953" w:rsidRPr="004C5B4C">
        <w:rPr>
          <w:bCs/>
        </w:rPr>
        <w:t>.</w:t>
      </w:r>
      <w:r>
        <w:rPr>
          <w:bCs/>
        </w:rPr>
        <w:t xml:space="preserve"> </w:t>
      </w:r>
      <w:r w:rsidR="00ED4953">
        <w:rPr>
          <w:bCs/>
        </w:rPr>
        <w:br/>
      </w:r>
    </w:p>
    <w:p w14:paraId="241AB123" w14:textId="1B8E2762" w:rsidR="00ED4953" w:rsidRPr="00544230" w:rsidRDefault="00CD264E" w:rsidP="00ED4953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course acknowledges the importance of ADA requirements.</w:t>
      </w:r>
    </w:p>
    <w:p w14:paraId="2F0A4184" w14:textId="18A99829" w:rsidR="00ED4953" w:rsidRPr="003C1A7A" w:rsidRDefault="00ED4953" w:rsidP="00ED4953">
      <w:pPr>
        <w:pStyle w:val="ListParagraph"/>
        <w:spacing w:line="276" w:lineRule="auto"/>
        <w:ind w:left="360"/>
        <w:rPr>
          <w:i/>
          <w:iCs/>
        </w:rPr>
      </w:pPr>
      <w:r w:rsidRPr="00297D8C">
        <w:t>[</w:t>
      </w:r>
      <w:r w:rsidRPr="00297D8C">
        <w:rPr>
          <w:b/>
        </w:rPr>
        <w:t>REQUIRED</w:t>
      </w:r>
      <w:r w:rsidRPr="00297D8C">
        <w:t>]</w:t>
      </w:r>
      <w:r w:rsidR="003C1A7A">
        <w:t xml:space="preserve">  </w:t>
      </w:r>
      <w:hyperlink r:id="rId13" w:history="1">
        <w:r w:rsidR="003C1A7A" w:rsidRPr="003C1A7A">
          <w:rPr>
            <w:rStyle w:val="Hyperlink"/>
            <w:i/>
            <w:iCs/>
          </w:rPr>
          <w:t>https://www.bhsu.edu/student-life/student-services/Disability-Services/</w:t>
        </w:r>
      </w:hyperlink>
      <w:r w:rsidR="003C1A7A" w:rsidRPr="003C1A7A">
        <w:rPr>
          <w:i/>
          <w:iCs/>
        </w:rPr>
        <w:t xml:space="preserve"> </w:t>
      </w:r>
    </w:p>
    <w:p w14:paraId="42D35ACC" w14:textId="211DDF5D" w:rsidR="00DE6666" w:rsidRPr="00093BF4" w:rsidRDefault="00B878B9" w:rsidP="00DE6666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4379034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E666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DE6666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E6666" w:rsidRPr="00093BF4">
        <w:rPr>
          <w:rFonts w:asciiTheme="minorHAnsi" w:hAnsiTheme="minorHAnsi" w:cstheme="minorHAnsi"/>
        </w:rPr>
        <w:t>Yes</w:t>
      </w:r>
      <w:r w:rsidR="00DE6666">
        <w:rPr>
          <w:rFonts w:asciiTheme="minorHAnsi" w:hAnsiTheme="minorHAnsi" w:cstheme="minorHAnsi"/>
        </w:rPr>
        <w:t>,</w:t>
      </w:r>
      <w:r w:rsidR="00DE6666" w:rsidRPr="00DE6666">
        <w:rPr>
          <w:rFonts w:asciiTheme="minorHAnsi" w:hAnsiTheme="minorHAnsi" w:cstheme="minorHAnsi"/>
        </w:rPr>
        <w:t xml:space="preserve"> </w:t>
      </w:r>
      <w:r w:rsidR="00DE6666">
        <w:rPr>
          <w:rFonts w:asciiTheme="minorHAnsi" w:hAnsiTheme="minorHAnsi" w:cstheme="minorHAnsi"/>
        </w:rPr>
        <w:t>SDBOR approved ADA Statement is added in the Course Syllabus.</w:t>
      </w:r>
      <w:r w:rsidR="00DE6666">
        <w:rPr>
          <w:rFonts w:asciiTheme="minorHAnsi" w:hAnsiTheme="minorHAnsi" w:cstheme="minorHAnsi"/>
        </w:rPr>
        <w:br/>
      </w:r>
      <w:sdt>
        <w:sdtPr>
          <w:rPr>
            <w:rStyle w:val="Style6"/>
          </w:rPr>
          <w:id w:val="20282112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E666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DE6666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E6666" w:rsidRPr="00093BF4">
        <w:rPr>
          <w:rFonts w:asciiTheme="minorHAnsi" w:hAnsiTheme="minorHAnsi" w:cstheme="minorHAnsi"/>
        </w:rPr>
        <w:t>No</w:t>
      </w:r>
    </w:p>
    <w:p w14:paraId="7345D088" w14:textId="11347C5C" w:rsidR="00BA37E5" w:rsidRPr="00D13A3A" w:rsidRDefault="00BA37E5" w:rsidP="00DE6666">
      <w:pPr>
        <w:pStyle w:val="ListParagraph"/>
        <w:spacing w:after="0" w:line="276" w:lineRule="auto"/>
        <w:ind w:left="360"/>
        <w:rPr>
          <w:rFonts w:asciiTheme="minorHAnsi" w:hAnsiTheme="minorHAnsi" w:cstheme="minorHAnsi"/>
          <w:color w:val="FF0000"/>
          <w:sz w:val="10"/>
          <w:szCs w:val="10"/>
        </w:rPr>
      </w:pPr>
      <w:r w:rsidRPr="00D13A3A">
        <w:rPr>
          <w:rFonts w:asciiTheme="minorHAnsi" w:hAnsiTheme="minorHAnsi" w:cstheme="minorHAnsi"/>
          <w:color w:val="FF0000"/>
          <w:sz w:val="10"/>
          <w:szCs w:val="10"/>
        </w:rPr>
        <w:t xml:space="preserve">                 </w:t>
      </w:r>
    </w:p>
    <w:p w14:paraId="4A9D29F5" w14:textId="79AD8AB6" w:rsidR="00ED4953" w:rsidRPr="00544230" w:rsidRDefault="00B45E75" w:rsidP="00ED4953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f any third-party tools and/or content are utilized by the course, they are compliant with accessibility standards, or equally effective accessible alternatives are provided.</w:t>
      </w:r>
    </w:p>
    <w:p w14:paraId="0A5F75D9" w14:textId="5109A6BF" w:rsidR="00ED4953" w:rsidRDefault="00ED4953" w:rsidP="00ED4953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5C80880E" w14:textId="77777777" w:rsidR="00AA681D" w:rsidRPr="008E0C83" w:rsidRDefault="00B878B9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4145151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45D13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045D13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45D13" w:rsidRPr="00093BF4">
        <w:rPr>
          <w:rFonts w:asciiTheme="minorHAnsi" w:hAnsiTheme="minorHAnsi" w:cstheme="minorHAnsi"/>
        </w:rPr>
        <w:t>Yes</w:t>
      </w:r>
      <w:r w:rsidR="00045D13">
        <w:rPr>
          <w:rFonts w:asciiTheme="minorHAnsi" w:hAnsiTheme="minorHAnsi" w:cstheme="minorHAnsi"/>
        </w:rPr>
        <w:t xml:space="preserve"> </w:t>
      </w:r>
      <w:r w:rsidR="00045D13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9067965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45D13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045D13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45D13" w:rsidRPr="00093BF4">
        <w:rPr>
          <w:rFonts w:asciiTheme="minorHAnsi" w:hAnsiTheme="minorHAnsi" w:cstheme="minorHAnsi"/>
        </w:rPr>
        <w:t>No</w:t>
      </w:r>
      <w:r w:rsidR="002F1741">
        <w:rPr>
          <w:rFonts w:asciiTheme="minorHAnsi" w:hAnsiTheme="minorHAnsi" w:cstheme="minorHAnsi"/>
        </w:rPr>
        <w:tab/>
      </w:r>
      <w:r w:rsidR="002F1741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7706196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>
        <w:rPr>
          <w:rStyle w:val="Style4"/>
          <w:rFonts w:cstheme="minorHAnsi"/>
        </w:rPr>
        <w:instrText xml:space="preserve"> FORMTEXT </w:instrText>
      </w:r>
      <w:r w:rsidR="00AA681D">
        <w:rPr>
          <w:rStyle w:val="Style4"/>
          <w:rFonts w:cstheme="minorHAnsi"/>
        </w:rPr>
      </w:r>
      <w:r w:rsidR="00AA681D">
        <w:rPr>
          <w:rStyle w:val="Style4"/>
          <w:rFonts w:cstheme="minorHAnsi"/>
        </w:rPr>
        <w:fldChar w:fldCharType="separate"/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063B0BC6" w14:textId="77777777" w:rsidR="00483275" w:rsidRPr="00D13A3A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2B624BFB" w14:textId="77777777" w:rsidR="005109E6" w:rsidRPr="00544230" w:rsidRDefault="005109E6" w:rsidP="005109E6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course is compliant with current accessibility standards.</w:t>
      </w:r>
      <w:r>
        <w:rPr>
          <w:i/>
          <w:iCs/>
        </w:rPr>
        <w:t xml:space="preserve"> </w:t>
      </w:r>
      <w:hyperlink r:id="rId14" w:history="1">
        <w:r w:rsidRPr="006A3183">
          <w:rPr>
            <w:rStyle w:val="Hyperlink"/>
            <w:i/>
            <w:iCs/>
          </w:rPr>
          <w:t>https://sites.google.com/site/sdborqa2020/standards/accessibility/3</w:t>
        </w:r>
      </w:hyperlink>
      <w:r>
        <w:rPr>
          <w:i/>
          <w:iCs/>
        </w:rPr>
        <w:t xml:space="preserve"> </w:t>
      </w:r>
    </w:p>
    <w:p w14:paraId="7509B5A5" w14:textId="63736A1A" w:rsidR="005109E6" w:rsidRPr="00864F84" w:rsidRDefault="005109E6" w:rsidP="005109E6">
      <w:pPr>
        <w:pStyle w:val="ListParagraph"/>
        <w:spacing w:line="276" w:lineRule="auto"/>
        <w:ind w:left="360"/>
        <w:rPr>
          <w:rFonts w:asciiTheme="minorHAnsi" w:hAnsiTheme="minorHAnsi" w:cstheme="minorHAnsi"/>
          <w:i/>
          <w:iCs/>
          <w:sz w:val="20"/>
          <w:szCs w:val="20"/>
        </w:rPr>
      </w:pPr>
      <w:r w:rsidRPr="00297D8C">
        <w:t>[</w:t>
      </w:r>
      <w:r w:rsidRPr="00783BA3">
        <w:rPr>
          <w:rFonts w:asciiTheme="minorHAnsi" w:hAnsiTheme="minorHAnsi" w:cstheme="minorHAnsi"/>
          <w:i/>
          <w:iCs/>
          <w:sz w:val="20"/>
          <w:szCs w:val="20"/>
        </w:rPr>
        <w:t xml:space="preserve">(The ‘Ally Course Accessibility’ score in D2L is for the </w:t>
      </w:r>
      <w:r>
        <w:rPr>
          <w:rFonts w:asciiTheme="minorHAnsi" w:hAnsiTheme="minorHAnsi" w:cstheme="minorHAnsi"/>
          <w:i/>
          <w:iCs/>
          <w:sz w:val="20"/>
          <w:szCs w:val="20"/>
        </w:rPr>
        <w:t>‘</w:t>
      </w:r>
      <w:r w:rsidRPr="00783BA3">
        <w:rPr>
          <w:rFonts w:asciiTheme="minorHAnsi" w:hAnsiTheme="minorHAnsi" w:cstheme="minorHAnsi"/>
          <w:i/>
          <w:iCs/>
          <w:sz w:val="20"/>
          <w:szCs w:val="20"/>
        </w:rPr>
        <w:t>course content</w:t>
      </w:r>
      <w:r>
        <w:rPr>
          <w:rFonts w:asciiTheme="minorHAnsi" w:hAnsiTheme="minorHAnsi" w:cstheme="minorHAnsi"/>
          <w:i/>
          <w:iCs/>
          <w:sz w:val="20"/>
          <w:szCs w:val="20"/>
        </w:rPr>
        <w:t>’</w:t>
      </w:r>
      <w:r w:rsidRPr="00783BA3">
        <w:rPr>
          <w:rFonts w:asciiTheme="minorHAnsi" w:hAnsiTheme="minorHAnsi" w:cstheme="minorHAnsi"/>
          <w:i/>
          <w:iCs/>
          <w:sz w:val="20"/>
          <w:szCs w:val="20"/>
        </w:rPr>
        <w:t xml:space="preserve"> ONLY which provides </w:t>
      </w:r>
      <w:hyperlink r:id="rId15" w:history="1">
        <w:r w:rsidRPr="00783BA3">
          <w:rPr>
            <w:rStyle w:val="Hyperlink"/>
            <w:rFonts w:asciiTheme="minorHAnsi" w:hAnsiTheme="minorHAnsi" w:cstheme="minorHAnsi"/>
            <w:i/>
            <w:iCs/>
            <w:sz w:val="20"/>
            <w:szCs w:val="20"/>
          </w:rPr>
          <w:t>alternative formats</w:t>
        </w:r>
      </w:hyperlink>
      <w:r w:rsidRPr="00783BA3">
        <w:rPr>
          <w:rFonts w:asciiTheme="minorHAnsi" w:hAnsiTheme="minorHAnsi" w:cstheme="minorHAnsi"/>
          <w:i/>
          <w:iCs/>
          <w:sz w:val="20"/>
          <w:szCs w:val="20"/>
        </w:rPr>
        <w:t xml:space="preserve"> to download. It does not check accessibility for assessment items, external resources etc.)</w:t>
      </w:r>
    </w:p>
    <w:p w14:paraId="5F2348D1" w14:textId="696BA81A" w:rsidR="00ED4953" w:rsidRDefault="00ED4953" w:rsidP="00ED4953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09F2E8B9" w14:textId="77777777" w:rsidR="00AA681D" w:rsidRPr="008E0C83" w:rsidRDefault="00B878B9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113308828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45D13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045D13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45D13" w:rsidRPr="00093BF4">
        <w:rPr>
          <w:rFonts w:asciiTheme="minorHAnsi" w:hAnsiTheme="minorHAnsi" w:cstheme="minorHAnsi"/>
        </w:rPr>
        <w:t>Yes</w:t>
      </w:r>
      <w:r w:rsidR="00045D13">
        <w:rPr>
          <w:rFonts w:asciiTheme="minorHAnsi" w:hAnsiTheme="minorHAnsi" w:cstheme="minorHAnsi"/>
        </w:rPr>
        <w:t xml:space="preserve"> </w:t>
      </w:r>
      <w:r w:rsidR="00045D13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2930166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45D13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045D13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45D13" w:rsidRPr="00093BF4">
        <w:rPr>
          <w:rFonts w:asciiTheme="minorHAnsi" w:hAnsiTheme="minorHAnsi" w:cstheme="minorHAnsi"/>
        </w:rPr>
        <w:t>No</w:t>
      </w:r>
      <w:r w:rsidR="002F1741">
        <w:rPr>
          <w:rFonts w:asciiTheme="minorHAnsi" w:hAnsiTheme="minorHAnsi" w:cstheme="minorHAnsi"/>
        </w:rPr>
        <w:t xml:space="preserve"> </w:t>
      </w:r>
      <w:r w:rsidR="002F1741">
        <w:rPr>
          <w:rFonts w:asciiTheme="minorHAnsi" w:hAnsiTheme="minorHAnsi" w:cstheme="minorHAnsi"/>
        </w:rPr>
        <w:tab/>
      </w:r>
      <w:r w:rsidR="002F1741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0144225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>
        <w:rPr>
          <w:rStyle w:val="Style4"/>
          <w:rFonts w:cstheme="minorHAnsi"/>
        </w:rPr>
        <w:instrText xml:space="preserve"> FORMTEXT </w:instrText>
      </w:r>
      <w:r w:rsidR="00AA681D">
        <w:rPr>
          <w:rStyle w:val="Style4"/>
          <w:rFonts w:cstheme="minorHAnsi"/>
        </w:rPr>
      </w:r>
      <w:r w:rsidR="00AA681D">
        <w:rPr>
          <w:rStyle w:val="Style4"/>
          <w:rFonts w:cstheme="minorHAnsi"/>
        </w:rPr>
        <w:fldChar w:fldCharType="separate"/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  <w:noProof/>
        </w:rPr>
        <w:t> </w:t>
      </w:r>
      <w:r w:rsidR="00AA681D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67AD6C0A" w14:textId="155505B4" w:rsidR="00ED4953" w:rsidRPr="00F57AFE" w:rsidRDefault="00B878B9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-321744735"/>
          <w:placeholder>
            <w:docPart w:val="39A588E8EE8E42739AE6AD42D74476B3"/>
          </w:placeholder>
          <w15:color w:val="808080"/>
        </w:sdtPr>
        <w:sdtEndPr>
          <w:rPr>
            <w:rStyle w:val="Style6"/>
          </w:rPr>
        </w:sdtEndPr>
        <w:sdtContent>
          <w:r w:rsidR="00FC1CC1">
            <w:rPr>
              <w:rStyle w:val="Style6"/>
              <w:rFonts w:asciiTheme="minorHAnsi" w:hAnsiTheme="minorHAnsi" w:cstheme="minorHAnsi"/>
            </w:rPr>
            <w:t xml:space="preserve">We will </w:t>
          </w:r>
          <w:r w:rsidR="00DB52B9" w:rsidRPr="00F57AFE">
            <w:rPr>
              <w:rStyle w:val="Style6"/>
              <w:rFonts w:asciiTheme="minorHAnsi" w:hAnsiTheme="minorHAnsi" w:cstheme="minorHAnsi"/>
            </w:rPr>
            <w:t xml:space="preserve">add </w:t>
          </w:r>
          <w:r w:rsidR="00B2200E" w:rsidRPr="00F57AFE">
            <w:rPr>
              <w:rStyle w:val="Style6"/>
              <w:rFonts w:asciiTheme="minorHAnsi" w:hAnsiTheme="minorHAnsi" w:cstheme="minorHAnsi"/>
            </w:rPr>
            <w:t>Ally</w:t>
          </w:r>
          <w:r w:rsidR="004B6AF9" w:rsidRPr="00F57AFE">
            <w:rPr>
              <w:rStyle w:val="Style6"/>
              <w:rFonts w:asciiTheme="minorHAnsi" w:hAnsiTheme="minorHAnsi" w:cstheme="minorHAnsi"/>
            </w:rPr>
            <w:t xml:space="preserve"> Course Accessibility Report </w:t>
          </w:r>
          <w:r w:rsidR="00B2200E" w:rsidRPr="00F57AFE">
            <w:rPr>
              <w:rStyle w:val="Style6"/>
              <w:rFonts w:asciiTheme="minorHAnsi" w:hAnsiTheme="minorHAnsi" w:cstheme="minorHAnsi"/>
            </w:rPr>
            <w:t>here</w:t>
          </w:r>
          <w:r w:rsidR="00FC1CC1">
            <w:rPr>
              <w:rStyle w:val="Style6"/>
              <w:rFonts w:asciiTheme="minorHAnsi" w:hAnsiTheme="minorHAnsi" w:cstheme="minorHAnsi"/>
            </w:rPr>
            <w:t xml:space="preserve"> during the course review meeting.</w:t>
          </w:r>
        </w:sdtContent>
      </w:sdt>
      <w:r w:rsidR="00ED4953" w:rsidRPr="00F57AFE">
        <w:rPr>
          <w:rFonts w:asciiTheme="minorHAnsi" w:hAnsiTheme="minorHAnsi" w:cstheme="minorHAnsi"/>
        </w:rPr>
        <w:t xml:space="preserve">                                    </w:t>
      </w:r>
    </w:p>
    <w:p w14:paraId="030074F9" w14:textId="77777777" w:rsidR="00BD704E" w:rsidRDefault="00BD704E" w:rsidP="00F74443">
      <w:pPr>
        <w:pStyle w:val="ListParagraph"/>
        <w:spacing w:line="276" w:lineRule="auto"/>
        <w:ind w:left="0"/>
        <w:jc w:val="center"/>
      </w:pPr>
    </w:p>
    <w:p w14:paraId="77421608" w14:textId="3384A6D1" w:rsidR="00F74443" w:rsidRDefault="00F74443" w:rsidP="00F74443">
      <w:pPr>
        <w:pStyle w:val="ListParagraph"/>
        <w:spacing w:line="276" w:lineRule="auto"/>
        <w:ind w:left="0"/>
        <w:jc w:val="center"/>
      </w:pPr>
      <w:r>
        <w:t>***</w:t>
      </w:r>
    </w:p>
    <w:sectPr w:rsidR="00F74443" w:rsidSect="008C2BCF">
      <w:headerReference w:type="default" r:id="rId16"/>
      <w:footerReference w:type="default" r:id="rId17"/>
      <w:pgSz w:w="12240" w:h="15840"/>
      <w:pgMar w:top="1440" w:right="1440" w:bottom="1440" w:left="1440" w:header="450" w:footer="52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6E78F" w14:textId="77777777" w:rsidR="00834325" w:rsidRDefault="00834325" w:rsidP="00B20F93">
      <w:pPr>
        <w:spacing w:after="0" w:line="240" w:lineRule="auto"/>
      </w:pPr>
      <w:r>
        <w:separator/>
      </w:r>
    </w:p>
  </w:endnote>
  <w:endnote w:type="continuationSeparator" w:id="0">
    <w:p w14:paraId="5EF940FF" w14:textId="77777777" w:rsidR="00834325" w:rsidRDefault="00834325" w:rsidP="00B20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2F4D7" w14:textId="09E55FBC" w:rsidR="00B20F93" w:rsidRPr="00DB02C6" w:rsidRDefault="008E19A0" w:rsidP="00D34B0A">
    <w:pPr>
      <w:pStyle w:val="Footer"/>
      <w:rPr>
        <w:sz w:val="16"/>
        <w:szCs w:val="16"/>
      </w:rPr>
    </w:pPr>
    <w:r w:rsidRPr="00DB02C6">
      <w:rPr>
        <w:sz w:val="16"/>
        <w:szCs w:val="16"/>
      </w:rPr>
      <w:t>Self-Review Rubric - Online Course Quality Assurance</w:t>
    </w:r>
    <w:r w:rsidRPr="00DB02C6">
      <w:rPr>
        <w:sz w:val="16"/>
        <w:szCs w:val="16"/>
      </w:rPr>
      <w:ptab w:relativeTo="margin" w:alignment="center" w:leader="none"/>
    </w:r>
    <w:r w:rsidRPr="00DB02C6">
      <w:rPr>
        <w:sz w:val="16"/>
        <w:szCs w:val="16"/>
      </w:rPr>
      <w:ptab w:relativeTo="margin" w:alignment="right" w:leader="none"/>
    </w:r>
    <w:r w:rsidRPr="00DB02C6">
      <w:rPr>
        <w:sz w:val="16"/>
        <w:szCs w:val="16"/>
      </w:rPr>
      <w:t xml:space="preserve">Page </w:t>
    </w:r>
    <w:r w:rsidRPr="00DB02C6">
      <w:rPr>
        <w:sz w:val="16"/>
        <w:szCs w:val="16"/>
      </w:rPr>
      <w:fldChar w:fldCharType="begin"/>
    </w:r>
    <w:r w:rsidRPr="00DB02C6">
      <w:rPr>
        <w:sz w:val="16"/>
        <w:szCs w:val="16"/>
      </w:rPr>
      <w:instrText xml:space="preserve"> PAGE  \* Arabic  \* MERGEFORMAT </w:instrText>
    </w:r>
    <w:r w:rsidRPr="00DB02C6">
      <w:rPr>
        <w:sz w:val="16"/>
        <w:szCs w:val="16"/>
      </w:rPr>
      <w:fldChar w:fldCharType="separate"/>
    </w:r>
    <w:r w:rsidRPr="00DB02C6">
      <w:rPr>
        <w:noProof/>
        <w:sz w:val="16"/>
        <w:szCs w:val="16"/>
      </w:rPr>
      <w:t>1</w:t>
    </w:r>
    <w:r w:rsidRPr="00DB02C6">
      <w:rPr>
        <w:sz w:val="16"/>
        <w:szCs w:val="16"/>
      </w:rPr>
      <w:fldChar w:fldCharType="end"/>
    </w:r>
    <w:r w:rsidRPr="00DB02C6">
      <w:rPr>
        <w:sz w:val="16"/>
        <w:szCs w:val="16"/>
      </w:rPr>
      <w:t xml:space="preserve"> of </w:t>
    </w:r>
    <w:r w:rsidRPr="00DB02C6">
      <w:rPr>
        <w:sz w:val="16"/>
        <w:szCs w:val="16"/>
      </w:rPr>
      <w:fldChar w:fldCharType="begin"/>
    </w:r>
    <w:r w:rsidRPr="00DB02C6">
      <w:rPr>
        <w:sz w:val="16"/>
        <w:szCs w:val="16"/>
      </w:rPr>
      <w:instrText xml:space="preserve"> NUMPAGES  \* Arabic  \* MERGEFORMAT </w:instrText>
    </w:r>
    <w:r w:rsidRPr="00DB02C6">
      <w:rPr>
        <w:sz w:val="16"/>
        <w:szCs w:val="16"/>
      </w:rPr>
      <w:fldChar w:fldCharType="separate"/>
    </w:r>
    <w:r w:rsidRPr="00DB02C6">
      <w:rPr>
        <w:noProof/>
        <w:sz w:val="16"/>
        <w:szCs w:val="16"/>
      </w:rPr>
      <w:t>2</w:t>
    </w:r>
    <w:r w:rsidRPr="00DB02C6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17747" w14:textId="77777777" w:rsidR="00834325" w:rsidRDefault="00834325" w:rsidP="00B20F93">
      <w:pPr>
        <w:spacing w:after="0" w:line="240" w:lineRule="auto"/>
      </w:pPr>
      <w:r>
        <w:separator/>
      </w:r>
    </w:p>
  </w:footnote>
  <w:footnote w:type="continuationSeparator" w:id="0">
    <w:p w14:paraId="64055A39" w14:textId="77777777" w:rsidR="00834325" w:rsidRDefault="00834325" w:rsidP="00B20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0BE2C" w14:textId="0D0F4395" w:rsidR="006C38D0" w:rsidRDefault="000751CA" w:rsidP="006C38D0">
    <w:pPr>
      <w:pStyle w:val="Header"/>
      <w:jc w:val="center"/>
    </w:pPr>
    <w:r w:rsidRPr="000751CA">
      <w:rPr>
        <w:b/>
        <w:bCs/>
        <w:sz w:val="28"/>
        <w:szCs w:val="28"/>
      </w:rPr>
      <w:t>Instructional Design</w:t>
    </w:r>
    <w:r w:rsidRPr="000751CA">
      <w:rPr>
        <w:b/>
        <w:bCs/>
        <w:sz w:val="28"/>
        <w:szCs w:val="28"/>
      </w:rPr>
      <w:br/>
    </w:r>
    <w:r w:rsidR="006C38D0">
      <w:rPr>
        <w:noProof/>
      </w:rPr>
      <w:drawing>
        <wp:inline distT="0" distB="0" distL="0" distR="0" wp14:anchorId="6B176191" wp14:editId="542BB77A">
          <wp:extent cx="1144066" cy="247650"/>
          <wp:effectExtent l="0" t="0" r="0" b="0"/>
          <wp:docPr id="1989237880" name="Picture 19892378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8644" cy="2508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72E16"/>
    <w:multiLevelType w:val="hybridMultilevel"/>
    <w:tmpl w:val="2CAAF32E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AE060F"/>
    <w:multiLevelType w:val="multilevel"/>
    <w:tmpl w:val="2BDCF2B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282766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AA80DE4"/>
    <w:multiLevelType w:val="multilevel"/>
    <w:tmpl w:val="500A0DAE"/>
    <w:lvl w:ilvl="0">
      <w:start w:val="1"/>
      <w:numFmt w:val="bullet"/>
      <w:lvlText w:val=""/>
      <w:lvlJc w:val="left"/>
      <w:pPr>
        <w:tabs>
          <w:tab w:val="num" w:pos="-1080"/>
        </w:tabs>
        <w:ind w:left="-108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BF301F"/>
    <w:multiLevelType w:val="hybridMultilevel"/>
    <w:tmpl w:val="845C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647C4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12EE56D2"/>
    <w:multiLevelType w:val="hybridMultilevel"/>
    <w:tmpl w:val="A3BAAD8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3C5DBD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1CB76273"/>
    <w:multiLevelType w:val="multilevel"/>
    <w:tmpl w:val="61F2F1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FF21EE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1E956E42"/>
    <w:multiLevelType w:val="hybridMultilevel"/>
    <w:tmpl w:val="3AE82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94FD2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235073C1"/>
    <w:multiLevelType w:val="hybridMultilevel"/>
    <w:tmpl w:val="C88AE510"/>
    <w:lvl w:ilvl="0" w:tplc="E02A3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2246ED"/>
    <w:multiLevelType w:val="hybridMultilevel"/>
    <w:tmpl w:val="9BD4B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3251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000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F4081"/>
    <w:multiLevelType w:val="multilevel"/>
    <w:tmpl w:val="8766CB06"/>
    <w:lvl w:ilvl="0">
      <w:start w:val="1"/>
      <w:numFmt w:val="bullet"/>
      <w:lvlText w:val=""/>
      <w:lvlJc w:val="left"/>
      <w:pPr>
        <w:tabs>
          <w:tab w:val="num" w:pos="-1080"/>
        </w:tabs>
        <w:ind w:left="-108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3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Calibri" w:eastAsiaTheme="minorHAnsi" w:hAnsi="Calibri" w:cs="Calibri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B769C2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7FA2B48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3921632A"/>
    <w:multiLevelType w:val="hybridMultilevel"/>
    <w:tmpl w:val="F9A2822C"/>
    <w:lvl w:ilvl="0" w:tplc="04090001">
      <w:start w:val="1"/>
      <w:numFmt w:val="bullet"/>
      <w:lvlText w:val=""/>
      <w:lvlJc w:val="left"/>
      <w:pPr>
        <w:ind w:left="176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18" w15:restartNumberingAfterBreak="0">
    <w:nsid w:val="3D581CD3"/>
    <w:multiLevelType w:val="multilevel"/>
    <w:tmpl w:val="11D0CAA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0D62309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0" w15:restartNumberingAfterBreak="0">
    <w:nsid w:val="412D17F7"/>
    <w:multiLevelType w:val="hybridMultilevel"/>
    <w:tmpl w:val="04DE318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1" w15:restartNumberingAfterBreak="0">
    <w:nsid w:val="44FA6FD9"/>
    <w:multiLevelType w:val="hybridMultilevel"/>
    <w:tmpl w:val="34C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B02AD"/>
    <w:multiLevelType w:val="hybridMultilevel"/>
    <w:tmpl w:val="E86ADC58"/>
    <w:lvl w:ilvl="0" w:tplc="CC08F8C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D2929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 w15:restartNumberingAfterBreak="0">
    <w:nsid w:val="54510140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 w15:restartNumberingAfterBreak="0">
    <w:nsid w:val="551010DF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6" w15:restartNumberingAfterBreak="0">
    <w:nsid w:val="55795663"/>
    <w:multiLevelType w:val="hybridMultilevel"/>
    <w:tmpl w:val="C9E05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8C2A7A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 w15:restartNumberingAfterBreak="0">
    <w:nsid w:val="57896DB3"/>
    <w:multiLevelType w:val="multilevel"/>
    <w:tmpl w:val="7BD049E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117468"/>
    <w:multiLevelType w:val="hybridMultilevel"/>
    <w:tmpl w:val="A1723F7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55667FB8">
      <w:start w:val="1"/>
      <w:numFmt w:val="decimal"/>
      <w:lvlText w:val="%2."/>
      <w:lvlJc w:val="left"/>
      <w:pPr>
        <w:ind w:left="108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284D87"/>
    <w:multiLevelType w:val="multilevel"/>
    <w:tmpl w:val="F7AE7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D874D4A"/>
    <w:multiLevelType w:val="multilevel"/>
    <w:tmpl w:val="BE706F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6D1E50"/>
    <w:multiLevelType w:val="multilevel"/>
    <w:tmpl w:val="215C1F8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7C6D96"/>
    <w:multiLevelType w:val="hybridMultilevel"/>
    <w:tmpl w:val="B428FE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E04D34"/>
    <w:multiLevelType w:val="hybridMultilevel"/>
    <w:tmpl w:val="0568D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D9221C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6" w15:restartNumberingAfterBreak="0">
    <w:nsid w:val="6E6B4E06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7" w15:restartNumberingAfterBreak="0">
    <w:nsid w:val="703C7E88"/>
    <w:multiLevelType w:val="hybridMultilevel"/>
    <w:tmpl w:val="E23CC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A264CA"/>
    <w:multiLevelType w:val="multilevel"/>
    <w:tmpl w:val="A9F4984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3475EF"/>
    <w:multiLevelType w:val="hybridMultilevel"/>
    <w:tmpl w:val="5008D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E7998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2002736185">
    <w:abstractNumId w:val="0"/>
  </w:num>
  <w:num w:numId="2" w16cid:durableId="2132166240">
    <w:abstractNumId w:val="6"/>
  </w:num>
  <w:num w:numId="3" w16cid:durableId="1308317724">
    <w:abstractNumId w:val="10"/>
  </w:num>
  <w:num w:numId="4" w16cid:durableId="1468159368">
    <w:abstractNumId w:val="25"/>
  </w:num>
  <w:num w:numId="5" w16cid:durableId="415447378">
    <w:abstractNumId w:val="35"/>
  </w:num>
  <w:num w:numId="6" w16cid:durableId="844980464">
    <w:abstractNumId w:val="11"/>
  </w:num>
  <w:num w:numId="7" w16cid:durableId="1997107511">
    <w:abstractNumId w:val="16"/>
  </w:num>
  <w:num w:numId="8" w16cid:durableId="1645233776">
    <w:abstractNumId w:val="2"/>
  </w:num>
  <w:num w:numId="9" w16cid:durableId="2102019125">
    <w:abstractNumId w:val="5"/>
  </w:num>
  <w:num w:numId="10" w16cid:durableId="613442326">
    <w:abstractNumId w:val="36"/>
  </w:num>
  <w:num w:numId="11" w16cid:durableId="663316373">
    <w:abstractNumId w:val="40"/>
  </w:num>
  <w:num w:numId="12" w16cid:durableId="1991250311">
    <w:abstractNumId w:val="9"/>
  </w:num>
  <w:num w:numId="13" w16cid:durableId="1832403888">
    <w:abstractNumId w:val="23"/>
  </w:num>
  <w:num w:numId="14" w16cid:durableId="691689892">
    <w:abstractNumId w:val="19"/>
  </w:num>
  <w:num w:numId="15" w16cid:durableId="1503004251">
    <w:abstractNumId w:val="7"/>
  </w:num>
  <w:num w:numId="16" w16cid:durableId="1307592171">
    <w:abstractNumId w:val="27"/>
  </w:num>
  <w:num w:numId="17" w16cid:durableId="936063689">
    <w:abstractNumId w:val="24"/>
  </w:num>
  <w:num w:numId="18" w16cid:durableId="1520968877">
    <w:abstractNumId w:val="15"/>
  </w:num>
  <w:num w:numId="19" w16cid:durableId="180896651">
    <w:abstractNumId w:val="29"/>
  </w:num>
  <w:num w:numId="20" w16cid:durableId="1628125316">
    <w:abstractNumId w:val="1"/>
  </w:num>
  <w:num w:numId="21" w16cid:durableId="296685446">
    <w:abstractNumId w:val="38"/>
  </w:num>
  <w:num w:numId="22" w16cid:durableId="1402021906">
    <w:abstractNumId w:val="32"/>
  </w:num>
  <w:num w:numId="23" w16cid:durableId="1074934040">
    <w:abstractNumId w:val="18"/>
  </w:num>
  <w:num w:numId="24" w16cid:durableId="661666708">
    <w:abstractNumId w:val="34"/>
  </w:num>
  <w:num w:numId="25" w16cid:durableId="602542379">
    <w:abstractNumId w:val="39"/>
  </w:num>
  <w:num w:numId="26" w16cid:durableId="1630164552">
    <w:abstractNumId w:val="13"/>
  </w:num>
  <w:num w:numId="27" w16cid:durableId="1617365057">
    <w:abstractNumId w:val="3"/>
  </w:num>
  <w:num w:numId="28" w16cid:durableId="510727743">
    <w:abstractNumId w:val="14"/>
  </w:num>
  <w:num w:numId="29" w16cid:durableId="1658070760">
    <w:abstractNumId w:val="28"/>
  </w:num>
  <w:num w:numId="30" w16cid:durableId="363022873">
    <w:abstractNumId w:val="20"/>
  </w:num>
  <w:num w:numId="31" w16cid:durableId="1216743234">
    <w:abstractNumId w:val="8"/>
  </w:num>
  <w:num w:numId="32" w16cid:durableId="2143375606">
    <w:abstractNumId w:val="30"/>
  </w:num>
  <w:num w:numId="33" w16cid:durableId="616520166">
    <w:abstractNumId w:val="26"/>
  </w:num>
  <w:num w:numId="34" w16cid:durableId="275449329">
    <w:abstractNumId w:val="12"/>
  </w:num>
  <w:num w:numId="35" w16cid:durableId="1514564727">
    <w:abstractNumId w:val="33"/>
  </w:num>
  <w:num w:numId="36" w16cid:durableId="769934084">
    <w:abstractNumId w:val="21"/>
  </w:num>
  <w:num w:numId="37" w16cid:durableId="994063323">
    <w:abstractNumId w:val="31"/>
  </w:num>
  <w:num w:numId="38" w16cid:durableId="1907834084">
    <w:abstractNumId w:val="17"/>
  </w:num>
  <w:num w:numId="39" w16cid:durableId="1080516282">
    <w:abstractNumId w:val="22"/>
  </w:num>
  <w:num w:numId="40" w16cid:durableId="481238124">
    <w:abstractNumId w:val="4"/>
  </w:num>
  <w:num w:numId="41" w16cid:durableId="120517363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ocumentProtection w:edit="forms" w:enforcement="1" w:cryptProviderType="rsaAES" w:cryptAlgorithmClass="hash" w:cryptAlgorithmType="typeAny" w:cryptAlgorithmSid="14" w:cryptSpinCount="100000" w:hash="GybPNobXl5qaJB50IPn9qvSyijHb8GQWJqDCvvyLlatDZMSWopH0817iwudW30+6M0wFvC6Y9l/bQ68wnRqOXQ==" w:salt="EUkIYlpiweRjqjRKTqP0o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zQxNDEyMjMzMzdR0lEKTi0uzszPAykwsagFAF9rk4YtAAAA"/>
  </w:docVars>
  <w:rsids>
    <w:rsidRoot w:val="00E52405"/>
    <w:rsid w:val="00004484"/>
    <w:rsid w:val="00005759"/>
    <w:rsid w:val="00006A5E"/>
    <w:rsid w:val="000073AE"/>
    <w:rsid w:val="00011361"/>
    <w:rsid w:val="000116A0"/>
    <w:rsid w:val="000124C5"/>
    <w:rsid w:val="00013690"/>
    <w:rsid w:val="0002337B"/>
    <w:rsid w:val="0002450E"/>
    <w:rsid w:val="00026FBC"/>
    <w:rsid w:val="000326BE"/>
    <w:rsid w:val="000345B9"/>
    <w:rsid w:val="00034C7B"/>
    <w:rsid w:val="00043755"/>
    <w:rsid w:val="000445A9"/>
    <w:rsid w:val="00045D13"/>
    <w:rsid w:val="00045D38"/>
    <w:rsid w:val="00046890"/>
    <w:rsid w:val="00046F75"/>
    <w:rsid w:val="00054305"/>
    <w:rsid w:val="00054829"/>
    <w:rsid w:val="000548C6"/>
    <w:rsid w:val="00055D1F"/>
    <w:rsid w:val="0005701B"/>
    <w:rsid w:val="000600AE"/>
    <w:rsid w:val="000611C7"/>
    <w:rsid w:val="00061D23"/>
    <w:rsid w:val="000653C7"/>
    <w:rsid w:val="00066603"/>
    <w:rsid w:val="00073F30"/>
    <w:rsid w:val="000741C0"/>
    <w:rsid w:val="00074A1F"/>
    <w:rsid w:val="000751CA"/>
    <w:rsid w:val="00080118"/>
    <w:rsid w:val="00083D60"/>
    <w:rsid w:val="00086B67"/>
    <w:rsid w:val="00093BF4"/>
    <w:rsid w:val="0009769E"/>
    <w:rsid w:val="00097765"/>
    <w:rsid w:val="000A0781"/>
    <w:rsid w:val="000A0AAE"/>
    <w:rsid w:val="000A4AF3"/>
    <w:rsid w:val="000A4FC8"/>
    <w:rsid w:val="000B1DD5"/>
    <w:rsid w:val="000C1BB2"/>
    <w:rsid w:val="000C4149"/>
    <w:rsid w:val="000C5553"/>
    <w:rsid w:val="000C760F"/>
    <w:rsid w:val="000D2C1E"/>
    <w:rsid w:val="000D392C"/>
    <w:rsid w:val="000D5739"/>
    <w:rsid w:val="000D5AF8"/>
    <w:rsid w:val="000D7663"/>
    <w:rsid w:val="000E2134"/>
    <w:rsid w:val="000E3747"/>
    <w:rsid w:val="000F01F2"/>
    <w:rsid w:val="000F7B72"/>
    <w:rsid w:val="00105E87"/>
    <w:rsid w:val="001070A4"/>
    <w:rsid w:val="001100B3"/>
    <w:rsid w:val="00110B3A"/>
    <w:rsid w:val="00110F48"/>
    <w:rsid w:val="00111300"/>
    <w:rsid w:val="001122FD"/>
    <w:rsid w:val="001125DF"/>
    <w:rsid w:val="00114CF2"/>
    <w:rsid w:val="00116434"/>
    <w:rsid w:val="001221FD"/>
    <w:rsid w:val="00123460"/>
    <w:rsid w:val="001245D2"/>
    <w:rsid w:val="0013246C"/>
    <w:rsid w:val="001407F7"/>
    <w:rsid w:val="001413D1"/>
    <w:rsid w:val="00144DB8"/>
    <w:rsid w:val="00145E26"/>
    <w:rsid w:val="00145ED5"/>
    <w:rsid w:val="001537B8"/>
    <w:rsid w:val="00153BC3"/>
    <w:rsid w:val="00153D5C"/>
    <w:rsid w:val="001546F8"/>
    <w:rsid w:val="0015511E"/>
    <w:rsid w:val="0015669D"/>
    <w:rsid w:val="00156ED6"/>
    <w:rsid w:val="0016021D"/>
    <w:rsid w:val="00162656"/>
    <w:rsid w:val="00175894"/>
    <w:rsid w:val="001822FC"/>
    <w:rsid w:val="001844B5"/>
    <w:rsid w:val="001868CE"/>
    <w:rsid w:val="00192B75"/>
    <w:rsid w:val="0019398D"/>
    <w:rsid w:val="001944DD"/>
    <w:rsid w:val="001972CC"/>
    <w:rsid w:val="001A5DE6"/>
    <w:rsid w:val="001A6581"/>
    <w:rsid w:val="001A6E0D"/>
    <w:rsid w:val="001A6EE8"/>
    <w:rsid w:val="001A7E40"/>
    <w:rsid w:val="001B178F"/>
    <w:rsid w:val="001B2745"/>
    <w:rsid w:val="001B49AF"/>
    <w:rsid w:val="001B51A6"/>
    <w:rsid w:val="001B7485"/>
    <w:rsid w:val="001C11EC"/>
    <w:rsid w:val="001C6280"/>
    <w:rsid w:val="001D4DE7"/>
    <w:rsid w:val="001E0F55"/>
    <w:rsid w:val="001E2807"/>
    <w:rsid w:val="001E3506"/>
    <w:rsid w:val="001E71A0"/>
    <w:rsid w:val="001F182E"/>
    <w:rsid w:val="001F2C42"/>
    <w:rsid w:val="001F460A"/>
    <w:rsid w:val="0020126B"/>
    <w:rsid w:val="00203233"/>
    <w:rsid w:val="002036D8"/>
    <w:rsid w:val="00204366"/>
    <w:rsid w:val="00222E72"/>
    <w:rsid w:val="00222EFF"/>
    <w:rsid w:val="00223483"/>
    <w:rsid w:val="00223C9A"/>
    <w:rsid w:val="00223FB1"/>
    <w:rsid w:val="00225EEB"/>
    <w:rsid w:val="00226A39"/>
    <w:rsid w:val="0023119C"/>
    <w:rsid w:val="00232D74"/>
    <w:rsid w:val="0023520A"/>
    <w:rsid w:val="00235A4F"/>
    <w:rsid w:val="0023688F"/>
    <w:rsid w:val="00237E72"/>
    <w:rsid w:val="00242A61"/>
    <w:rsid w:val="0024358C"/>
    <w:rsid w:val="00243A47"/>
    <w:rsid w:val="0024501C"/>
    <w:rsid w:val="00245639"/>
    <w:rsid w:val="0024633A"/>
    <w:rsid w:val="00247337"/>
    <w:rsid w:val="0025394E"/>
    <w:rsid w:val="002543E1"/>
    <w:rsid w:val="00256E43"/>
    <w:rsid w:val="00260C48"/>
    <w:rsid w:val="00264931"/>
    <w:rsid w:val="00265033"/>
    <w:rsid w:val="0026702E"/>
    <w:rsid w:val="00270DE5"/>
    <w:rsid w:val="0028164A"/>
    <w:rsid w:val="00287D1A"/>
    <w:rsid w:val="00291D79"/>
    <w:rsid w:val="002939BE"/>
    <w:rsid w:val="00297D1E"/>
    <w:rsid w:val="00297D8C"/>
    <w:rsid w:val="002A38F9"/>
    <w:rsid w:val="002A75B5"/>
    <w:rsid w:val="002B1CAF"/>
    <w:rsid w:val="002B2799"/>
    <w:rsid w:val="002B4773"/>
    <w:rsid w:val="002C0AFD"/>
    <w:rsid w:val="002C1E5C"/>
    <w:rsid w:val="002C412B"/>
    <w:rsid w:val="002D0D4B"/>
    <w:rsid w:val="002D167F"/>
    <w:rsid w:val="002D3342"/>
    <w:rsid w:val="002D564B"/>
    <w:rsid w:val="002D5C1A"/>
    <w:rsid w:val="002E3164"/>
    <w:rsid w:val="002E35A6"/>
    <w:rsid w:val="002E4F07"/>
    <w:rsid w:val="002F1741"/>
    <w:rsid w:val="002F52C8"/>
    <w:rsid w:val="003021BB"/>
    <w:rsid w:val="00306242"/>
    <w:rsid w:val="00311CE0"/>
    <w:rsid w:val="003137ED"/>
    <w:rsid w:val="0031477B"/>
    <w:rsid w:val="003177BA"/>
    <w:rsid w:val="00320A94"/>
    <w:rsid w:val="00322E53"/>
    <w:rsid w:val="00323FA0"/>
    <w:rsid w:val="00327568"/>
    <w:rsid w:val="00327926"/>
    <w:rsid w:val="00333D25"/>
    <w:rsid w:val="00334A29"/>
    <w:rsid w:val="003351C6"/>
    <w:rsid w:val="00340068"/>
    <w:rsid w:val="00340095"/>
    <w:rsid w:val="00340B9F"/>
    <w:rsid w:val="0034677C"/>
    <w:rsid w:val="003521E9"/>
    <w:rsid w:val="00352784"/>
    <w:rsid w:val="00357A8B"/>
    <w:rsid w:val="00357B23"/>
    <w:rsid w:val="00361140"/>
    <w:rsid w:val="003635F5"/>
    <w:rsid w:val="00364875"/>
    <w:rsid w:val="00366BEE"/>
    <w:rsid w:val="00377E5F"/>
    <w:rsid w:val="00381BFA"/>
    <w:rsid w:val="00387245"/>
    <w:rsid w:val="00393AB2"/>
    <w:rsid w:val="00393EEE"/>
    <w:rsid w:val="0039410D"/>
    <w:rsid w:val="0039474F"/>
    <w:rsid w:val="0039772D"/>
    <w:rsid w:val="003A1B6B"/>
    <w:rsid w:val="003A2D32"/>
    <w:rsid w:val="003A4C36"/>
    <w:rsid w:val="003A7256"/>
    <w:rsid w:val="003B26AD"/>
    <w:rsid w:val="003B4948"/>
    <w:rsid w:val="003C131E"/>
    <w:rsid w:val="003C1A7A"/>
    <w:rsid w:val="003C3530"/>
    <w:rsid w:val="003C6C2B"/>
    <w:rsid w:val="003D1A59"/>
    <w:rsid w:val="003D23BC"/>
    <w:rsid w:val="003D2ECB"/>
    <w:rsid w:val="003D3232"/>
    <w:rsid w:val="003D355F"/>
    <w:rsid w:val="003D50EB"/>
    <w:rsid w:val="003D733F"/>
    <w:rsid w:val="003E0485"/>
    <w:rsid w:val="003E1BD9"/>
    <w:rsid w:val="003E3B9D"/>
    <w:rsid w:val="003E3F84"/>
    <w:rsid w:val="003E71ED"/>
    <w:rsid w:val="003F0C20"/>
    <w:rsid w:val="003F70DA"/>
    <w:rsid w:val="004044CF"/>
    <w:rsid w:val="00404504"/>
    <w:rsid w:val="004048D5"/>
    <w:rsid w:val="00404DD8"/>
    <w:rsid w:val="0041106F"/>
    <w:rsid w:val="00415653"/>
    <w:rsid w:val="00416EBE"/>
    <w:rsid w:val="00421F7D"/>
    <w:rsid w:val="00424E15"/>
    <w:rsid w:val="00425931"/>
    <w:rsid w:val="00425E1E"/>
    <w:rsid w:val="0042798A"/>
    <w:rsid w:val="00430918"/>
    <w:rsid w:val="00434043"/>
    <w:rsid w:val="00434737"/>
    <w:rsid w:val="00434CB8"/>
    <w:rsid w:val="0043555B"/>
    <w:rsid w:val="00435AEF"/>
    <w:rsid w:val="00436206"/>
    <w:rsid w:val="00436ACF"/>
    <w:rsid w:val="0044064A"/>
    <w:rsid w:val="00450FC7"/>
    <w:rsid w:val="004548FD"/>
    <w:rsid w:val="00455235"/>
    <w:rsid w:val="00457893"/>
    <w:rsid w:val="00460569"/>
    <w:rsid w:val="00465020"/>
    <w:rsid w:val="00471267"/>
    <w:rsid w:val="00472A05"/>
    <w:rsid w:val="00476764"/>
    <w:rsid w:val="00480C54"/>
    <w:rsid w:val="00483275"/>
    <w:rsid w:val="004858B2"/>
    <w:rsid w:val="004909FC"/>
    <w:rsid w:val="0049169F"/>
    <w:rsid w:val="00495BDB"/>
    <w:rsid w:val="00495F99"/>
    <w:rsid w:val="004A0D97"/>
    <w:rsid w:val="004A202E"/>
    <w:rsid w:val="004A27DB"/>
    <w:rsid w:val="004B5FC3"/>
    <w:rsid w:val="004B6A57"/>
    <w:rsid w:val="004B6AF9"/>
    <w:rsid w:val="004B7128"/>
    <w:rsid w:val="004B7542"/>
    <w:rsid w:val="004C4ECF"/>
    <w:rsid w:val="004C4F8F"/>
    <w:rsid w:val="004C5B4C"/>
    <w:rsid w:val="004C60D1"/>
    <w:rsid w:val="004C68B3"/>
    <w:rsid w:val="004C753A"/>
    <w:rsid w:val="004D3A36"/>
    <w:rsid w:val="004D43D4"/>
    <w:rsid w:val="004D5982"/>
    <w:rsid w:val="004F1CD0"/>
    <w:rsid w:val="004F3674"/>
    <w:rsid w:val="004F39B8"/>
    <w:rsid w:val="0050107F"/>
    <w:rsid w:val="0050261D"/>
    <w:rsid w:val="00503D45"/>
    <w:rsid w:val="005052EB"/>
    <w:rsid w:val="005109E6"/>
    <w:rsid w:val="00515046"/>
    <w:rsid w:val="00517762"/>
    <w:rsid w:val="005200CE"/>
    <w:rsid w:val="005219AE"/>
    <w:rsid w:val="0052367B"/>
    <w:rsid w:val="00523BCE"/>
    <w:rsid w:val="00524F5E"/>
    <w:rsid w:val="00526D7D"/>
    <w:rsid w:val="00530B5A"/>
    <w:rsid w:val="00532911"/>
    <w:rsid w:val="0053335B"/>
    <w:rsid w:val="00533B29"/>
    <w:rsid w:val="005373FC"/>
    <w:rsid w:val="00537A37"/>
    <w:rsid w:val="00541837"/>
    <w:rsid w:val="00543402"/>
    <w:rsid w:val="00544230"/>
    <w:rsid w:val="005461A9"/>
    <w:rsid w:val="005510E1"/>
    <w:rsid w:val="0055111D"/>
    <w:rsid w:val="005539D5"/>
    <w:rsid w:val="005635F5"/>
    <w:rsid w:val="00564472"/>
    <w:rsid w:val="005645E0"/>
    <w:rsid w:val="0056509D"/>
    <w:rsid w:val="00567B9A"/>
    <w:rsid w:val="005703C8"/>
    <w:rsid w:val="00571C60"/>
    <w:rsid w:val="005725FD"/>
    <w:rsid w:val="005749AB"/>
    <w:rsid w:val="0057529F"/>
    <w:rsid w:val="00575865"/>
    <w:rsid w:val="00575BCF"/>
    <w:rsid w:val="00577E3B"/>
    <w:rsid w:val="0058040F"/>
    <w:rsid w:val="0059007C"/>
    <w:rsid w:val="00593145"/>
    <w:rsid w:val="00596576"/>
    <w:rsid w:val="005A597B"/>
    <w:rsid w:val="005B111D"/>
    <w:rsid w:val="005B2292"/>
    <w:rsid w:val="005B3DA4"/>
    <w:rsid w:val="005B6F4E"/>
    <w:rsid w:val="005C4499"/>
    <w:rsid w:val="005C4996"/>
    <w:rsid w:val="005C6842"/>
    <w:rsid w:val="005C7358"/>
    <w:rsid w:val="005D10F4"/>
    <w:rsid w:val="005D1E71"/>
    <w:rsid w:val="005D2A71"/>
    <w:rsid w:val="005D3E6D"/>
    <w:rsid w:val="005D43F8"/>
    <w:rsid w:val="005E0673"/>
    <w:rsid w:val="005E1CFA"/>
    <w:rsid w:val="005E3028"/>
    <w:rsid w:val="005E588D"/>
    <w:rsid w:val="005E5EF4"/>
    <w:rsid w:val="005F1957"/>
    <w:rsid w:val="005F25F7"/>
    <w:rsid w:val="005F6F13"/>
    <w:rsid w:val="00600772"/>
    <w:rsid w:val="00611FB0"/>
    <w:rsid w:val="00613927"/>
    <w:rsid w:val="006144B8"/>
    <w:rsid w:val="00614E66"/>
    <w:rsid w:val="006175B8"/>
    <w:rsid w:val="006212D7"/>
    <w:rsid w:val="00621942"/>
    <w:rsid w:val="00621A99"/>
    <w:rsid w:val="006235C1"/>
    <w:rsid w:val="006247FE"/>
    <w:rsid w:val="006317DD"/>
    <w:rsid w:val="00632B80"/>
    <w:rsid w:val="00641412"/>
    <w:rsid w:val="0064220F"/>
    <w:rsid w:val="00652B97"/>
    <w:rsid w:val="006541A9"/>
    <w:rsid w:val="00656DB3"/>
    <w:rsid w:val="0065753B"/>
    <w:rsid w:val="00660A14"/>
    <w:rsid w:val="0066125C"/>
    <w:rsid w:val="00661C27"/>
    <w:rsid w:val="00671780"/>
    <w:rsid w:val="006742AC"/>
    <w:rsid w:val="006804E3"/>
    <w:rsid w:val="0068250B"/>
    <w:rsid w:val="00682AE2"/>
    <w:rsid w:val="00687ED5"/>
    <w:rsid w:val="00692632"/>
    <w:rsid w:val="006931AA"/>
    <w:rsid w:val="00694F20"/>
    <w:rsid w:val="00697A12"/>
    <w:rsid w:val="006A4764"/>
    <w:rsid w:val="006A47F2"/>
    <w:rsid w:val="006A6C71"/>
    <w:rsid w:val="006A789E"/>
    <w:rsid w:val="006B0F91"/>
    <w:rsid w:val="006C0478"/>
    <w:rsid w:val="006C0FB2"/>
    <w:rsid w:val="006C17FC"/>
    <w:rsid w:val="006C23AC"/>
    <w:rsid w:val="006C38D0"/>
    <w:rsid w:val="006C42F3"/>
    <w:rsid w:val="006C7CD4"/>
    <w:rsid w:val="006D1758"/>
    <w:rsid w:val="006D2598"/>
    <w:rsid w:val="006D325F"/>
    <w:rsid w:val="006D4117"/>
    <w:rsid w:val="006D4B9E"/>
    <w:rsid w:val="006D6E90"/>
    <w:rsid w:val="006D783F"/>
    <w:rsid w:val="006E0B21"/>
    <w:rsid w:val="006E3E5D"/>
    <w:rsid w:val="006E6774"/>
    <w:rsid w:val="006E691D"/>
    <w:rsid w:val="006F257E"/>
    <w:rsid w:val="006F4DBC"/>
    <w:rsid w:val="006F6F0B"/>
    <w:rsid w:val="006F724E"/>
    <w:rsid w:val="00703972"/>
    <w:rsid w:val="00706DD1"/>
    <w:rsid w:val="00710441"/>
    <w:rsid w:val="0071241E"/>
    <w:rsid w:val="00716510"/>
    <w:rsid w:val="0072486B"/>
    <w:rsid w:val="007306CD"/>
    <w:rsid w:val="00732C1B"/>
    <w:rsid w:val="00733F7F"/>
    <w:rsid w:val="007434BE"/>
    <w:rsid w:val="007435B2"/>
    <w:rsid w:val="00750CA9"/>
    <w:rsid w:val="00750EF9"/>
    <w:rsid w:val="00754FF2"/>
    <w:rsid w:val="00756E78"/>
    <w:rsid w:val="007572A5"/>
    <w:rsid w:val="0075758A"/>
    <w:rsid w:val="00761924"/>
    <w:rsid w:val="0077278D"/>
    <w:rsid w:val="00774094"/>
    <w:rsid w:val="007816CD"/>
    <w:rsid w:val="007838B3"/>
    <w:rsid w:val="00786445"/>
    <w:rsid w:val="00787028"/>
    <w:rsid w:val="007877B6"/>
    <w:rsid w:val="00790C7F"/>
    <w:rsid w:val="00791F3C"/>
    <w:rsid w:val="00792E8A"/>
    <w:rsid w:val="007976DD"/>
    <w:rsid w:val="00797D78"/>
    <w:rsid w:val="007B3C6B"/>
    <w:rsid w:val="007B4E44"/>
    <w:rsid w:val="007B4FD6"/>
    <w:rsid w:val="007B5A6D"/>
    <w:rsid w:val="007B6C4B"/>
    <w:rsid w:val="007B6E1B"/>
    <w:rsid w:val="007B6FCF"/>
    <w:rsid w:val="007C1AA2"/>
    <w:rsid w:val="007C1FAE"/>
    <w:rsid w:val="007C39E0"/>
    <w:rsid w:val="007C489B"/>
    <w:rsid w:val="007C4AD6"/>
    <w:rsid w:val="007C7C6A"/>
    <w:rsid w:val="007D1FB7"/>
    <w:rsid w:val="007E01AB"/>
    <w:rsid w:val="007E0BA5"/>
    <w:rsid w:val="007E697C"/>
    <w:rsid w:val="007F1B9E"/>
    <w:rsid w:val="007F2835"/>
    <w:rsid w:val="007F39CB"/>
    <w:rsid w:val="007F7EB2"/>
    <w:rsid w:val="00800B00"/>
    <w:rsid w:val="00801817"/>
    <w:rsid w:val="008019C5"/>
    <w:rsid w:val="00807E69"/>
    <w:rsid w:val="008126D9"/>
    <w:rsid w:val="00812CAB"/>
    <w:rsid w:val="0081378A"/>
    <w:rsid w:val="0081486C"/>
    <w:rsid w:val="008202CE"/>
    <w:rsid w:val="00821BD1"/>
    <w:rsid w:val="00824B5F"/>
    <w:rsid w:val="008318E2"/>
    <w:rsid w:val="00833D15"/>
    <w:rsid w:val="00834325"/>
    <w:rsid w:val="0083773B"/>
    <w:rsid w:val="00840946"/>
    <w:rsid w:val="00842FC3"/>
    <w:rsid w:val="00845521"/>
    <w:rsid w:val="008460B8"/>
    <w:rsid w:val="00850570"/>
    <w:rsid w:val="0085086E"/>
    <w:rsid w:val="00850FC4"/>
    <w:rsid w:val="00851E2D"/>
    <w:rsid w:val="00851FF3"/>
    <w:rsid w:val="008534C6"/>
    <w:rsid w:val="0085350B"/>
    <w:rsid w:val="008556DC"/>
    <w:rsid w:val="008572BA"/>
    <w:rsid w:val="00857793"/>
    <w:rsid w:val="00860979"/>
    <w:rsid w:val="008609D6"/>
    <w:rsid w:val="00860EE8"/>
    <w:rsid w:val="0086328B"/>
    <w:rsid w:val="0086407C"/>
    <w:rsid w:val="008640BD"/>
    <w:rsid w:val="00864F84"/>
    <w:rsid w:val="008678B2"/>
    <w:rsid w:val="00871871"/>
    <w:rsid w:val="0087365C"/>
    <w:rsid w:val="00891FD6"/>
    <w:rsid w:val="00893DDA"/>
    <w:rsid w:val="008A2395"/>
    <w:rsid w:val="008A27A9"/>
    <w:rsid w:val="008A3B5B"/>
    <w:rsid w:val="008A4EF4"/>
    <w:rsid w:val="008A53C5"/>
    <w:rsid w:val="008B0383"/>
    <w:rsid w:val="008B139D"/>
    <w:rsid w:val="008B5A50"/>
    <w:rsid w:val="008B66A0"/>
    <w:rsid w:val="008B7ABE"/>
    <w:rsid w:val="008C2BCF"/>
    <w:rsid w:val="008C4D87"/>
    <w:rsid w:val="008D2F1F"/>
    <w:rsid w:val="008D2FD6"/>
    <w:rsid w:val="008D5A7A"/>
    <w:rsid w:val="008D66B3"/>
    <w:rsid w:val="008D7775"/>
    <w:rsid w:val="008E0C83"/>
    <w:rsid w:val="008E19A0"/>
    <w:rsid w:val="008E2801"/>
    <w:rsid w:val="008F43AD"/>
    <w:rsid w:val="008F53FE"/>
    <w:rsid w:val="008F5D7A"/>
    <w:rsid w:val="0090027E"/>
    <w:rsid w:val="00900616"/>
    <w:rsid w:val="0090089B"/>
    <w:rsid w:val="00901BAB"/>
    <w:rsid w:val="009037B2"/>
    <w:rsid w:val="00910023"/>
    <w:rsid w:val="00910C65"/>
    <w:rsid w:val="0091472F"/>
    <w:rsid w:val="00914A51"/>
    <w:rsid w:val="00914F87"/>
    <w:rsid w:val="00917DE3"/>
    <w:rsid w:val="00922AC9"/>
    <w:rsid w:val="0093246E"/>
    <w:rsid w:val="00932AB3"/>
    <w:rsid w:val="009352CE"/>
    <w:rsid w:val="00936689"/>
    <w:rsid w:val="00936FFC"/>
    <w:rsid w:val="0094152B"/>
    <w:rsid w:val="009424CA"/>
    <w:rsid w:val="00952109"/>
    <w:rsid w:val="009523B0"/>
    <w:rsid w:val="009626C4"/>
    <w:rsid w:val="00964C5E"/>
    <w:rsid w:val="00964FBF"/>
    <w:rsid w:val="0097091A"/>
    <w:rsid w:val="009734F1"/>
    <w:rsid w:val="00974C4D"/>
    <w:rsid w:val="009752AF"/>
    <w:rsid w:val="009753AA"/>
    <w:rsid w:val="00976B16"/>
    <w:rsid w:val="009775FB"/>
    <w:rsid w:val="00977DF8"/>
    <w:rsid w:val="0098040E"/>
    <w:rsid w:val="00980A76"/>
    <w:rsid w:val="00981568"/>
    <w:rsid w:val="0098616D"/>
    <w:rsid w:val="00986546"/>
    <w:rsid w:val="00987FCF"/>
    <w:rsid w:val="00995A4B"/>
    <w:rsid w:val="00996FC8"/>
    <w:rsid w:val="009972D8"/>
    <w:rsid w:val="009A5F80"/>
    <w:rsid w:val="009B321D"/>
    <w:rsid w:val="009B4170"/>
    <w:rsid w:val="009B597D"/>
    <w:rsid w:val="009C4B02"/>
    <w:rsid w:val="009C5835"/>
    <w:rsid w:val="009C58F4"/>
    <w:rsid w:val="009C69E6"/>
    <w:rsid w:val="009C7FB2"/>
    <w:rsid w:val="009D09C9"/>
    <w:rsid w:val="009D106B"/>
    <w:rsid w:val="009D64A8"/>
    <w:rsid w:val="009E0D9E"/>
    <w:rsid w:val="009E517B"/>
    <w:rsid w:val="009F4666"/>
    <w:rsid w:val="00A00567"/>
    <w:rsid w:val="00A05B31"/>
    <w:rsid w:val="00A05D37"/>
    <w:rsid w:val="00A159A5"/>
    <w:rsid w:val="00A15D73"/>
    <w:rsid w:val="00A23CF6"/>
    <w:rsid w:val="00A27F95"/>
    <w:rsid w:val="00A326DA"/>
    <w:rsid w:val="00A35877"/>
    <w:rsid w:val="00A36CB6"/>
    <w:rsid w:val="00A42777"/>
    <w:rsid w:val="00A51838"/>
    <w:rsid w:val="00A5789E"/>
    <w:rsid w:val="00A62B96"/>
    <w:rsid w:val="00A66F48"/>
    <w:rsid w:val="00A74C1D"/>
    <w:rsid w:val="00A800DB"/>
    <w:rsid w:val="00A823D2"/>
    <w:rsid w:val="00A85CD8"/>
    <w:rsid w:val="00A8608E"/>
    <w:rsid w:val="00A864EB"/>
    <w:rsid w:val="00A86CD3"/>
    <w:rsid w:val="00A915AB"/>
    <w:rsid w:val="00A9209D"/>
    <w:rsid w:val="00A94946"/>
    <w:rsid w:val="00AA3204"/>
    <w:rsid w:val="00AA4693"/>
    <w:rsid w:val="00AA681D"/>
    <w:rsid w:val="00AB388E"/>
    <w:rsid w:val="00AB60F5"/>
    <w:rsid w:val="00AB7B27"/>
    <w:rsid w:val="00AC380C"/>
    <w:rsid w:val="00AD1BB1"/>
    <w:rsid w:val="00AD5D85"/>
    <w:rsid w:val="00AD6438"/>
    <w:rsid w:val="00AE3BA8"/>
    <w:rsid w:val="00AE4003"/>
    <w:rsid w:val="00AE446F"/>
    <w:rsid w:val="00AE484C"/>
    <w:rsid w:val="00AE49E9"/>
    <w:rsid w:val="00AE6495"/>
    <w:rsid w:val="00AE778F"/>
    <w:rsid w:val="00AF1808"/>
    <w:rsid w:val="00AF1D3B"/>
    <w:rsid w:val="00AF7362"/>
    <w:rsid w:val="00AF7920"/>
    <w:rsid w:val="00B04524"/>
    <w:rsid w:val="00B04D18"/>
    <w:rsid w:val="00B1783A"/>
    <w:rsid w:val="00B2007A"/>
    <w:rsid w:val="00B20F93"/>
    <w:rsid w:val="00B21D80"/>
    <w:rsid w:val="00B2200E"/>
    <w:rsid w:val="00B229F4"/>
    <w:rsid w:val="00B23216"/>
    <w:rsid w:val="00B277F7"/>
    <w:rsid w:val="00B279F5"/>
    <w:rsid w:val="00B30C78"/>
    <w:rsid w:val="00B31C67"/>
    <w:rsid w:val="00B33202"/>
    <w:rsid w:val="00B3371C"/>
    <w:rsid w:val="00B41859"/>
    <w:rsid w:val="00B44332"/>
    <w:rsid w:val="00B45E75"/>
    <w:rsid w:val="00B46DC5"/>
    <w:rsid w:val="00B47B3F"/>
    <w:rsid w:val="00B50574"/>
    <w:rsid w:val="00B523AC"/>
    <w:rsid w:val="00B54B6C"/>
    <w:rsid w:val="00B558D6"/>
    <w:rsid w:val="00B60DC7"/>
    <w:rsid w:val="00B6161C"/>
    <w:rsid w:val="00B67738"/>
    <w:rsid w:val="00B70AD7"/>
    <w:rsid w:val="00B74990"/>
    <w:rsid w:val="00B80265"/>
    <w:rsid w:val="00B80D61"/>
    <w:rsid w:val="00B864AD"/>
    <w:rsid w:val="00B86CB2"/>
    <w:rsid w:val="00B878B9"/>
    <w:rsid w:val="00B905E2"/>
    <w:rsid w:val="00B91C2B"/>
    <w:rsid w:val="00B92061"/>
    <w:rsid w:val="00B95905"/>
    <w:rsid w:val="00BA225D"/>
    <w:rsid w:val="00BA37E5"/>
    <w:rsid w:val="00BA605B"/>
    <w:rsid w:val="00BA7B01"/>
    <w:rsid w:val="00BB41DC"/>
    <w:rsid w:val="00BB6700"/>
    <w:rsid w:val="00BC281D"/>
    <w:rsid w:val="00BC3CF5"/>
    <w:rsid w:val="00BC56CC"/>
    <w:rsid w:val="00BC5760"/>
    <w:rsid w:val="00BC6012"/>
    <w:rsid w:val="00BC6DAB"/>
    <w:rsid w:val="00BD1490"/>
    <w:rsid w:val="00BD4EC3"/>
    <w:rsid w:val="00BD52CD"/>
    <w:rsid w:val="00BD6485"/>
    <w:rsid w:val="00BD6674"/>
    <w:rsid w:val="00BD704E"/>
    <w:rsid w:val="00BE0F88"/>
    <w:rsid w:val="00BE2F3F"/>
    <w:rsid w:val="00BE33BD"/>
    <w:rsid w:val="00BF0BB5"/>
    <w:rsid w:val="00BF33D1"/>
    <w:rsid w:val="00BF40AC"/>
    <w:rsid w:val="00C00841"/>
    <w:rsid w:val="00C02CDF"/>
    <w:rsid w:val="00C0496E"/>
    <w:rsid w:val="00C059A6"/>
    <w:rsid w:val="00C0773B"/>
    <w:rsid w:val="00C13CEC"/>
    <w:rsid w:val="00C17B72"/>
    <w:rsid w:val="00C209DA"/>
    <w:rsid w:val="00C21A16"/>
    <w:rsid w:val="00C22547"/>
    <w:rsid w:val="00C2272B"/>
    <w:rsid w:val="00C22CB0"/>
    <w:rsid w:val="00C30E57"/>
    <w:rsid w:val="00C33877"/>
    <w:rsid w:val="00C33D00"/>
    <w:rsid w:val="00C349EC"/>
    <w:rsid w:val="00C34D8C"/>
    <w:rsid w:val="00C36F10"/>
    <w:rsid w:val="00C428C2"/>
    <w:rsid w:val="00C47E17"/>
    <w:rsid w:val="00C57BB7"/>
    <w:rsid w:val="00C60360"/>
    <w:rsid w:val="00C635C3"/>
    <w:rsid w:val="00C64009"/>
    <w:rsid w:val="00C701D8"/>
    <w:rsid w:val="00C758C3"/>
    <w:rsid w:val="00C80D32"/>
    <w:rsid w:val="00C814B9"/>
    <w:rsid w:val="00C84D1E"/>
    <w:rsid w:val="00C93F3F"/>
    <w:rsid w:val="00C94F29"/>
    <w:rsid w:val="00C951B2"/>
    <w:rsid w:val="00C962CF"/>
    <w:rsid w:val="00C97328"/>
    <w:rsid w:val="00CA0AC0"/>
    <w:rsid w:val="00CA2A98"/>
    <w:rsid w:val="00CA35A5"/>
    <w:rsid w:val="00CB0AE3"/>
    <w:rsid w:val="00CB0BE6"/>
    <w:rsid w:val="00CB48B0"/>
    <w:rsid w:val="00CB693D"/>
    <w:rsid w:val="00CC455B"/>
    <w:rsid w:val="00CC63A5"/>
    <w:rsid w:val="00CC69F2"/>
    <w:rsid w:val="00CC7504"/>
    <w:rsid w:val="00CD0286"/>
    <w:rsid w:val="00CD0EC8"/>
    <w:rsid w:val="00CD1185"/>
    <w:rsid w:val="00CD264E"/>
    <w:rsid w:val="00CD7231"/>
    <w:rsid w:val="00CE1082"/>
    <w:rsid w:val="00CE1FB7"/>
    <w:rsid w:val="00CE6F7F"/>
    <w:rsid w:val="00CE794E"/>
    <w:rsid w:val="00CF32D1"/>
    <w:rsid w:val="00D0041F"/>
    <w:rsid w:val="00D00632"/>
    <w:rsid w:val="00D01FBC"/>
    <w:rsid w:val="00D03B3D"/>
    <w:rsid w:val="00D06736"/>
    <w:rsid w:val="00D071CA"/>
    <w:rsid w:val="00D07852"/>
    <w:rsid w:val="00D0796D"/>
    <w:rsid w:val="00D10033"/>
    <w:rsid w:val="00D13A3A"/>
    <w:rsid w:val="00D1783D"/>
    <w:rsid w:val="00D249F7"/>
    <w:rsid w:val="00D25D7E"/>
    <w:rsid w:val="00D25FC3"/>
    <w:rsid w:val="00D30897"/>
    <w:rsid w:val="00D349F5"/>
    <w:rsid w:val="00D34B0A"/>
    <w:rsid w:val="00D34BEC"/>
    <w:rsid w:val="00D36C2F"/>
    <w:rsid w:val="00D37343"/>
    <w:rsid w:val="00D476FB"/>
    <w:rsid w:val="00D508A2"/>
    <w:rsid w:val="00D52A1A"/>
    <w:rsid w:val="00D538A5"/>
    <w:rsid w:val="00D545D8"/>
    <w:rsid w:val="00D6363B"/>
    <w:rsid w:val="00D65DCA"/>
    <w:rsid w:val="00D66E7F"/>
    <w:rsid w:val="00D70451"/>
    <w:rsid w:val="00D71505"/>
    <w:rsid w:val="00D72846"/>
    <w:rsid w:val="00D75500"/>
    <w:rsid w:val="00D76E2D"/>
    <w:rsid w:val="00D81ACF"/>
    <w:rsid w:val="00D81E3F"/>
    <w:rsid w:val="00D84BF9"/>
    <w:rsid w:val="00D877F7"/>
    <w:rsid w:val="00D97F4C"/>
    <w:rsid w:val="00DA0894"/>
    <w:rsid w:val="00DA1C45"/>
    <w:rsid w:val="00DA1E26"/>
    <w:rsid w:val="00DA4AE9"/>
    <w:rsid w:val="00DA6AFB"/>
    <w:rsid w:val="00DB02C6"/>
    <w:rsid w:val="00DB2ADE"/>
    <w:rsid w:val="00DB52B9"/>
    <w:rsid w:val="00DC2A7A"/>
    <w:rsid w:val="00DC2FA7"/>
    <w:rsid w:val="00DC3438"/>
    <w:rsid w:val="00DD266A"/>
    <w:rsid w:val="00DD4378"/>
    <w:rsid w:val="00DD4A5A"/>
    <w:rsid w:val="00DD5057"/>
    <w:rsid w:val="00DE154E"/>
    <w:rsid w:val="00DE27B2"/>
    <w:rsid w:val="00DE6666"/>
    <w:rsid w:val="00DE6D19"/>
    <w:rsid w:val="00DF4FE0"/>
    <w:rsid w:val="00E02A7B"/>
    <w:rsid w:val="00E067E3"/>
    <w:rsid w:val="00E104C1"/>
    <w:rsid w:val="00E12665"/>
    <w:rsid w:val="00E149F2"/>
    <w:rsid w:val="00E15264"/>
    <w:rsid w:val="00E15CAA"/>
    <w:rsid w:val="00E167E3"/>
    <w:rsid w:val="00E171DD"/>
    <w:rsid w:val="00E2110A"/>
    <w:rsid w:val="00E21219"/>
    <w:rsid w:val="00E22973"/>
    <w:rsid w:val="00E2302F"/>
    <w:rsid w:val="00E23BF4"/>
    <w:rsid w:val="00E24F37"/>
    <w:rsid w:val="00E2799E"/>
    <w:rsid w:val="00E33BF1"/>
    <w:rsid w:val="00E34854"/>
    <w:rsid w:val="00E34C97"/>
    <w:rsid w:val="00E34F5D"/>
    <w:rsid w:val="00E35C98"/>
    <w:rsid w:val="00E36EDE"/>
    <w:rsid w:val="00E40A62"/>
    <w:rsid w:val="00E43553"/>
    <w:rsid w:val="00E43812"/>
    <w:rsid w:val="00E4491F"/>
    <w:rsid w:val="00E464C4"/>
    <w:rsid w:val="00E47612"/>
    <w:rsid w:val="00E52405"/>
    <w:rsid w:val="00E52EEE"/>
    <w:rsid w:val="00E554B3"/>
    <w:rsid w:val="00E563B5"/>
    <w:rsid w:val="00E56556"/>
    <w:rsid w:val="00E60C36"/>
    <w:rsid w:val="00E6429D"/>
    <w:rsid w:val="00E64B08"/>
    <w:rsid w:val="00E64DB2"/>
    <w:rsid w:val="00E654E9"/>
    <w:rsid w:val="00E67386"/>
    <w:rsid w:val="00E67FFE"/>
    <w:rsid w:val="00E7039C"/>
    <w:rsid w:val="00E71980"/>
    <w:rsid w:val="00E777AD"/>
    <w:rsid w:val="00E84491"/>
    <w:rsid w:val="00E85091"/>
    <w:rsid w:val="00E87335"/>
    <w:rsid w:val="00E933C0"/>
    <w:rsid w:val="00E9417E"/>
    <w:rsid w:val="00EA385E"/>
    <w:rsid w:val="00EA55CC"/>
    <w:rsid w:val="00EA59CF"/>
    <w:rsid w:val="00EA6CBC"/>
    <w:rsid w:val="00EB08A1"/>
    <w:rsid w:val="00EB0CB6"/>
    <w:rsid w:val="00EB2DF8"/>
    <w:rsid w:val="00EB32DC"/>
    <w:rsid w:val="00EB7A73"/>
    <w:rsid w:val="00EC331A"/>
    <w:rsid w:val="00EC5494"/>
    <w:rsid w:val="00EC6BB6"/>
    <w:rsid w:val="00ED0363"/>
    <w:rsid w:val="00ED30DD"/>
    <w:rsid w:val="00ED316D"/>
    <w:rsid w:val="00ED4953"/>
    <w:rsid w:val="00EE2445"/>
    <w:rsid w:val="00EE392F"/>
    <w:rsid w:val="00EE3E47"/>
    <w:rsid w:val="00EE4F3C"/>
    <w:rsid w:val="00EE5D45"/>
    <w:rsid w:val="00EF1EDF"/>
    <w:rsid w:val="00EF4BC8"/>
    <w:rsid w:val="00EF698C"/>
    <w:rsid w:val="00EF6B68"/>
    <w:rsid w:val="00F126CA"/>
    <w:rsid w:val="00F135CD"/>
    <w:rsid w:val="00F207C3"/>
    <w:rsid w:val="00F22EA1"/>
    <w:rsid w:val="00F2484D"/>
    <w:rsid w:val="00F24F04"/>
    <w:rsid w:val="00F25B20"/>
    <w:rsid w:val="00F27377"/>
    <w:rsid w:val="00F40C68"/>
    <w:rsid w:val="00F435AC"/>
    <w:rsid w:val="00F50BD3"/>
    <w:rsid w:val="00F51752"/>
    <w:rsid w:val="00F51A79"/>
    <w:rsid w:val="00F520B5"/>
    <w:rsid w:val="00F523BA"/>
    <w:rsid w:val="00F5427B"/>
    <w:rsid w:val="00F54F77"/>
    <w:rsid w:val="00F551F5"/>
    <w:rsid w:val="00F57AFE"/>
    <w:rsid w:val="00F63EA1"/>
    <w:rsid w:val="00F653C8"/>
    <w:rsid w:val="00F67B17"/>
    <w:rsid w:val="00F70E4E"/>
    <w:rsid w:val="00F73F00"/>
    <w:rsid w:val="00F74443"/>
    <w:rsid w:val="00F95FBC"/>
    <w:rsid w:val="00FA27FC"/>
    <w:rsid w:val="00FA6531"/>
    <w:rsid w:val="00FA7FB7"/>
    <w:rsid w:val="00FC0278"/>
    <w:rsid w:val="00FC1CC1"/>
    <w:rsid w:val="00FC2F9D"/>
    <w:rsid w:val="00FC4FCB"/>
    <w:rsid w:val="00FC7A86"/>
    <w:rsid w:val="00FD0829"/>
    <w:rsid w:val="00FD08BD"/>
    <w:rsid w:val="00FE07A4"/>
    <w:rsid w:val="00FE0843"/>
    <w:rsid w:val="00FE3947"/>
    <w:rsid w:val="00FE4E8C"/>
    <w:rsid w:val="00FE5723"/>
    <w:rsid w:val="00FF0844"/>
    <w:rsid w:val="00FF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EF8DE6"/>
  <w15:chartTrackingRefBased/>
  <w15:docId w15:val="{6F60C73E-91CB-446F-B06E-821DA7961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865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405"/>
    <w:pPr>
      <w:ind w:left="720"/>
      <w:contextualSpacing/>
    </w:pPr>
  </w:style>
  <w:style w:type="table" w:styleId="TableGrid">
    <w:name w:val="Table Grid"/>
    <w:basedOn w:val="TableNormal"/>
    <w:uiPriority w:val="39"/>
    <w:rsid w:val="00E524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F93"/>
  </w:style>
  <w:style w:type="paragraph" w:styleId="Footer">
    <w:name w:val="footer"/>
    <w:basedOn w:val="Normal"/>
    <w:link w:val="FooterChar"/>
    <w:uiPriority w:val="99"/>
    <w:unhideWhenUsed/>
    <w:rsid w:val="00B20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F93"/>
  </w:style>
  <w:style w:type="paragraph" w:styleId="BalloonText">
    <w:name w:val="Balloon Text"/>
    <w:basedOn w:val="Normal"/>
    <w:link w:val="BalloonTextChar"/>
    <w:uiPriority w:val="99"/>
    <w:semiHidden/>
    <w:unhideWhenUsed/>
    <w:rsid w:val="00D25D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D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D1BB1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86546"/>
    <w:rPr>
      <w:rFonts w:ascii="Times New Roman" w:eastAsia="Times New Roman" w:hAnsi="Times New Roman"/>
      <w:b/>
      <w:bCs/>
      <w:sz w:val="27"/>
      <w:szCs w:val="27"/>
    </w:rPr>
  </w:style>
  <w:style w:type="paragraph" w:customStyle="1" w:styleId="tyr86d">
    <w:name w:val="tyr86d"/>
    <w:basedOn w:val="Normal"/>
    <w:rsid w:val="00986546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cdt4ke">
    <w:name w:val="cdt4ke"/>
    <w:basedOn w:val="Normal"/>
    <w:rsid w:val="00986546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653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723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70DA"/>
    <w:rPr>
      <w:color w:val="808080"/>
    </w:rPr>
  </w:style>
  <w:style w:type="character" w:customStyle="1" w:styleId="Style1">
    <w:name w:val="Style1"/>
    <w:basedOn w:val="DefaultParagraphFont"/>
    <w:uiPriority w:val="1"/>
    <w:rsid w:val="00C13CEC"/>
    <w:rPr>
      <w:rFonts w:ascii="Cambria" w:hAnsi="Cambria"/>
      <w:b w:val="0"/>
      <w:sz w:val="22"/>
    </w:rPr>
  </w:style>
  <w:style w:type="character" w:customStyle="1" w:styleId="Style2">
    <w:name w:val="Style2"/>
    <w:basedOn w:val="DefaultParagraphFont"/>
    <w:uiPriority w:val="1"/>
    <w:rsid w:val="004548FD"/>
    <w:rPr>
      <w:rFonts w:ascii="Cambria" w:hAnsi="Cambria"/>
      <w:b w:val="0"/>
      <w:sz w:val="24"/>
    </w:rPr>
  </w:style>
  <w:style w:type="character" w:customStyle="1" w:styleId="Style3">
    <w:name w:val="Style3"/>
    <w:basedOn w:val="DefaultParagraphFont"/>
    <w:uiPriority w:val="1"/>
    <w:rsid w:val="004F3674"/>
    <w:rPr>
      <w:rFonts w:asciiTheme="minorHAnsi" w:hAnsiTheme="minorHAnsi"/>
    </w:rPr>
  </w:style>
  <w:style w:type="character" w:customStyle="1" w:styleId="Style4">
    <w:name w:val="Style4"/>
    <w:basedOn w:val="DefaultParagraphFont"/>
    <w:uiPriority w:val="1"/>
    <w:rsid w:val="00204366"/>
    <w:rPr>
      <w:rFonts w:asciiTheme="minorHAnsi" w:hAnsiTheme="minorHAnsi"/>
      <w:sz w:val="24"/>
    </w:rPr>
  </w:style>
  <w:style w:type="character" w:customStyle="1" w:styleId="Style5">
    <w:name w:val="Style5"/>
    <w:basedOn w:val="DefaultParagraphFont"/>
    <w:uiPriority w:val="1"/>
    <w:rsid w:val="00564472"/>
    <w:rPr>
      <w:color w:val="auto"/>
      <w:bdr w:val="none" w:sz="0" w:space="0" w:color="auto"/>
      <w:shd w:val="clear" w:color="auto" w:fill="BFBFBF" w:themeFill="background1" w:themeFillShade="BF"/>
    </w:rPr>
  </w:style>
  <w:style w:type="character" w:customStyle="1" w:styleId="Style6">
    <w:name w:val="Style6"/>
    <w:basedOn w:val="DefaultParagraphFont"/>
    <w:uiPriority w:val="1"/>
    <w:rsid w:val="00EE392F"/>
    <w:rPr>
      <w:bdr w:val="none" w:sz="0" w:space="0" w:color="auto"/>
      <w:shd w:val="clear" w:color="auto" w:fill="BFBFBF" w:themeFill="background1" w:themeFillShade="BF"/>
    </w:rPr>
  </w:style>
  <w:style w:type="character" w:customStyle="1" w:styleId="Style7">
    <w:name w:val="Style7"/>
    <w:basedOn w:val="DefaultParagraphFont"/>
    <w:uiPriority w:val="1"/>
    <w:rsid w:val="00D06736"/>
    <w:rPr>
      <w:bdr w:val="none" w:sz="0" w:space="0" w:color="auto"/>
      <w:shd w:val="clear" w:color="auto" w:fill="F7CAAC" w:themeFill="accent2" w:themeFillTint="66"/>
    </w:rPr>
  </w:style>
  <w:style w:type="character" w:customStyle="1" w:styleId="Style8">
    <w:name w:val="Style8"/>
    <w:basedOn w:val="Style6"/>
    <w:uiPriority w:val="1"/>
    <w:rsid w:val="00807E69"/>
    <w:rPr>
      <w:rFonts w:asciiTheme="minorHAnsi" w:hAnsiTheme="minorHAnsi"/>
      <w:sz w:val="24"/>
      <w:bdr w:val="none" w:sz="0" w:space="0" w:color="auto"/>
      <w:shd w:val="clear" w:color="auto" w:fill="BFBFBF" w:themeFill="background1" w:themeFill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0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2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7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hsu.edu/student-life/student-services/Disability-Service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hsu.edu/Academics/Academic-Affairs/Instructional-Design/Course-Design/_docs/Blooms-Taxonomy---Best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ites.google.com/site/sdborqa202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nam11.safelinks.protection.outlook.com/?url=https%3A%2F%2Fhelp.blackboard.com%2FAlly%2FAlly_for_LMS%2FStudent%2FAlternative_Formats&amp;data=04%7C01%7CPrasanthi.Pallapu%40bhsu.edu%7Ccb6c781d0c0e4e588a3008d97d127633%7C9bfcf28b3a114fd7a8138f519cdb0db2%7C0%7C0%7C637678340533392135%7CUnknown%7CTWFpbGZsb3d8eyJWIjoiMC4wLjAwMDAiLCJQIjoiV2luMzIiLCJBTiI6Ik1haWwiLCJXVCI6Mn0%3D%7C1000&amp;sdata=kSEFGD7kEmV67hocIyngnIx19QsXoM9NWWocwwuixvU%3D&amp;reserved=0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ites.google.com/site/sdborqa2020/standards/accessibility/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3ED0F-44E6-4617-933F-1C5FB313448E}"/>
      </w:docPartPr>
      <w:docPartBody>
        <w:p w:rsidR="0036670F" w:rsidRDefault="006A6C79">
          <w:r w:rsidRPr="00F161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A588E8EE8E42739AE6AD42D7447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57476-BDAF-4647-8E35-22217D6B1762}"/>
      </w:docPartPr>
      <w:docPartBody>
        <w:p w:rsidR="00C55491" w:rsidRDefault="00C55491" w:rsidP="00C55491">
          <w:pPr>
            <w:pStyle w:val="39A588E8EE8E42739AE6AD42D74476B3"/>
          </w:pPr>
          <w:r w:rsidRPr="00F161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66B3DE814D494CB15D3A55C8142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2E898-D150-4480-A442-8956329EC499}"/>
      </w:docPartPr>
      <w:docPartBody>
        <w:p w:rsidR="003B63F7" w:rsidRDefault="003B63F7" w:rsidP="003B63F7">
          <w:pPr>
            <w:pStyle w:val="FC66B3DE814D494CB15D3A55C81426BA"/>
          </w:pPr>
          <w:r w:rsidRPr="00F1618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4697"/>
    <w:rsid w:val="000311BD"/>
    <w:rsid w:val="00145E60"/>
    <w:rsid w:val="002448B3"/>
    <w:rsid w:val="00255DF9"/>
    <w:rsid w:val="002D26AA"/>
    <w:rsid w:val="0036670F"/>
    <w:rsid w:val="003B63F7"/>
    <w:rsid w:val="005337B0"/>
    <w:rsid w:val="005C52ED"/>
    <w:rsid w:val="0063613A"/>
    <w:rsid w:val="006A6C79"/>
    <w:rsid w:val="00723256"/>
    <w:rsid w:val="00725755"/>
    <w:rsid w:val="00753FC1"/>
    <w:rsid w:val="0076018D"/>
    <w:rsid w:val="007D20C9"/>
    <w:rsid w:val="008C36C4"/>
    <w:rsid w:val="00984697"/>
    <w:rsid w:val="00A82A5F"/>
    <w:rsid w:val="00A90989"/>
    <w:rsid w:val="00B33718"/>
    <w:rsid w:val="00BC1C47"/>
    <w:rsid w:val="00C55491"/>
    <w:rsid w:val="00D07AC2"/>
    <w:rsid w:val="00D30F85"/>
    <w:rsid w:val="00DE7C10"/>
    <w:rsid w:val="00F81F18"/>
    <w:rsid w:val="00FD6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63F7"/>
    <w:rPr>
      <w:color w:val="808080"/>
    </w:rPr>
  </w:style>
  <w:style w:type="paragraph" w:customStyle="1" w:styleId="38DEC5CE3ADD4652BB374325F6BB4CB6">
    <w:name w:val="38DEC5CE3ADD4652BB374325F6BB4CB6"/>
    <w:rsid w:val="0036670F"/>
    <w:rPr>
      <w:rFonts w:ascii="Cambria" w:eastAsiaTheme="minorHAnsi" w:hAnsi="Cambria" w:cs="Times New Roman"/>
      <w:sz w:val="24"/>
      <w:szCs w:val="24"/>
    </w:rPr>
  </w:style>
  <w:style w:type="paragraph" w:customStyle="1" w:styleId="39A588E8EE8E42739AE6AD42D74476B3">
    <w:name w:val="39A588E8EE8E42739AE6AD42D74476B3"/>
    <w:rsid w:val="00C55491"/>
    <w:rPr>
      <w:kern w:val="2"/>
      <w14:ligatures w14:val="standardContextual"/>
    </w:rPr>
  </w:style>
  <w:style w:type="paragraph" w:customStyle="1" w:styleId="FC66B3DE814D494CB15D3A55C81426BA">
    <w:name w:val="FC66B3DE814D494CB15D3A55C81426BA"/>
    <w:rsid w:val="003B63F7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A636E0B68A94E80AD4D3768581AB6" ma:contentTypeVersion="13" ma:contentTypeDescription="Create a new document." ma:contentTypeScope="" ma:versionID="41840d00988c3d7c7fbde551b31863be">
  <xsd:schema xmlns:xsd="http://www.w3.org/2001/XMLSchema" xmlns:xs="http://www.w3.org/2001/XMLSchema" xmlns:p="http://schemas.microsoft.com/office/2006/metadata/properties" xmlns:ns3="4b949cd9-30af-4c5e-9e1c-0d168363ee20" xmlns:ns4="a4e04940-80e9-419d-ad71-d0da0a388fd9" targetNamespace="http://schemas.microsoft.com/office/2006/metadata/properties" ma:root="true" ma:fieldsID="29dff89da790362336605dca7d0740fe" ns3:_="" ns4:_="">
    <xsd:import namespace="4b949cd9-30af-4c5e-9e1c-0d168363ee20"/>
    <xsd:import namespace="a4e04940-80e9-419d-ad71-d0da0a388f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49cd9-30af-4c5e-9e1c-0d168363ee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04940-80e9-419d-ad71-d0da0a388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205552-1885-4E17-9BE2-669C2657D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7CA66F-F9C5-4E10-ABFE-6644430DA3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5ED652-3590-49BE-95D7-7AB7305C53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C3F5AD-5DE6-45D8-973F-F61932996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949cd9-30af-4c5e-9e1c-0d168363ee20"/>
    <ds:schemaRef ds:uri="a4e04940-80e9-419d-ad71-d0da0a388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385</Words>
  <Characters>13599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Hills State University</Company>
  <LinksUpToDate>false</LinksUpToDate>
  <CharactersWithSpaces>1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apu, Prasanthi</dc:creator>
  <cp:keywords/>
  <dc:description/>
  <cp:lastModifiedBy>Pallapu, Prasanthi</cp:lastModifiedBy>
  <cp:revision>2</cp:revision>
  <cp:lastPrinted>2019-01-18T18:46:00Z</cp:lastPrinted>
  <dcterms:created xsi:type="dcterms:W3CDTF">2024-01-11T20:34:00Z</dcterms:created>
  <dcterms:modified xsi:type="dcterms:W3CDTF">2024-01-11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636E0B68A94E80AD4D3768581AB6</vt:lpwstr>
  </property>
  <property fmtid="{D5CDD505-2E9C-101B-9397-08002B2CF9AE}" pid="3" name="GrammarlyDocumentId">
    <vt:lpwstr>2ed9e59b43abed8a24390b8e86d4b2466e4ff9adfef185f576f83783d17778d2</vt:lpwstr>
  </property>
</Properties>
</file>